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ED485" w14:textId="60F019B6" w:rsidR="008D7F23" w:rsidRPr="00F34687" w:rsidRDefault="00127549" w:rsidP="324FAF7B">
      <w:pPr>
        <w:widowControl w:val="0"/>
        <w:jc w:val="center"/>
        <w:rPr>
          <w:rFonts w:cs="Arial"/>
          <w:b/>
          <w:i/>
          <w:sz w:val="22"/>
          <w:szCs w:val="22"/>
          <w:lang w:val="es-419"/>
        </w:rPr>
      </w:pPr>
      <w:r w:rsidRPr="00127549">
        <w:rPr>
          <w:rFonts w:cs="Arial"/>
          <w:b/>
          <w:bCs/>
          <w:i/>
          <w:iCs/>
          <w:sz w:val="22"/>
          <w:szCs w:val="22"/>
          <w:lang w:val="es-419"/>
        </w:rPr>
        <w:t>Formato</w:t>
      </w:r>
      <w:r w:rsidR="003D2820" w:rsidRPr="00F34687">
        <w:rPr>
          <w:rFonts w:cs="Arial"/>
          <w:b/>
          <w:i/>
          <w:sz w:val="22"/>
          <w:szCs w:val="22"/>
          <w:lang w:val="es-419"/>
        </w:rPr>
        <w:t xml:space="preserve"> de Presentación</w:t>
      </w:r>
      <w:r w:rsidR="003B338D">
        <w:rPr>
          <w:rFonts w:cs="Arial"/>
          <w:b/>
          <w:i/>
          <w:sz w:val="22"/>
          <w:szCs w:val="22"/>
          <w:lang w:val="es-419"/>
        </w:rPr>
        <w:t xml:space="preserve"> de</w:t>
      </w:r>
      <w:r w:rsidR="003D2820" w:rsidRPr="00F34687">
        <w:rPr>
          <w:rFonts w:cs="Arial"/>
          <w:b/>
          <w:i/>
          <w:sz w:val="22"/>
          <w:szCs w:val="22"/>
          <w:lang w:val="es-419"/>
        </w:rPr>
        <w:t xml:space="preserve"> </w:t>
      </w:r>
      <w:r w:rsidR="003B338D">
        <w:rPr>
          <w:rFonts w:cs="Arial"/>
          <w:b/>
          <w:i/>
          <w:sz w:val="22"/>
          <w:szCs w:val="22"/>
          <w:lang w:val="es-419"/>
        </w:rPr>
        <w:t xml:space="preserve">Proyectos </w:t>
      </w:r>
      <w:r w:rsidR="003D2820" w:rsidRPr="00F34687">
        <w:rPr>
          <w:rFonts w:cs="Arial"/>
          <w:b/>
          <w:i/>
          <w:sz w:val="22"/>
          <w:szCs w:val="22"/>
          <w:lang w:val="es-419"/>
        </w:rPr>
        <w:t xml:space="preserve">de </w:t>
      </w:r>
      <w:r w:rsidR="00B64C52">
        <w:rPr>
          <w:rFonts w:cs="Arial"/>
          <w:b/>
          <w:bCs/>
          <w:i/>
          <w:iCs/>
          <w:sz w:val="22"/>
          <w:szCs w:val="22"/>
          <w:lang w:val="es-419"/>
        </w:rPr>
        <w:t>Ganadería</w:t>
      </w:r>
      <w:r w:rsidR="003D2820" w:rsidRPr="00F34687">
        <w:rPr>
          <w:rFonts w:cs="Arial"/>
          <w:b/>
          <w:i/>
          <w:sz w:val="22"/>
          <w:szCs w:val="22"/>
          <w:lang w:val="es-419"/>
        </w:rPr>
        <w:t xml:space="preserve"> de la República Dominicana</w:t>
      </w:r>
    </w:p>
    <w:p w14:paraId="23B61EDA" w14:textId="4FE719D9" w:rsidR="00697221" w:rsidRPr="00E86EE7" w:rsidRDefault="00E55B31" w:rsidP="324FAF7B">
      <w:pPr>
        <w:widowControl w:val="0"/>
        <w:jc w:val="center"/>
        <w:rPr>
          <w:rFonts w:cs="Arial"/>
          <w:i/>
          <w:sz w:val="22"/>
          <w:szCs w:val="22"/>
        </w:rPr>
      </w:pPr>
      <w:r w:rsidRPr="00E86EE7">
        <w:rPr>
          <w:rFonts w:cs="Arial"/>
          <w:i/>
          <w:sz w:val="22"/>
          <w:szCs w:val="22"/>
        </w:rPr>
        <w:t>Dominican Republic</w:t>
      </w:r>
      <w:r w:rsidR="00A37D5A" w:rsidRPr="00E86EE7">
        <w:rPr>
          <w:rFonts w:cs="Arial"/>
          <w:i/>
          <w:sz w:val="22"/>
          <w:szCs w:val="22"/>
        </w:rPr>
        <w:t xml:space="preserve"> </w:t>
      </w:r>
      <w:r w:rsidR="324FAF7B" w:rsidRPr="00E86EE7">
        <w:rPr>
          <w:rFonts w:cs="Arial"/>
          <w:i/>
          <w:sz w:val="22"/>
          <w:szCs w:val="22"/>
        </w:rPr>
        <w:t>Livestock</w:t>
      </w:r>
      <w:r w:rsidR="0084434B">
        <w:rPr>
          <w:rFonts w:cs="Arial"/>
          <w:i/>
          <w:sz w:val="22"/>
          <w:szCs w:val="22"/>
        </w:rPr>
        <w:t xml:space="preserve"> Projects</w:t>
      </w:r>
      <w:r w:rsidR="324FAF7B" w:rsidRPr="00E86EE7">
        <w:rPr>
          <w:rFonts w:cs="Arial"/>
          <w:i/>
          <w:sz w:val="22"/>
          <w:szCs w:val="22"/>
        </w:rPr>
        <w:t xml:space="preserve"> Submittal Form</w:t>
      </w:r>
    </w:p>
    <w:p w14:paraId="48C015BC" w14:textId="2CCB8DFD" w:rsidR="004B72C4" w:rsidRPr="00E648D1" w:rsidRDefault="004B72C4" w:rsidP="00110BD0">
      <w:pPr>
        <w:widowControl w:val="0"/>
        <w:jc w:val="center"/>
        <w:rPr>
          <w:rFonts w:cs="Arial"/>
          <w:szCs w:val="20"/>
        </w:rPr>
      </w:pPr>
    </w:p>
    <w:p w14:paraId="23B61EDB" w14:textId="77777777" w:rsidR="004E2CF5" w:rsidRPr="00E648D1" w:rsidRDefault="004E2CF5" w:rsidP="00110BD0">
      <w:pPr>
        <w:widowControl w:val="0"/>
        <w:rPr>
          <w:rFonts w:cs="Arial"/>
          <w:szCs w:val="20"/>
        </w:rPr>
      </w:pPr>
    </w:p>
    <w:tbl>
      <w:tblPr>
        <w:tblW w:w="1174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5136"/>
        <w:gridCol w:w="4420"/>
        <w:gridCol w:w="720"/>
        <w:gridCol w:w="735"/>
        <w:gridCol w:w="735"/>
      </w:tblGrid>
      <w:tr w:rsidR="00B673FF" w:rsidRPr="004730C3" w14:paraId="23B61EDE" w14:textId="72DFDF36">
        <w:trPr>
          <w:trHeight w:val="238"/>
          <w:jc w:val="center"/>
        </w:trPr>
        <w:tc>
          <w:tcPr>
            <w:tcW w:w="11746" w:type="dxa"/>
            <w:gridSpan w:val="5"/>
            <w:shd w:val="clear" w:color="auto" w:fill="BFBFBF" w:themeFill="background1" w:themeFillShade="BF"/>
          </w:tcPr>
          <w:p w14:paraId="7DD24867" w14:textId="02057A5B" w:rsidR="008C7247" w:rsidRPr="00F34687" w:rsidRDefault="008C7247" w:rsidP="00643EFF">
            <w:pPr>
              <w:spacing w:before="240" w:after="240"/>
              <w:rPr>
                <w:rFonts w:cs="Arial"/>
                <w:szCs w:val="20"/>
                <w:lang w:val="es-419"/>
              </w:rPr>
            </w:pPr>
            <w:r w:rsidRPr="00BD2F66">
              <w:rPr>
                <w:rFonts w:cs="Arial"/>
                <w:b/>
                <w:szCs w:val="20"/>
                <w:lang w:val="es-MX"/>
              </w:rPr>
              <w:t>Instrucciones:</w:t>
            </w:r>
            <w:r w:rsidRPr="00E648D1">
              <w:rPr>
                <w:rFonts w:cs="Arial"/>
                <w:szCs w:val="20"/>
                <w:lang w:val="es-MX"/>
              </w:rPr>
              <w:t xml:space="preserve"> Por favor complete los campos tan detalladamente como sea posible. Si el proyecto en cuestión aún se encuentra en la fase de planeación o desarrollo, todos los campos deben completarse usando la información disponible según los avances con el diseño del proyecto. Esta es una forma interactiva en formato Word. Una vez llenada, por favor guárdela como PDF antes de cargarla en el sistema de la Reserva. Esto bloqueará sus respuestas y protegerá al documento ante cualquier cambio adicional. Todos los campos deben completarse, aunque la respuesta también se proporcione en otra sección de la forma. Si un campo no aplica a su proyecto, por favor especifique N/A en el espacio correspondiente. Una vez sometida a la Reserva, esta forma será considerada pública. </w:t>
            </w:r>
            <w:r w:rsidRPr="00F34687">
              <w:rPr>
                <w:rFonts w:cs="Arial"/>
                <w:szCs w:val="20"/>
                <w:lang w:val="es-MX"/>
              </w:rPr>
              <w:t>Asegúrese de presentar a la Reserva un diagrama detallado del anteproyecto y del proyecto (véase un ejemplo en el Apéndice G</w:t>
            </w:r>
            <w:r w:rsidR="003D2820">
              <w:rPr>
                <w:rFonts w:cs="Arial"/>
                <w:szCs w:val="20"/>
                <w:lang w:val="es-MX"/>
              </w:rPr>
              <w:t>).</w:t>
            </w:r>
          </w:p>
          <w:p w14:paraId="118306BE" w14:textId="5C0A4DAA" w:rsidR="00B673FF" w:rsidRPr="00F34687" w:rsidRDefault="00B673FF" w:rsidP="00643EFF">
            <w:pPr>
              <w:spacing w:before="240" w:after="240"/>
              <w:rPr>
                <w:rFonts w:cs="Arial"/>
                <w:i/>
                <w:szCs w:val="20"/>
              </w:rPr>
            </w:pPr>
            <w:r w:rsidRPr="00E648D1">
              <w:rPr>
                <w:rFonts w:cs="Arial"/>
                <w:b/>
                <w:i/>
                <w:sz w:val="18"/>
                <w:szCs w:val="18"/>
              </w:rPr>
              <w:t>Instructions</w:t>
            </w:r>
            <w:r w:rsidRPr="00E648D1">
              <w:rPr>
                <w:rFonts w:cs="Arial"/>
                <w:i/>
                <w:sz w:val="18"/>
                <w:szCs w:val="18"/>
              </w:rPr>
              <w:t xml:space="preserve">: 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w:t>
            </w:r>
            <w:r w:rsidRPr="00F34687">
              <w:rPr>
                <w:rFonts w:cs="Arial"/>
                <w:i/>
                <w:sz w:val="18"/>
                <w:szCs w:val="18"/>
              </w:rPr>
              <w:t>Upon approval, this form will become public. Please be sure to submit a detailed pre-project and project diagram to the Reserve (see Appendix G for an example).</w:t>
            </w:r>
          </w:p>
        </w:tc>
      </w:tr>
      <w:tr w:rsidR="00B673FF" w:rsidRPr="00CB53CC" w14:paraId="23B61EE1" w14:textId="08294541">
        <w:trPr>
          <w:trHeight w:val="238"/>
          <w:jc w:val="center"/>
        </w:trPr>
        <w:tc>
          <w:tcPr>
            <w:tcW w:w="5136" w:type="dxa"/>
            <w:shd w:val="clear" w:color="auto" w:fill="auto"/>
          </w:tcPr>
          <w:p w14:paraId="45BCB3B2" w14:textId="490F2315" w:rsidR="00FB07AC" w:rsidRPr="00F34687" w:rsidRDefault="00B64C52" w:rsidP="324FAF7B">
            <w:pPr>
              <w:pStyle w:val="ListParagraph"/>
              <w:widowControl w:val="0"/>
              <w:numPr>
                <w:ilvl w:val="0"/>
                <w:numId w:val="40"/>
              </w:numPr>
              <w:spacing w:before="60" w:after="60"/>
              <w:rPr>
                <w:rFonts w:cs="Arial"/>
                <w:szCs w:val="20"/>
                <w:lang w:val="es-419"/>
              </w:rPr>
            </w:pPr>
            <w:r>
              <w:rPr>
                <w:rFonts w:cs="Arial"/>
                <w:b/>
                <w:bCs/>
                <w:szCs w:val="20"/>
                <w:lang w:val="es-MX"/>
              </w:rPr>
              <w:t>Titular de Cuenta</w:t>
            </w:r>
            <w:r w:rsidRPr="00E648D1">
              <w:rPr>
                <w:rFonts w:cs="Arial"/>
                <w:szCs w:val="20"/>
                <w:lang w:val="es-MX"/>
              </w:rPr>
              <w:t xml:space="preserve"> </w:t>
            </w:r>
            <w:r w:rsidR="00FB07AC" w:rsidRPr="00E648D1">
              <w:rPr>
                <w:rFonts w:cs="Arial"/>
                <w:szCs w:val="20"/>
                <w:lang w:val="es-MX"/>
              </w:rPr>
              <w:t>(según como aparece en el Sistema de la Reserva):</w:t>
            </w:r>
          </w:p>
          <w:p w14:paraId="23B61EDF" w14:textId="408ACA99" w:rsidR="00B673FF" w:rsidRPr="00E648D1" w:rsidRDefault="00B673FF" w:rsidP="324FAF7B">
            <w:pPr>
              <w:pStyle w:val="ListParagraph"/>
              <w:widowControl w:val="0"/>
              <w:spacing w:before="60" w:after="60"/>
              <w:ind w:left="360"/>
              <w:rPr>
                <w:rFonts w:cs="Arial"/>
                <w:i/>
                <w:szCs w:val="20"/>
              </w:rPr>
            </w:pPr>
            <w:r w:rsidRPr="00E648D1">
              <w:rPr>
                <w:rFonts w:cs="Arial"/>
                <w:i/>
                <w:sz w:val="18"/>
                <w:szCs w:val="18"/>
              </w:rPr>
              <w:t>Account Holder (as it appears in the Reserve software):</w:t>
            </w:r>
          </w:p>
        </w:tc>
        <w:tc>
          <w:tcPr>
            <w:tcW w:w="6610" w:type="dxa"/>
            <w:gridSpan w:val="4"/>
            <w:shd w:val="clear" w:color="auto" w:fill="auto"/>
          </w:tcPr>
          <w:p w14:paraId="32528B75" w14:textId="526D0483" w:rsidR="00B673FF" w:rsidRPr="00E648D1" w:rsidRDefault="00B673FF" w:rsidP="324FAF7B">
            <w:pPr>
              <w:widowControl w:val="0"/>
              <w:spacing w:before="120" w:after="120"/>
              <w:rPr>
                <w:rFonts w:cs="Arial"/>
                <w:szCs w:val="20"/>
              </w:rPr>
            </w:pPr>
            <w:r w:rsidRPr="00E648D1">
              <w:rPr>
                <w:rFonts w:cs="Arial"/>
                <w:szCs w:val="20"/>
              </w:rPr>
              <w:fldChar w:fldCharType="begin">
                <w:ffData>
                  <w:name w:val="Text3"/>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r w:rsidRPr="00E648D1">
              <w:rPr>
                <w:rStyle w:val="Strong"/>
                <w:rFonts w:cs="Arial"/>
                <w:szCs w:val="20"/>
              </w:rPr>
              <w:t xml:space="preserve"> </w:t>
            </w:r>
          </w:p>
        </w:tc>
      </w:tr>
      <w:tr w:rsidR="00B673FF" w:rsidRPr="00CB53CC" w14:paraId="23B61EE4" w14:textId="30A3E765">
        <w:trPr>
          <w:trHeight w:val="238"/>
          <w:jc w:val="center"/>
        </w:trPr>
        <w:tc>
          <w:tcPr>
            <w:tcW w:w="5136" w:type="dxa"/>
            <w:shd w:val="clear" w:color="auto" w:fill="auto"/>
          </w:tcPr>
          <w:p w14:paraId="4F36EBB1" w14:textId="3E15C3A1" w:rsidR="00FB07AC" w:rsidRPr="00F34687" w:rsidRDefault="00FB07AC" w:rsidP="324FAF7B">
            <w:pPr>
              <w:pStyle w:val="ListParagraph"/>
              <w:widowControl w:val="0"/>
              <w:numPr>
                <w:ilvl w:val="0"/>
                <w:numId w:val="40"/>
              </w:numPr>
              <w:spacing w:before="60" w:after="60"/>
              <w:ind w:left="341"/>
              <w:rPr>
                <w:rFonts w:cs="Arial"/>
                <w:szCs w:val="20"/>
                <w:lang w:val="es-419"/>
              </w:rPr>
            </w:pPr>
            <w:r w:rsidRPr="00E648D1">
              <w:rPr>
                <w:rFonts w:cs="Arial"/>
                <w:b/>
                <w:szCs w:val="20"/>
                <w:lang w:val="es-MX"/>
              </w:rPr>
              <w:t>Nombre del proyecto</w:t>
            </w:r>
            <w:r w:rsidRPr="00E648D1">
              <w:rPr>
                <w:rFonts w:cs="Arial"/>
                <w:szCs w:val="20"/>
                <w:lang w:val="es-MX"/>
              </w:rPr>
              <w:t xml:space="preserve"> (según como aparece en el Software):</w:t>
            </w:r>
          </w:p>
          <w:p w14:paraId="23B61EE2" w14:textId="45E0AB79" w:rsidR="00B673FF" w:rsidRPr="00E648D1" w:rsidRDefault="00B673FF" w:rsidP="324FAF7B">
            <w:pPr>
              <w:pStyle w:val="ListParagraph"/>
              <w:widowControl w:val="0"/>
              <w:spacing w:before="60" w:after="60"/>
              <w:ind w:left="341"/>
              <w:rPr>
                <w:rFonts w:cs="Arial"/>
                <w:i/>
                <w:szCs w:val="20"/>
              </w:rPr>
            </w:pPr>
            <w:r w:rsidRPr="00E648D1">
              <w:rPr>
                <w:rFonts w:cs="Arial"/>
                <w:i/>
                <w:sz w:val="18"/>
                <w:szCs w:val="18"/>
              </w:rPr>
              <w:t>Project Name (as it appears in the Reserve software):</w:t>
            </w:r>
          </w:p>
        </w:tc>
        <w:tc>
          <w:tcPr>
            <w:tcW w:w="6610" w:type="dxa"/>
            <w:gridSpan w:val="4"/>
            <w:shd w:val="clear" w:color="auto" w:fill="auto"/>
          </w:tcPr>
          <w:p w14:paraId="1AF0ED9A" w14:textId="6F6434D2" w:rsidR="00B673FF" w:rsidRPr="00E648D1" w:rsidRDefault="00B673FF" w:rsidP="324FAF7B">
            <w:pPr>
              <w:widowControl w:val="0"/>
              <w:spacing w:before="60" w:after="60"/>
              <w:rPr>
                <w:rFonts w:cs="Arial"/>
                <w:szCs w:val="20"/>
              </w:rPr>
            </w:pPr>
            <w:r w:rsidRPr="00E648D1">
              <w:rPr>
                <w:rFonts w:cs="Arial"/>
                <w:szCs w:val="20"/>
              </w:rPr>
              <w:fldChar w:fldCharType="begin">
                <w:ffData>
                  <w:name w:val="Text3"/>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CB53CC" w14:paraId="23B61EE7" w14:textId="520161AE">
        <w:trPr>
          <w:trHeight w:val="238"/>
          <w:jc w:val="center"/>
        </w:trPr>
        <w:tc>
          <w:tcPr>
            <w:tcW w:w="5136" w:type="dxa"/>
            <w:tcBorders>
              <w:bottom w:val="single" w:sz="2" w:space="0" w:color="auto"/>
            </w:tcBorders>
            <w:shd w:val="clear" w:color="auto" w:fill="auto"/>
          </w:tcPr>
          <w:p w14:paraId="79583B5A" w14:textId="2D24799D" w:rsidR="00FB07AC" w:rsidRPr="00E648D1" w:rsidRDefault="00FB07AC" w:rsidP="324FAF7B">
            <w:pPr>
              <w:pStyle w:val="ListParagraph"/>
              <w:widowControl w:val="0"/>
              <w:numPr>
                <w:ilvl w:val="0"/>
                <w:numId w:val="40"/>
              </w:numPr>
              <w:spacing w:before="60" w:after="60"/>
              <w:ind w:left="341"/>
              <w:rPr>
                <w:rFonts w:cs="Arial"/>
                <w:b/>
                <w:szCs w:val="20"/>
              </w:rPr>
            </w:pPr>
            <w:r w:rsidRPr="00E648D1">
              <w:rPr>
                <w:rFonts w:cs="Arial"/>
                <w:b/>
                <w:szCs w:val="20"/>
                <w:lang w:val="es-MX"/>
              </w:rPr>
              <w:t>ID del proyecto #:</w:t>
            </w:r>
          </w:p>
          <w:p w14:paraId="23B61EE5" w14:textId="09ED0C35" w:rsidR="00B673FF" w:rsidRPr="00E648D1" w:rsidRDefault="00B673FF" w:rsidP="324FAF7B">
            <w:pPr>
              <w:pStyle w:val="ListParagraph"/>
              <w:widowControl w:val="0"/>
              <w:spacing w:before="60" w:after="60"/>
              <w:ind w:left="341"/>
              <w:rPr>
                <w:rFonts w:cs="Arial"/>
                <w:i/>
                <w:szCs w:val="20"/>
              </w:rPr>
            </w:pPr>
            <w:r w:rsidRPr="00E648D1">
              <w:rPr>
                <w:rFonts w:cs="Arial"/>
                <w:i/>
                <w:sz w:val="18"/>
                <w:szCs w:val="18"/>
              </w:rPr>
              <w:t>Project ID #:</w:t>
            </w:r>
          </w:p>
        </w:tc>
        <w:tc>
          <w:tcPr>
            <w:tcW w:w="6610" w:type="dxa"/>
            <w:gridSpan w:val="4"/>
            <w:shd w:val="clear" w:color="auto" w:fill="auto"/>
          </w:tcPr>
          <w:p w14:paraId="1A0D319F" w14:textId="597AF27C" w:rsidR="00B673FF" w:rsidRPr="00E648D1" w:rsidRDefault="00B673FF" w:rsidP="324FAF7B">
            <w:pPr>
              <w:widowControl w:val="0"/>
              <w:spacing w:before="60" w:after="60"/>
              <w:rPr>
                <w:rStyle w:val="Strong"/>
                <w:rFonts w:cs="Arial"/>
                <w:szCs w:val="20"/>
                <w:u w:val="none"/>
              </w:rPr>
            </w:pPr>
            <w:r w:rsidRPr="00E648D1">
              <w:rPr>
                <w:rStyle w:val="Strong"/>
                <w:rFonts w:cs="Arial"/>
                <w:szCs w:val="20"/>
                <w:u w:val="none"/>
              </w:rPr>
              <w:t>CAR</w:t>
            </w:r>
            <w:r w:rsidRPr="00E648D1">
              <w:rPr>
                <w:rFonts w:cs="Arial"/>
                <w:szCs w:val="20"/>
              </w:rPr>
              <w:fldChar w:fldCharType="begin">
                <w:ffData>
                  <w:name w:val="Text3"/>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4730C3" w14:paraId="23B61EF2" w14:textId="331BDA56">
        <w:tblPrEx>
          <w:tblBorders>
            <w:top w:val="single" w:sz="18" w:space="0" w:color="auto"/>
            <w:left w:val="single" w:sz="18" w:space="0" w:color="auto"/>
            <w:bottom w:val="single" w:sz="18" w:space="0" w:color="auto"/>
            <w:right w:val="single" w:sz="18" w:space="0" w:color="auto"/>
          </w:tblBorders>
        </w:tblPrEx>
        <w:trPr>
          <w:trHeight w:val="238"/>
          <w:jc w:val="center"/>
        </w:trPr>
        <w:tc>
          <w:tcPr>
            <w:tcW w:w="5136" w:type="dxa"/>
            <w:tcBorders>
              <w:top w:val="single" w:sz="2" w:space="0" w:color="auto"/>
              <w:left w:val="single" w:sz="2" w:space="0" w:color="auto"/>
              <w:bottom w:val="single" w:sz="2" w:space="0" w:color="auto"/>
              <w:right w:val="single" w:sz="2" w:space="0" w:color="auto"/>
            </w:tcBorders>
            <w:shd w:val="clear" w:color="auto" w:fill="auto"/>
          </w:tcPr>
          <w:p w14:paraId="78938527" w14:textId="7C8B181C" w:rsidR="009211C3" w:rsidRPr="00E648D1" w:rsidRDefault="009211C3" w:rsidP="009211C3">
            <w:pPr>
              <w:pStyle w:val="ListParagraph"/>
              <w:numPr>
                <w:ilvl w:val="0"/>
                <w:numId w:val="40"/>
              </w:numPr>
              <w:rPr>
                <w:rFonts w:cs="Arial"/>
                <w:szCs w:val="20"/>
                <w:lang w:val="es-MX"/>
              </w:rPr>
            </w:pPr>
            <w:r w:rsidRPr="00E648D1">
              <w:rPr>
                <w:rFonts w:cs="Arial"/>
                <w:b/>
                <w:szCs w:val="20"/>
                <w:lang w:val="es-MX"/>
              </w:rPr>
              <w:t>Periodo de acreditación*</w:t>
            </w:r>
            <w:r w:rsidRPr="00E648D1">
              <w:rPr>
                <w:rFonts w:cs="Arial"/>
                <w:szCs w:val="20"/>
                <w:lang w:val="es-MX"/>
              </w:rPr>
              <w:t xml:space="preserve"> (seleccione uno)</w:t>
            </w:r>
          </w:p>
          <w:p w14:paraId="094A0686" w14:textId="64C1A6BB" w:rsidR="002B40EF" w:rsidRPr="00F34687" w:rsidRDefault="002B40EF" w:rsidP="009211C3">
            <w:pPr>
              <w:widowControl w:val="0"/>
              <w:spacing w:before="60" w:after="60"/>
              <w:ind w:left="341"/>
              <w:rPr>
                <w:rFonts w:cs="Arial"/>
                <w:szCs w:val="20"/>
                <w:lang w:val="es-419"/>
              </w:rPr>
            </w:pPr>
            <w:r w:rsidRPr="00E648D1">
              <w:rPr>
                <w:rFonts w:cs="Arial"/>
                <w:szCs w:val="20"/>
                <w:lang w:val="es-MX"/>
              </w:rPr>
              <w:t xml:space="preserve">*Si el proyecto se está presentando para un segundo periodo de acreditación, por favor notifique al administrador de la Reserva enviando un correo a </w:t>
            </w:r>
            <w:hyperlink r:id="rId11">
              <w:r w:rsidRPr="00E648D1">
                <w:rPr>
                  <w:rStyle w:val="Hyperlink"/>
                  <w:rFonts w:cs="Arial"/>
                  <w:szCs w:val="20"/>
                  <w:lang w:val="es-MX"/>
                </w:rPr>
                <w:t>reserve@climateactionreserve.org</w:t>
              </w:r>
            </w:hyperlink>
            <w:r w:rsidRPr="00E648D1">
              <w:rPr>
                <w:rFonts w:cs="Arial"/>
                <w:szCs w:val="20"/>
                <w:lang w:val="es-MX"/>
              </w:rPr>
              <w:t xml:space="preserve">. Asimismo, por favor someta esta forma en el Proyecto existente en el sistema de la Reserva (no es necesario crear un nuevo Proyecto para </w:t>
            </w:r>
            <w:r w:rsidR="002B16CE">
              <w:rPr>
                <w:rFonts w:cs="Arial"/>
                <w:szCs w:val="20"/>
                <w:lang w:val="es-MX"/>
              </w:rPr>
              <w:t>solicitar</w:t>
            </w:r>
            <w:r w:rsidRPr="00E648D1">
              <w:rPr>
                <w:rFonts w:cs="Arial"/>
                <w:szCs w:val="20"/>
                <w:lang w:val="es-MX"/>
              </w:rPr>
              <w:t xml:space="preserve"> un segundo periodo de acreditación).</w:t>
            </w:r>
          </w:p>
          <w:p w14:paraId="0DD27DA7" w14:textId="77777777" w:rsidR="002B40EF" w:rsidRPr="00E648D1" w:rsidRDefault="002B40EF" w:rsidP="002B40EF">
            <w:pPr>
              <w:pStyle w:val="ListParagraph"/>
              <w:widowControl w:val="0"/>
              <w:spacing w:before="60" w:after="60"/>
              <w:ind w:left="341"/>
              <w:rPr>
                <w:rFonts w:cs="Arial"/>
                <w:szCs w:val="20"/>
                <w:lang w:val="es-MX"/>
              </w:rPr>
            </w:pPr>
          </w:p>
          <w:p w14:paraId="23B61EEC" w14:textId="77777777" w:rsidR="00B673FF" w:rsidRPr="00E648D1" w:rsidRDefault="00B673FF" w:rsidP="002B40EF">
            <w:pPr>
              <w:pStyle w:val="ListParagraph"/>
              <w:widowControl w:val="0"/>
              <w:spacing w:before="60" w:after="60"/>
              <w:ind w:left="341"/>
              <w:rPr>
                <w:rFonts w:cs="Arial"/>
                <w:i/>
                <w:sz w:val="18"/>
                <w:szCs w:val="18"/>
              </w:rPr>
            </w:pPr>
            <w:r w:rsidRPr="00E648D1">
              <w:rPr>
                <w:rFonts w:cs="Arial"/>
                <w:i/>
                <w:sz w:val="18"/>
                <w:szCs w:val="18"/>
              </w:rPr>
              <w:t>Project Crediting Period* (select one)</w:t>
            </w:r>
          </w:p>
          <w:p w14:paraId="23B61EED" w14:textId="3701CB4A" w:rsidR="00B673FF" w:rsidRPr="00E648D1" w:rsidRDefault="00B673FF" w:rsidP="324FAF7B">
            <w:pPr>
              <w:pStyle w:val="ListParagraph"/>
              <w:widowControl w:val="0"/>
              <w:spacing w:before="60" w:after="60"/>
              <w:ind w:left="341"/>
              <w:rPr>
                <w:rFonts w:cs="Arial"/>
                <w:i/>
                <w:sz w:val="18"/>
                <w:szCs w:val="18"/>
              </w:rPr>
            </w:pPr>
            <w:r w:rsidRPr="00E648D1">
              <w:rPr>
                <w:rFonts w:cs="Arial"/>
                <w:i/>
                <w:sz w:val="18"/>
                <w:szCs w:val="18"/>
              </w:rPr>
              <w:t xml:space="preserve">*If the project is being submitted for a second crediting period, please send an email to </w:t>
            </w:r>
            <w:hyperlink r:id="rId12">
              <w:r w:rsidRPr="00E648D1">
                <w:rPr>
                  <w:rStyle w:val="Hyperlink"/>
                  <w:rFonts w:cs="Arial"/>
                  <w:i/>
                  <w:sz w:val="18"/>
                  <w:szCs w:val="18"/>
                </w:rPr>
                <w:t>reserve@climateactionreserve.org</w:t>
              </w:r>
            </w:hyperlink>
            <w:r w:rsidRPr="00E648D1">
              <w:rPr>
                <w:rFonts w:cs="Arial"/>
                <w:i/>
                <w:sz w:val="18"/>
                <w:szCs w:val="18"/>
              </w:rPr>
              <w:t xml:space="preserve"> notifying the Reserve Administrator. In addition, please upload to the existing project in the Reserve software (there is no need to create a new project for the purposes of applying for a second crediting period).</w:t>
            </w:r>
          </w:p>
        </w:tc>
        <w:tc>
          <w:tcPr>
            <w:tcW w:w="6610" w:type="dxa"/>
            <w:gridSpan w:val="4"/>
            <w:tcBorders>
              <w:top w:val="single" w:sz="2" w:space="0" w:color="auto"/>
              <w:left w:val="single" w:sz="2" w:space="0" w:color="auto"/>
              <w:bottom w:val="single" w:sz="2" w:space="0" w:color="auto"/>
            </w:tcBorders>
            <w:shd w:val="clear" w:color="auto" w:fill="auto"/>
          </w:tcPr>
          <w:p w14:paraId="55447B38" w14:textId="77777777" w:rsidR="00B673FF" w:rsidRPr="00F34687" w:rsidRDefault="00B673FF" w:rsidP="00807237">
            <w:pPr>
              <w:rPr>
                <w:rFonts w:cs="Arial"/>
                <w:szCs w:val="20"/>
              </w:rPr>
            </w:pPr>
          </w:p>
          <w:p w14:paraId="3F37E551" w14:textId="549BF76F" w:rsidR="00B673FF" w:rsidRPr="00E648D1" w:rsidRDefault="00B673FF" w:rsidP="00953E65">
            <w:pPr>
              <w:spacing w:before="60" w:after="240"/>
              <w:rPr>
                <w:rFonts w:cs="Arial"/>
                <w:szCs w:val="20"/>
                <w:lang w:val="es-MX"/>
              </w:rPr>
            </w:pPr>
            <w:r w:rsidRPr="00E648D1">
              <w:rPr>
                <w:rFonts w:cs="Arial"/>
                <w:szCs w:val="20"/>
              </w:rPr>
              <w:fldChar w:fldCharType="begin">
                <w:ffData>
                  <w:name w:val="Check10"/>
                  <w:enabled/>
                  <w:calcOnExit w:val="0"/>
                  <w:checkBox>
                    <w:sizeAuto/>
                    <w:default w:val="0"/>
                  </w:checkBox>
                </w:ffData>
              </w:fldChar>
            </w:r>
            <w:bookmarkStart w:id="0" w:name="Check10"/>
            <w:r w:rsidRPr="00E648D1">
              <w:rPr>
                <w:rFonts w:cs="Arial"/>
                <w:szCs w:val="20"/>
                <w:lang w:val="es-MX"/>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bookmarkEnd w:id="0"/>
            <w:r w:rsidRPr="00E648D1">
              <w:rPr>
                <w:rFonts w:cs="Arial"/>
                <w:szCs w:val="20"/>
                <w:lang w:val="es-MX"/>
              </w:rPr>
              <w:t xml:space="preserve"> Primer periodo de acreditación </w:t>
            </w:r>
            <w:r w:rsidR="009211C3" w:rsidRPr="00E648D1">
              <w:rPr>
                <w:rFonts w:cs="Arial"/>
                <w:szCs w:val="20"/>
                <w:lang w:val="es-MX"/>
              </w:rPr>
              <w:t xml:space="preserve">/ </w:t>
            </w:r>
            <w:r w:rsidR="009211C3" w:rsidRPr="00E648D1">
              <w:rPr>
                <w:rFonts w:cs="Arial"/>
                <w:i/>
                <w:szCs w:val="20"/>
                <w:lang w:val="es-MX"/>
              </w:rPr>
              <w:t>First crediting period</w:t>
            </w:r>
          </w:p>
          <w:p w14:paraId="4E93D694" w14:textId="093CAC9F" w:rsidR="00B673FF" w:rsidRPr="00E648D1" w:rsidRDefault="00B673FF" w:rsidP="00807237">
            <w:pPr>
              <w:rPr>
                <w:rFonts w:cs="Arial"/>
                <w:szCs w:val="20"/>
                <w:lang w:val="es-MX"/>
              </w:rPr>
            </w:pPr>
            <w:r w:rsidRPr="00E648D1">
              <w:rPr>
                <w:rFonts w:cs="Arial"/>
                <w:szCs w:val="20"/>
              </w:rPr>
              <w:fldChar w:fldCharType="begin">
                <w:ffData>
                  <w:name w:val="Check11"/>
                  <w:enabled/>
                  <w:calcOnExit w:val="0"/>
                  <w:checkBox>
                    <w:sizeAuto/>
                    <w:default w:val="0"/>
                    <w:checked w:val="0"/>
                  </w:checkBox>
                </w:ffData>
              </w:fldChar>
            </w:r>
            <w:bookmarkStart w:id="1" w:name="Check11"/>
            <w:r w:rsidRPr="00E648D1">
              <w:rPr>
                <w:rFonts w:cs="Arial"/>
                <w:szCs w:val="20"/>
                <w:lang w:val="es-MX"/>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bookmarkEnd w:id="1"/>
            <w:r w:rsidRPr="00E648D1">
              <w:rPr>
                <w:rFonts w:cs="Arial"/>
                <w:szCs w:val="20"/>
                <w:lang w:val="es-MX"/>
              </w:rPr>
              <w:t xml:space="preserve"> </w:t>
            </w:r>
            <w:r w:rsidRPr="00E648D1">
              <w:rPr>
                <w:rStyle w:val="Strong"/>
                <w:rFonts w:cs="Arial"/>
                <w:szCs w:val="20"/>
                <w:u w:val="none"/>
                <w:lang w:val="es-MX"/>
              </w:rPr>
              <w:t>Segundo periodo de acreditación</w:t>
            </w:r>
            <w:r w:rsidR="009211C3" w:rsidRPr="00E648D1">
              <w:rPr>
                <w:rStyle w:val="Strong"/>
                <w:rFonts w:cs="Arial"/>
                <w:szCs w:val="20"/>
                <w:u w:val="none"/>
                <w:lang w:val="es-MX"/>
              </w:rPr>
              <w:t xml:space="preserve"> / </w:t>
            </w:r>
            <w:r w:rsidR="009211C3" w:rsidRPr="00E648D1">
              <w:rPr>
                <w:rFonts w:cs="Arial"/>
                <w:i/>
                <w:szCs w:val="20"/>
                <w:lang w:val="es-MX"/>
              </w:rPr>
              <w:t>Second crediting period</w:t>
            </w:r>
          </w:p>
        </w:tc>
      </w:tr>
      <w:tr w:rsidR="00B673FF" w:rsidRPr="00CB53CC" w14:paraId="23B61EF5" w14:textId="45ADDCB5">
        <w:trPr>
          <w:trHeight w:val="238"/>
          <w:jc w:val="center"/>
        </w:trPr>
        <w:tc>
          <w:tcPr>
            <w:tcW w:w="5136" w:type="dxa"/>
            <w:shd w:val="clear" w:color="auto" w:fill="auto"/>
          </w:tcPr>
          <w:p w14:paraId="35CB98AE" w14:textId="77777777" w:rsidR="009211C3" w:rsidRPr="00F34687" w:rsidRDefault="009211C3" w:rsidP="009211C3">
            <w:pPr>
              <w:pStyle w:val="ListParagraph"/>
              <w:widowControl w:val="0"/>
              <w:numPr>
                <w:ilvl w:val="0"/>
                <w:numId w:val="40"/>
              </w:numPr>
              <w:spacing w:before="60" w:after="60"/>
              <w:ind w:left="341"/>
              <w:rPr>
                <w:rFonts w:cs="Arial"/>
                <w:szCs w:val="20"/>
                <w:lang w:val="es-419"/>
              </w:rPr>
            </w:pPr>
            <w:r w:rsidRPr="00E648D1">
              <w:rPr>
                <w:rFonts w:cs="Arial"/>
                <w:b/>
                <w:szCs w:val="20"/>
                <w:lang w:val="es-MX"/>
              </w:rPr>
              <w:t>Forma completada por</w:t>
            </w:r>
            <w:r w:rsidRPr="00E648D1">
              <w:rPr>
                <w:rFonts w:cs="Arial"/>
                <w:szCs w:val="20"/>
                <w:lang w:val="es-MX"/>
              </w:rPr>
              <w:t xml:space="preserve"> (nombre, organización):</w:t>
            </w:r>
          </w:p>
          <w:p w14:paraId="23B61EF3" w14:textId="3D1DA83A" w:rsidR="00B673FF" w:rsidRPr="00E648D1" w:rsidRDefault="00B673FF" w:rsidP="009211C3">
            <w:pPr>
              <w:pStyle w:val="ListParagraph"/>
              <w:widowControl w:val="0"/>
              <w:spacing w:before="60" w:after="60"/>
              <w:ind w:left="341"/>
              <w:rPr>
                <w:rFonts w:cs="Arial"/>
                <w:i/>
                <w:szCs w:val="20"/>
              </w:rPr>
            </w:pPr>
            <w:r w:rsidRPr="00E648D1">
              <w:rPr>
                <w:rFonts w:cs="Arial"/>
                <w:i/>
                <w:sz w:val="18"/>
                <w:szCs w:val="18"/>
              </w:rPr>
              <w:t>Form Completed By (name, organization):</w:t>
            </w:r>
          </w:p>
        </w:tc>
        <w:tc>
          <w:tcPr>
            <w:tcW w:w="6610" w:type="dxa"/>
            <w:gridSpan w:val="4"/>
            <w:shd w:val="clear" w:color="auto" w:fill="auto"/>
          </w:tcPr>
          <w:p w14:paraId="39F8D82E" w14:textId="0F0BA6BC" w:rsidR="00B673FF" w:rsidRPr="00E648D1" w:rsidRDefault="00B673FF" w:rsidP="324FAF7B">
            <w:pPr>
              <w:widowControl w:val="0"/>
              <w:spacing w:before="60" w:after="60"/>
              <w:rPr>
                <w:rFonts w:cs="Arial"/>
                <w:szCs w:val="20"/>
              </w:rPr>
            </w:pPr>
            <w:r w:rsidRPr="00E648D1">
              <w:rPr>
                <w:rFonts w:cs="Arial"/>
                <w:szCs w:val="20"/>
              </w:rPr>
              <w:fldChar w:fldCharType="begin">
                <w:ffData>
                  <w:name w:val="Text4"/>
                  <w:enabled/>
                  <w:calcOnExit w:val="0"/>
                  <w:textInput/>
                </w:ffData>
              </w:fldChar>
            </w:r>
            <w:bookmarkStart w:id="2" w:name="Text4"/>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bookmarkEnd w:id="2"/>
          </w:p>
        </w:tc>
      </w:tr>
      <w:tr w:rsidR="00B673FF" w:rsidRPr="00CB53CC" w14:paraId="23B61EF8" w14:textId="79546345">
        <w:trPr>
          <w:trHeight w:val="238"/>
          <w:jc w:val="center"/>
        </w:trPr>
        <w:tc>
          <w:tcPr>
            <w:tcW w:w="5136" w:type="dxa"/>
            <w:shd w:val="clear" w:color="auto" w:fill="auto"/>
          </w:tcPr>
          <w:p w14:paraId="376F293B" w14:textId="77678A52" w:rsidR="009211C3" w:rsidRPr="00F34687" w:rsidRDefault="009211C3" w:rsidP="324FAF7B">
            <w:pPr>
              <w:pStyle w:val="ListParagraph"/>
              <w:widowControl w:val="0"/>
              <w:numPr>
                <w:ilvl w:val="1"/>
                <w:numId w:val="40"/>
              </w:numPr>
              <w:spacing w:before="60" w:after="60"/>
              <w:rPr>
                <w:rFonts w:cs="Arial"/>
                <w:szCs w:val="20"/>
                <w:lang w:val="es-419"/>
              </w:rPr>
            </w:pPr>
            <w:r w:rsidRPr="00E86EE7">
              <w:rPr>
                <w:rFonts w:cs="Arial"/>
                <w:szCs w:val="20"/>
                <w:lang w:val="es-MX"/>
              </w:rPr>
              <w:t>Información de contacto</w:t>
            </w:r>
            <w:r w:rsidRPr="00E648D1">
              <w:rPr>
                <w:rFonts w:cs="Arial"/>
                <w:szCs w:val="20"/>
                <w:lang w:val="es-MX"/>
              </w:rPr>
              <w:t xml:space="preserve"> (número telefónico, correo electrónico)</w:t>
            </w:r>
          </w:p>
          <w:p w14:paraId="23B61EF6" w14:textId="48027F7F" w:rsidR="00B673FF" w:rsidRPr="00E86EE7" w:rsidRDefault="00B673FF" w:rsidP="009211C3">
            <w:pPr>
              <w:pStyle w:val="ListParagraph"/>
              <w:widowControl w:val="0"/>
              <w:spacing w:before="60" w:after="60"/>
              <w:ind w:left="900"/>
              <w:rPr>
                <w:rFonts w:cs="Arial"/>
                <w:i/>
                <w:szCs w:val="20"/>
              </w:rPr>
            </w:pPr>
            <w:r w:rsidRPr="00E86EE7">
              <w:rPr>
                <w:rFonts w:cs="Arial"/>
                <w:i/>
                <w:sz w:val="18"/>
                <w:szCs w:val="18"/>
              </w:rPr>
              <w:lastRenderedPageBreak/>
              <w:t>Contact Information (phone, email):</w:t>
            </w:r>
          </w:p>
        </w:tc>
        <w:tc>
          <w:tcPr>
            <w:tcW w:w="6610" w:type="dxa"/>
            <w:gridSpan w:val="4"/>
            <w:shd w:val="clear" w:color="auto" w:fill="auto"/>
          </w:tcPr>
          <w:p w14:paraId="357150BE" w14:textId="63BCC19C" w:rsidR="00B673FF" w:rsidRPr="00E648D1" w:rsidRDefault="00B673FF" w:rsidP="324FAF7B">
            <w:pPr>
              <w:widowControl w:val="0"/>
              <w:spacing w:before="60" w:after="60"/>
              <w:rPr>
                <w:rFonts w:cs="Arial"/>
                <w:szCs w:val="20"/>
              </w:rPr>
            </w:pPr>
            <w:r w:rsidRPr="00E648D1">
              <w:rPr>
                <w:rFonts w:cs="Arial"/>
                <w:szCs w:val="20"/>
              </w:rPr>
              <w:lastRenderedPageBreak/>
              <w:fldChar w:fldCharType="begin">
                <w:ffData>
                  <w:name w:val=""/>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CB53CC" w14:paraId="23B61EFB" w14:textId="123F01A4">
        <w:trPr>
          <w:trHeight w:val="238"/>
          <w:jc w:val="center"/>
        </w:trPr>
        <w:tc>
          <w:tcPr>
            <w:tcW w:w="5136" w:type="dxa"/>
            <w:shd w:val="clear" w:color="auto" w:fill="auto"/>
          </w:tcPr>
          <w:p w14:paraId="7EC765BD" w14:textId="77777777" w:rsidR="009211C3" w:rsidRPr="00F34687" w:rsidRDefault="009211C3" w:rsidP="324FAF7B">
            <w:pPr>
              <w:pStyle w:val="ListParagraph"/>
              <w:widowControl w:val="0"/>
              <w:numPr>
                <w:ilvl w:val="1"/>
                <w:numId w:val="40"/>
              </w:numPr>
              <w:spacing w:before="60" w:after="60"/>
              <w:rPr>
                <w:rFonts w:cs="Arial"/>
                <w:szCs w:val="20"/>
                <w:lang w:val="es-419"/>
              </w:rPr>
            </w:pPr>
            <w:r w:rsidRPr="00E648D1">
              <w:rPr>
                <w:rFonts w:cs="Arial"/>
                <w:szCs w:val="20"/>
                <w:lang w:val="es-MX"/>
              </w:rPr>
              <w:t>Fecha de entrega de la forma:</w:t>
            </w:r>
          </w:p>
          <w:p w14:paraId="23B61EF9" w14:textId="075F65AD" w:rsidR="00B673FF" w:rsidRPr="00E86EE7" w:rsidRDefault="00B673FF" w:rsidP="009211C3">
            <w:pPr>
              <w:pStyle w:val="ListParagraph"/>
              <w:widowControl w:val="0"/>
              <w:spacing w:before="60" w:after="60"/>
              <w:ind w:left="900"/>
              <w:rPr>
                <w:rFonts w:cs="Arial"/>
                <w:i/>
                <w:szCs w:val="20"/>
              </w:rPr>
            </w:pPr>
            <w:r w:rsidRPr="00E86EE7">
              <w:rPr>
                <w:rFonts w:cs="Arial"/>
                <w:i/>
                <w:sz w:val="18"/>
                <w:szCs w:val="18"/>
              </w:rPr>
              <w:t>Date Form Submitted:</w:t>
            </w:r>
          </w:p>
        </w:tc>
        <w:tc>
          <w:tcPr>
            <w:tcW w:w="6610" w:type="dxa"/>
            <w:gridSpan w:val="4"/>
            <w:shd w:val="clear" w:color="auto" w:fill="auto"/>
          </w:tcPr>
          <w:p w14:paraId="162EBB36" w14:textId="7EF3C301" w:rsidR="00B673FF" w:rsidRPr="00E648D1" w:rsidRDefault="00B673FF" w:rsidP="324FAF7B">
            <w:pPr>
              <w:widowControl w:val="0"/>
              <w:spacing w:before="60" w:after="60"/>
              <w:rPr>
                <w:rFonts w:cs="Arial"/>
                <w:szCs w:val="20"/>
              </w:rPr>
            </w:pPr>
            <w:r w:rsidRPr="00E648D1">
              <w:rPr>
                <w:rFonts w:cs="Arial"/>
                <w:szCs w:val="20"/>
              </w:rPr>
              <w:fldChar w:fldCharType="begin">
                <w:ffData>
                  <w:name w:val=""/>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CB53CC" w14:paraId="23B61EFE" w14:textId="0FE82E88">
        <w:trPr>
          <w:trHeight w:val="238"/>
          <w:jc w:val="center"/>
        </w:trPr>
        <w:tc>
          <w:tcPr>
            <w:tcW w:w="5136" w:type="dxa"/>
            <w:shd w:val="clear" w:color="auto" w:fill="auto"/>
          </w:tcPr>
          <w:p w14:paraId="5E1E4729" w14:textId="77777777" w:rsidR="009A38EE" w:rsidRPr="00E86EE7" w:rsidRDefault="009A38EE" w:rsidP="009A38EE">
            <w:pPr>
              <w:pStyle w:val="ListParagraph"/>
              <w:widowControl w:val="0"/>
              <w:numPr>
                <w:ilvl w:val="0"/>
                <w:numId w:val="40"/>
              </w:numPr>
              <w:spacing w:before="60" w:after="60"/>
              <w:ind w:left="341"/>
              <w:rPr>
                <w:rFonts w:cs="Arial"/>
                <w:b/>
                <w:szCs w:val="20"/>
              </w:rPr>
            </w:pPr>
            <w:r w:rsidRPr="00E86EE7">
              <w:rPr>
                <w:rFonts w:cs="Arial"/>
                <w:b/>
                <w:szCs w:val="20"/>
                <w:lang w:val="es-MX"/>
              </w:rPr>
              <w:t>Consultor(es) técnico(s):</w:t>
            </w:r>
          </w:p>
          <w:p w14:paraId="23B61EFC" w14:textId="50F83BE3" w:rsidR="00B673FF" w:rsidRPr="00E86EE7" w:rsidRDefault="00B673FF" w:rsidP="009A38EE">
            <w:pPr>
              <w:pStyle w:val="ListParagraph"/>
              <w:widowControl w:val="0"/>
              <w:spacing w:before="60" w:after="60"/>
              <w:ind w:left="341"/>
              <w:rPr>
                <w:rFonts w:cs="Arial"/>
                <w:i/>
                <w:szCs w:val="20"/>
              </w:rPr>
            </w:pPr>
            <w:r w:rsidRPr="00E86EE7">
              <w:rPr>
                <w:rFonts w:cs="Arial"/>
                <w:i/>
                <w:sz w:val="18"/>
                <w:szCs w:val="18"/>
              </w:rPr>
              <w:t>Technical Consultant(s):</w:t>
            </w:r>
          </w:p>
        </w:tc>
        <w:tc>
          <w:tcPr>
            <w:tcW w:w="6610" w:type="dxa"/>
            <w:gridSpan w:val="4"/>
            <w:shd w:val="clear" w:color="auto" w:fill="auto"/>
          </w:tcPr>
          <w:p w14:paraId="594DD539" w14:textId="3C174BEA" w:rsidR="00B673FF" w:rsidRPr="00E648D1" w:rsidRDefault="00B673FF" w:rsidP="324FAF7B">
            <w:pPr>
              <w:widowControl w:val="0"/>
              <w:spacing w:before="60" w:after="60"/>
              <w:rPr>
                <w:rFonts w:cs="Arial"/>
                <w:szCs w:val="20"/>
              </w:rPr>
            </w:pPr>
            <w:r w:rsidRPr="00E648D1">
              <w:rPr>
                <w:rFonts w:cs="Arial"/>
                <w:szCs w:val="20"/>
              </w:rPr>
              <w:fldChar w:fldCharType="begin">
                <w:ffData>
                  <w:name w:val="Text4"/>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CB53CC" w14:paraId="23B61F01" w14:textId="729BFDFE">
        <w:trPr>
          <w:trHeight w:val="238"/>
          <w:jc w:val="center"/>
        </w:trPr>
        <w:tc>
          <w:tcPr>
            <w:tcW w:w="5136" w:type="dxa"/>
            <w:shd w:val="clear" w:color="auto" w:fill="auto"/>
          </w:tcPr>
          <w:p w14:paraId="0F170F54" w14:textId="77777777" w:rsidR="009A38EE" w:rsidRPr="00F34687" w:rsidRDefault="009A38EE" w:rsidP="009A38EE">
            <w:pPr>
              <w:pStyle w:val="ListParagraph"/>
              <w:widowControl w:val="0"/>
              <w:numPr>
                <w:ilvl w:val="0"/>
                <w:numId w:val="40"/>
              </w:numPr>
              <w:spacing w:before="60" w:after="60"/>
              <w:ind w:left="341"/>
              <w:rPr>
                <w:rFonts w:cs="Arial"/>
                <w:b/>
                <w:szCs w:val="20"/>
                <w:lang w:val="es-419"/>
              </w:rPr>
            </w:pPr>
            <w:r w:rsidRPr="00E86EE7">
              <w:rPr>
                <w:rFonts w:cs="Arial"/>
                <w:b/>
                <w:szCs w:val="20"/>
                <w:lang w:val="es-MX"/>
              </w:rPr>
              <w:t>Otros actores con interés material:</w:t>
            </w:r>
          </w:p>
          <w:p w14:paraId="23B61EFF" w14:textId="2BCA687B" w:rsidR="00B673FF" w:rsidRPr="00E86EE7" w:rsidRDefault="00B673FF" w:rsidP="009A38EE">
            <w:pPr>
              <w:pStyle w:val="ListParagraph"/>
              <w:widowControl w:val="0"/>
              <w:spacing w:before="60" w:after="60"/>
              <w:ind w:left="341"/>
              <w:rPr>
                <w:rFonts w:cs="Arial"/>
                <w:i/>
                <w:szCs w:val="20"/>
              </w:rPr>
            </w:pPr>
            <w:r w:rsidRPr="00E86EE7">
              <w:rPr>
                <w:rFonts w:cs="Arial"/>
                <w:i/>
                <w:sz w:val="18"/>
                <w:szCs w:val="18"/>
              </w:rPr>
              <w:t>Other Parties with a Material Interest:</w:t>
            </w:r>
          </w:p>
        </w:tc>
        <w:tc>
          <w:tcPr>
            <w:tcW w:w="6610" w:type="dxa"/>
            <w:gridSpan w:val="4"/>
            <w:shd w:val="clear" w:color="auto" w:fill="auto"/>
          </w:tcPr>
          <w:p w14:paraId="656BF820" w14:textId="27C69D1C" w:rsidR="00B673FF" w:rsidRPr="00E648D1" w:rsidRDefault="00B673FF" w:rsidP="324FAF7B">
            <w:pPr>
              <w:widowControl w:val="0"/>
              <w:spacing w:before="60" w:after="60"/>
              <w:rPr>
                <w:rFonts w:cs="Arial"/>
                <w:szCs w:val="20"/>
              </w:rPr>
            </w:pPr>
            <w:r w:rsidRPr="00E648D1">
              <w:rPr>
                <w:rFonts w:cs="Arial"/>
                <w:szCs w:val="20"/>
              </w:rPr>
              <w:fldChar w:fldCharType="begin">
                <w:ffData>
                  <w:name w:val="Text5"/>
                  <w:enabled/>
                  <w:calcOnExit w:val="0"/>
                  <w:textInput/>
                </w:ffData>
              </w:fldChar>
            </w:r>
            <w:bookmarkStart w:id="3" w:name="Text5"/>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bookmarkEnd w:id="3"/>
          </w:p>
        </w:tc>
      </w:tr>
      <w:tr w:rsidR="00B673FF" w:rsidRPr="00CB53CC" w14:paraId="23B61F04" w14:textId="36A7313A">
        <w:trPr>
          <w:trHeight w:val="238"/>
          <w:jc w:val="center"/>
        </w:trPr>
        <w:tc>
          <w:tcPr>
            <w:tcW w:w="5136" w:type="dxa"/>
            <w:shd w:val="clear" w:color="auto" w:fill="auto"/>
          </w:tcPr>
          <w:p w14:paraId="423E2420" w14:textId="328F2752" w:rsidR="009A38EE" w:rsidRPr="00F34687" w:rsidRDefault="009A38EE" w:rsidP="009A38EE">
            <w:pPr>
              <w:pStyle w:val="ListParagraph"/>
              <w:widowControl w:val="0"/>
              <w:numPr>
                <w:ilvl w:val="0"/>
                <w:numId w:val="40"/>
              </w:numPr>
              <w:spacing w:before="60" w:after="60"/>
              <w:ind w:left="341"/>
              <w:rPr>
                <w:rFonts w:cs="Arial"/>
                <w:szCs w:val="20"/>
                <w:lang w:val="es-419"/>
              </w:rPr>
            </w:pPr>
            <w:r w:rsidRPr="00E86EE7">
              <w:rPr>
                <w:rFonts w:cs="Arial"/>
                <w:b/>
                <w:szCs w:val="20"/>
                <w:lang w:val="es-MX"/>
              </w:rPr>
              <w:t>Fecha de inicio del proyecto</w:t>
            </w:r>
            <w:r w:rsidRPr="00E648D1">
              <w:rPr>
                <w:rFonts w:cs="Arial"/>
                <w:szCs w:val="20"/>
                <w:lang w:val="es-MX"/>
              </w:rPr>
              <w:t xml:space="preserve"> (MM/DD/AAAA):</w:t>
            </w:r>
          </w:p>
          <w:p w14:paraId="23B61F02" w14:textId="7204EE7D" w:rsidR="00B673FF" w:rsidRPr="00E86EE7" w:rsidRDefault="00B673FF" w:rsidP="009A38EE">
            <w:pPr>
              <w:pStyle w:val="ListParagraph"/>
              <w:widowControl w:val="0"/>
              <w:spacing w:before="60" w:after="60"/>
              <w:ind w:left="341"/>
              <w:rPr>
                <w:rFonts w:cs="Arial"/>
                <w:i/>
                <w:szCs w:val="20"/>
              </w:rPr>
            </w:pPr>
            <w:r w:rsidRPr="00E86EE7">
              <w:rPr>
                <w:rFonts w:cs="Arial"/>
                <w:i/>
                <w:sz w:val="18"/>
                <w:szCs w:val="18"/>
              </w:rPr>
              <w:t>Project Start Date (MM/DD/YYYY):</w:t>
            </w:r>
          </w:p>
        </w:tc>
        <w:tc>
          <w:tcPr>
            <w:tcW w:w="6610" w:type="dxa"/>
            <w:gridSpan w:val="4"/>
            <w:shd w:val="clear" w:color="auto" w:fill="auto"/>
          </w:tcPr>
          <w:p w14:paraId="47183CEF" w14:textId="5A617B0E" w:rsidR="00B673FF" w:rsidRPr="00E648D1" w:rsidRDefault="00B673FF" w:rsidP="324FAF7B">
            <w:pPr>
              <w:widowControl w:val="0"/>
              <w:spacing w:before="60" w:after="60"/>
              <w:rPr>
                <w:rFonts w:cs="Arial"/>
                <w:szCs w:val="20"/>
              </w:rPr>
            </w:pPr>
            <w:r w:rsidRPr="00E648D1">
              <w:rPr>
                <w:rFonts w:cs="Arial"/>
                <w:szCs w:val="20"/>
              </w:rPr>
              <w:fldChar w:fldCharType="begin">
                <w:ffData>
                  <w:name w:val="Text7"/>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CB53CC" w14:paraId="23B61F07" w14:textId="7C0F3227">
        <w:trPr>
          <w:trHeight w:val="238"/>
          <w:jc w:val="center"/>
        </w:trPr>
        <w:tc>
          <w:tcPr>
            <w:tcW w:w="5136" w:type="dxa"/>
            <w:shd w:val="clear" w:color="auto" w:fill="auto"/>
          </w:tcPr>
          <w:p w14:paraId="343EAADF" w14:textId="77777777" w:rsidR="00B64D9C" w:rsidRPr="00F34687" w:rsidRDefault="00B64D9C" w:rsidP="00B64D9C">
            <w:pPr>
              <w:pStyle w:val="ListParagraph"/>
              <w:widowControl w:val="0"/>
              <w:numPr>
                <w:ilvl w:val="0"/>
                <w:numId w:val="40"/>
              </w:numPr>
              <w:spacing w:before="60" w:after="60"/>
              <w:ind w:left="341"/>
              <w:rPr>
                <w:rFonts w:cs="Arial"/>
                <w:szCs w:val="20"/>
                <w:lang w:val="es-419"/>
              </w:rPr>
            </w:pPr>
            <w:r w:rsidRPr="00B4269E">
              <w:rPr>
                <w:rFonts w:cs="Arial"/>
                <w:b/>
                <w:szCs w:val="20"/>
                <w:lang w:val="es-MX"/>
              </w:rPr>
              <w:t>Primer periodo de reporte del periodo de acreditación</w:t>
            </w:r>
            <w:r w:rsidRPr="00E648D1">
              <w:rPr>
                <w:rFonts w:cs="Arial"/>
                <w:szCs w:val="20"/>
                <w:lang w:val="es-MX"/>
              </w:rPr>
              <w:t xml:space="preserve"> (MM/DD/AAAA):</w:t>
            </w:r>
          </w:p>
          <w:p w14:paraId="23B61F05" w14:textId="12C54041" w:rsidR="00B673FF" w:rsidRPr="00B4269E" w:rsidRDefault="00B673FF" w:rsidP="00B64D9C">
            <w:pPr>
              <w:pStyle w:val="ListParagraph"/>
              <w:widowControl w:val="0"/>
              <w:spacing w:before="60" w:after="60"/>
              <w:ind w:left="341"/>
              <w:rPr>
                <w:rFonts w:cs="Arial"/>
                <w:i/>
                <w:szCs w:val="20"/>
              </w:rPr>
            </w:pPr>
            <w:r w:rsidRPr="00B4269E">
              <w:rPr>
                <w:rFonts w:cs="Arial"/>
                <w:i/>
                <w:sz w:val="18"/>
                <w:szCs w:val="18"/>
              </w:rPr>
              <w:t>First Reporting Period of the Current Crediting Period (MM/DD/YYYY):</w:t>
            </w:r>
          </w:p>
        </w:tc>
        <w:tc>
          <w:tcPr>
            <w:tcW w:w="6610" w:type="dxa"/>
            <w:gridSpan w:val="4"/>
            <w:shd w:val="clear" w:color="auto" w:fill="auto"/>
          </w:tcPr>
          <w:p w14:paraId="6E03F614" w14:textId="14867987" w:rsidR="00B673FF" w:rsidRPr="00E648D1" w:rsidRDefault="00B673FF" w:rsidP="324FAF7B">
            <w:pPr>
              <w:widowControl w:val="0"/>
              <w:spacing w:before="60" w:after="60"/>
              <w:rPr>
                <w:rFonts w:cs="Arial"/>
                <w:szCs w:val="20"/>
              </w:rPr>
            </w:pPr>
            <w:r w:rsidRPr="00E648D1">
              <w:rPr>
                <w:rFonts w:cs="Arial"/>
                <w:szCs w:val="20"/>
              </w:rPr>
              <w:fldChar w:fldCharType="begin">
                <w:ffData>
                  <w:name w:val="Text5"/>
                  <w:enabled/>
                  <w:calcOnExit w:val="0"/>
                  <w:textInput/>
                </w:ffData>
              </w:fldChar>
            </w:r>
            <w:r w:rsidRPr="00E648D1">
              <w:rPr>
                <w:rFonts w:cs="Arial"/>
                <w:szCs w:val="20"/>
                <w:u w:val="single"/>
              </w:rPr>
              <w:instrText xml:space="preserve"> FORMTEXT </w:instrText>
            </w:r>
            <w:r w:rsidRPr="00E648D1">
              <w:rPr>
                <w:rFonts w:cs="Arial"/>
                <w:szCs w:val="20"/>
                <w:u w:val="single"/>
              </w:rPr>
            </w:r>
            <w:r w:rsidRPr="00E648D1">
              <w:rPr>
                <w:rFonts w:cs="Arial"/>
                <w:szCs w:val="20"/>
                <w:u w:val="single"/>
              </w:rPr>
              <w:fldChar w:fldCharType="separate"/>
            </w:r>
            <w:r w:rsidRPr="00E648D1">
              <w:rPr>
                <w:rFonts w:cs="Arial"/>
                <w:szCs w:val="20"/>
                <w:u w:val="single"/>
              </w:rPr>
              <w:t> </w:t>
            </w:r>
            <w:r w:rsidRPr="00E648D1">
              <w:rPr>
                <w:rFonts w:cs="Arial"/>
                <w:szCs w:val="20"/>
                <w:u w:val="single"/>
              </w:rPr>
              <w:t> </w:t>
            </w:r>
            <w:r w:rsidRPr="00E648D1">
              <w:rPr>
                <w:rFonts w:cs="Arial"/>
                <w:szCs w:val="20"/>
                <w:u w:val="single"/>
              </w:rPr>
              <w:t> </w:t>
            </w:r>
            <w:r w:rsidRPr="00E648D1">
              <w:rPr>
                <w:rFonts w:cs="Arial"/>
                <w:szCs w:val="20"/>
                <w:u w:val="single"/>
              </w:rPr>
              <w:t> </w:t>
            </w:r>
            <w:r w:rsidRPr="00E648D1">
              <w:rPr>
                <w:rFonts w:cs="Arial"/>
                <w:szCs w:val="20"/>
                <w:u w:val="single"/>
              </w:rPr>
              <w:t> </w:t>
            </w:r>
            <w:r w:rsidRPr="00E648D1">
              <w:rPr>
                <w:rFonts w:cs="Arial"/>
                <w:szCs w:val="20"/>
              </w:rPr>
              <w:fldChar w:fldCharType="end"/>
            </w:r>
            <w:r w:rsidRPr="00E648D1">
              <w:rPr>
                <w:rFonts w:cs="Arial"/>
                <w:szCs w:val="20"/>
              </w:rPr>
              <w:t xml:space="preserve"> to </w:t>
            </w:r>
            <w:r w:rsidRPr="00E648D1">
              <w:rPr>
                <w:rFonts w:cs="Arial"/>
                <w:szCs w:val="20"/>
              </w:rPr>
              <w:fldChar w:fldCharType="begin">
                <w:ffData>
                  <w:name w:val="Text5"/>
                  <w:enabled/>
                  <w:calcOnExit w:val="0"/>
                  <w:textInput/>
                </w:ffData>
              </w:fldChar>
            </w:r>
            <w:r w:rsidRPr="00E648D1">
              <w:rPr>
                <w:rFonts w:cs="Arial"/>
                <w:szCs w:val="20"/>
                <w:u w:val="single"/>
              </w:rPr>
              <w:instrText xml:space="preserve"> FORMTEXT </w:instrText>
            </w:r>
            <w:r w:rsidRPr="00E648D1">
              <w:rPr>
                <w:rFonts w:cs="Arial"/>
                <w:szCs w:val="20"/>
                <w:u w:val="single"/>
              </w:rPr>
            </w:r>
            <w:r w:rsidRPr="00E648D1">
              <w:rPr>
                <w:rFonts w:cs="Arial"/>
                <w:szCs w:val="20"/>
                <w:u w:val="single"/>
              </w:rPr>
              <w:fldChar w:fldCharType="separate"/>
            </w:r>
            <w:r w:rsidRPr="00E648D1">
              <w:rPr>
                <w:rFonts w:cs="Arial"/>
                <w:szCs w:val="20"/>
                <w:u w:val="single"/>
              </w:rPr>
              <w:t> </w:t>
            </w:r>
            <w:r w:rsidRPr="00E648D1">
              <w:rPr>
                <w:rFonts w:cs="Arial"/>
                <w:szCs w:val="20"/>
                <w:u w:val="single"/>
              </w:rPr>
              <w:t> </w:t>
            </w:r>
            <w:r w:rsidRPr="00E648D1">
              <w:rPr>
                <w:rFonts w:cs="Arial"/>
                <w:szCs w:val="20"/>
                <w:u w:val="single"/>
              </w:rPr>
              <w:t> </w:t>
            </w:r>
            <w:r w:rsidRPr="00E648D1">
              <w:rPr>
                <w:rFonts w:cs="Arial"/>
                <w:szCs w:val="20"/>
                <w:u w:val="single"/>
              </w:rPr>
              <w:t> </w:t>
            </w:r>
            <w:r w:rsidRPr="00E648D1">
              <w:rPr>
                <w:rFonts w:cs="Arial"/>
                <w:szCs w:val="20"/>
                <w:u w:val="single"/>
              </w:rPr>
              <w:t> </w:t>
            </w:r>
            <w:r w:rsidRPr="00E648D1">
              <w:rPr>
                <w:rFonts w:cs="Arial"/>
                <w:szCs w:val="20"/>
              </w:rPr>
              <w:fldChar w:fldCharType="end"/>
            </w:r>
          </w:p>
        </w:tc>
      </w:tr>
      <w:tr w:rsidR="00B673FF" w:rsidRPr="004730C3" w14:paraId="23B61F0A" w14:textId="57CE67F6">
        <w:trPr>
          <w:trHeight w:val="238"/>
          <w:jc w:val="center"/>
        </w:trPr>
        <w:tc>
          <w:tcPr>
            <w:tcW w:w="5136" w:type="dxa"/>
            <w:vMerge w:val="restart"/>
            <w:shd w:val="clear" w:color="auto" w:fill="auto"/>
          </w:tcPr>
          <w:p w14:paraId="3BA0463B" w14:textId="77777777" w:rsidR="00B64D9C" w:rsidRPr="00F34687" w:rsidRDefault="00B64D9C" w:rsidP="00B64D9C">
            <w:pPr>
              <w:pStyle w:val="ListParagraph"/>
              <w:widowControl w:val="0"/>
              <w:numPr>
                <w:ilvl w:val="0"/>
                <w:numId w:val="40"/>
              </w:numPr>
              <w:spacing w:before="60" w:after="60"/>
              <w:ind w:left="341"/>
              <w:rPr>
                <w:rFonts w:cs="Arial"/>
                <w:b/>
                <w:szCs w:val="20"/>
                <w:lang w:val="es-419"/>
              </w:rPr>
            </w:pPr>
            <w:r w:rsidRPr="007A586D">
              <w:rPr>
                <w:rFonts w:cs="Arial"/>
                <w:b/>
                <w:szCs w:val="20"/>
                <w:lang w:val="es-MX"/>
              </w:rPr>
              <w:t>Categoría de la línea base anaeróbica</w:t>
            </w:r>
            <w:r w:rsidRPr="00F34687">
              <w:rPr>
                <w:rFonts w:cs="Arial"/>
                <w:b/>
                <w:szCs w:val="20"/>
                <w:lang w:val="es-419"/>
              </w:rPr>
              <w:t xml:space="preserve"> </w:t>
            </w:r>
          </w:p>
          <w:p w14:paraId="23B61F08" w14:textId="542C1EA3" w:rsidR="00B673FF" w:rsidRPr="007A586D" w:rsidRDefault="00B673FF" w:rsidP="00B64D9C">
            <w:pPr>
              <w:pStyle w:val="ListParagraph"/>
              <w:widowControl w:val="0"/>
              <w:spacing w:before="60" w:after="60"/>
              <w:ind w:left="341"/>
              <w:rPr>
                <w:rFonts w:cs="Arial"/>
                <w:i/>
                <w:szCs w:val="20"/>
              </w:rPr>
            </w:pPr>
            <w:r w:rsidRPr="007A586D">
              <w:rPr>
                <w:rFonts w:cs="Arial"/>
                <w:i/>
                <w:sz w:val="18"/>
                <w:szCs w:val="18"/>
              </w:rPr>
              <w:t>Anaerobic Baseline Category</w:t>
            </w:r>
          </w:p>
        </w:tc>
        <w:tc>
          <w:tcPr>
            <w:tcW w:w="6610" w:type="dxa"/>
            <w:gridSpan w:val="4"/>
            <w:shd w:val="clear" w:color="auto" w:fill="auto"/>
          </w:tcPr>
          <w:p w14:paraId="56E751DB" w14:textId="7426466C" w:rsidR="00B64D9C" w:rsidRPr="00F34687" w:rsidRDefault="00B673FF" w:rsidP="324FAF7B">
            <w:pPr>
              <w:widowControl w:val="0"/>
              <w:spacing w:before="60" w:after="60"/>
              <w:rPr>
                <w:rFonts w:cs="Arial"/>
                <w:szCs w:val="20"/>
                <w:lang w:val="es-419"/>
              </w:rPr>
            </w:pPr>
            <w:r w:rsidRPr="00E648D1">
              <w:rPr>
                <w:rFonts w:cs="Arial"/>
                <w:szCs w:val="20"/>
              </w:rPr>
              <w:fldChar w:fldCharType="begin">
                <w:ffData>
                  <w:name w:val="Check12"/>
                  <w:enabled/>
                  <w:calcOnExit w:val="0"/>
                  <w:checkBox>
                    <w:sizeAuto/>
                    <w:default w:val="0"/>
                    <w:checked w:val="0"/>
                  </w:checkBox>
                </w:ffData>
              </w:fldChar>
            </w:r>
            <w:r w:rsidRPr="00F34687">
              <w:rPr>
                <w:rFonts w:cs="Arial"/>
                <w:szCs w:val="20"/>
                <w:lang w:val="es-419"/>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r w:rsidRPr="00F34687">
              <w:rPr>
                <w:rFonts w:cs="Arial"/>
                <w:szCs w:val="20"/>
                <w:lang w:val="es-419"/>
              </w:rPr>
              <w:t xml:space="preserve"> </w:t>
            </w:r>
            <w:r w:rsidR="00B64D9C" w:rsidRPr="00B4269E">
              <w:rPr>
                <w:rFonts w:cs="Arial"/>
                <w:b/>
                <w:szCs w:val="20"/>
                <w:lang w:val="es-MX"/>
              </w:rPr>
              <w:t>Granja existente</w:t>
            </w:r>
            <w:r w:rsidR="00B64D9C" w:rsidRPr="00E648D1">
              <w:rPr>
                <w:rFonts w:cs="Arial"/>
                <w:szCs w:val="20"/>
                <w:lang w:val="es-MX"/>
              </w:rPr>
              <w:t xml:space="preserve"> (un </w:t>
            </w:r>
            <w:r w:rsidR="00DC19A4">
              <w:rPr>
                <w:rFonts w:cs="Arial"/>
                <w:szCs w:val="20"/>
                <w:lang w:val="es-MX"/>
              </w:rPr>
              <w:t>s</w:t>
            </w:r>
            <w:r w:rsidR="00B64D9C" w:rsidRPr="00E648D1">
              <w:rPr>
                <w:rFonts w:cs="Arial"/>
                <w:szCs w:val="20"/>
                <w:lang w:val="es-MX"/>
              </w:rPr>
              <w:t xml:space="preserve">istema de manejo de estiércol </w:t>
            </w:r>
            <w:r w:rsidR="0016052F">
              <w:rPr>
                <w:rFonts w:cs="Arial"/>
                <w:szCs w:val="20"/>
                <w:lang w:val="es-MX"/>
              </w:rPr>
              <w:t xml:space="preserve">ya </w:t>
            </w:r>
            <w:r w:rsidR="00B64D9C" w:rsidRPr="00E648D1">
              <w:rPr>
                <w:rFonts w:cs="Arial"/>
                <w:szCs w:val="20"/>
                <w:lang w:val="es-MX"/>
              </w:rPr>
              <w:t>existía antes del comienzo del proyecto)</w:t>
            </w:r>
          </w:p>
          <w:p w14:paraId="247738D6" w14:textId="1FFE1366" w:rsidR="00B673FF" w:rsidRPr="00B4269E" w:rsidRDefault="00B673FF" w:rsidP="324FAF7B">
            <w:pPr>
              <w:widowControl w:val="0"/>
              <w:spacing w:before="60" w:after="60"/>
              <w:rPr>
                <w:rFonts w:cs="Arial"/>
                <w:i/>
                <w:szCs w:val="20"/>
              </w:rPr>
            </w:pPr>
            <w:r w:rsidRPr="00B4269E">
              <w:rPr>
                <w:rFonts w:cs="Arial"/>
                <w:i/>
                <w:sz w:val="18"/>
                <w:szCs w:val="18"/>
              </w:rPr>
              <w:t>Existing Farm (a manure management system existed prior to digester installation)</w:t>
            </w:r>
          </w:p>
        </w:tc>
      </w:tr>
      <w:tr w:rsidR="00B673FF" w:rsidRPr="004730C3" w14:paraId="23B61F0D" w14:textId="30EFEBDF">
        <w:trPr>
          <w:trHeight w:val="238"/>
          <w:jc w:val="center"/>
        </w:trPr>
        <w:tc>
          <w:tcPr>
            <w:tcW w:w="5136" w:type="dxa"/>
            <w:vMerge/>
            <w:shd w:val="clear" w:color="auto" w:fill="auto"/>
          </w:tcPr>
          <w:p w14:paraId="23B61F0B" w14:textId="77777777" w:rsidR="00B673FF" w:rsidRPr="00F34687" w:rsidRDefault="00B673FF" w:rsidP="00425C2F">
            <w:pPr>
              <w:widowControl w:val="0"/>
              <w:spacing w:before="60" w:after="60"/>
              <w:rPr>
                <w:rFonts w:cs="Arial"/>
                <w:szCs w:val="20"/>
              </w:rPr>
            </w:pPr>
          </w:p>
        </w:tc>
        <w:tc>
          <w:tcPr>
            <w:tcW w:w="6610" w:type="dxa"/>
            <w:gridSpan w:val="4"/>
            <w:shd w:val="clear" w:color="auto" w:fill="auto"/>
          </w:tcPr>
          <w:p w14:paraId="0CCBE0BC" w14:textId="7B688C0D" w:rsidR="00B64D9C" w:rsidRPr="00F34687" w:rsidRDefault="00B673FF" w:rsidP="324FAF7B">
            <w:pPr>
              <w:widowControl w:val="0"/>
              <w:spacing w:before="60" w:after="60"/>
              <w:rPr>
                <w:rFonts w:cs="Arial"/>
                <w:szCs w:val="20"/>
                <w:lang w:val="es-419"/>
              </w:rPr>
            </w:pPr>
            <w:r w:rsidRPr="00E648D1">
              <w:rPr>
                <w:rFonts w:cs="Arial"/>
                <w:szCs w:val="20"/>
              </w:rPr>
              <w:fldChar w:fldCharType="begin">
                <w:ffData>
                  <w:name w:val="Check12"/>
                  <w:enabled/>
                  <w:calcOnExit w:val="0"/>
                  <w:checkBox>
                    <w:sizeAuto/>
                    <w:default w:val="0"/>
                    <w:checked w:val="0"/>
                  </w:checkBox>
                </w:ffData>
              </w:fldChar>
            </w:r>
            <w:r w:rsidRPr="00F34687">
              <w:rPr>
                <w:rFonts w:cs="Arial"/>
                <w:szCs w:val="20"/>
                <w:lang w:val="es-419"/>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r w:rsidRPr="00F34687">
              <w:rPr>
                <w:rFonts w:cs="Arial"/>
                <w:szCs w:val="20"/>
                <w:lang w:val="es-419"/>
              </w:rPr>
              <w:t xml:space="preserve"> </w:t>
            </w:r>
            <w:r w:rsidR="00B64D9C" w:rsidRPr="007A586D">
              <w:rPr>
                <w:rFonts w:cs="Arial"/>
                <w:b/>
                <w:szCs w:val="20"/>
                <w:lang w:val="es-MX"/>
              </w:rPr>
              <w:t>Granja nueva</w:t>
            </w:r>
            <w:r w:rsidR="00B64D9C" w:rsidRPr="00E648D1">
              <w:rPr>
                <w:rFonts w:cs="Arial"/>
                <w:szCs w:val="20"/>
                <w:lang w:val="es-MX"/>
              </w:rPr>
              <w:t xml:space="preserve"> (no existía </w:t>
            </w:r>
            <w:proofErr w:type="gramStart"/>
            <w:r w:rsidR="00B64D9C" w:rsidRPr="00E648D1">
              <w:rPr>
                <w:rFonts w:cs="Arial"/>
                <w:szCs w:val="20"/>
                <w:lang w:val="es-MX"/>
              </w:rPr>
              <w:t>un  sistema</w:t>
            </w:r>
            <w:proofErr w:type="gramEnd"/>
            <w:r w:rsidR="00B64D9C" w:rsidRPr="00E648D1">
              <w:rPr>
                <w:rFonts w:cs="Arial"/>
                <w:szCs w:val="20"/>
                <w:lang w:val="es-MX"/>
              </w:rPr>
              <w:t xml:space="preserve"> de gestión de estiércol previo al proyecto)</w:t>
            </w:r>
          </w:p>
          <w:p w14:paraId="7F38A067" w14:textId="1FFDABD6" w:rsidR="00B673FF" w:rsidRPr="007A586D" w:rsidRDefault="00B673FF" w:rsidP="324FAF7B">
            <w:pPr>
              <w:widowControl w:val="0"/>
              <w:spacing w:before="60" w:after="60"/>
              <w:rPr>
                <w:rFonts w:cs="Arial"/>
                <w:i/>
                <w:szCs w:val="20"/>
              </w:rPr>
            </w:pPr>
            <w:r w:rsidRPr="007A586D">
              <w:rPr>
                <w:rFonts w:cs="Arial"/>
                <w:i/>
                <w:szCs w:val="20"/>
              </w:rPr>
              <w:t>Greenfield (no prior manure management system)</w:t>
            </w:r>
          </w:p>
        </w:tc>
      </w:tr>
      <w:tr w:rsidR="00B673FF" w:rsidRPr="00892665" w14:paraId="23B61F10" w14:textId="3F425588">
        <w:trPr>
          <w:trHeight w:val="238"/>
          <w:jc w:val="center"/>
        </w:trPr>
        <w:tc>
          <w:tcPr>
            <w:tcW w:w="11746" w:type="dxa"/>
            <w:gridSpan w:val="5"/>
            <w:shd w:val="clear" w:color="auto" w:fill="D9D9D9" w:themeFill="background1" w:themeFillShade="D9"/>
          </w:tcPr>
          <w:p w14:paraId="1782E019" w14:textId="2DF6C320" w:rsidR="008329B0" w:rsidRPr="00E86EE7" w:rsidRDefault="008329B0" w:rsidP="008329B0">
            <w:pPr>
              <w:widowControl w:val="0"/>
              <w:spacing w:before="120" w:after="120"/>
              <w:jc w:val="center"/>
              <w:rPr>
                <w:rFonts w:cs="Arial"/>
                <w:b/>
                <w:szCs w:val="20"/>
                <w:lang w:val="es-MX"/>
              </w:rPr>
            </w:pPr>
            <w:r w:rsidRPr="00E86EE7">
              <w:rPr>
                <w:rFonts w:cs="Arial"/>
                <w:b/>
                <w:szCs w:val="20"/>
                <w:lang w:val="es-MX"/>
              </w:rPr>
              <w:t xml:space="preserve">Información del </w:t>
            </w:r>
            <w:r w:rsidR="006F48AA">
              <w:rPr>
                <w:rFonts w:cs="Arial"/>
                <w:b/>
                <w:szCs w:val="20"/>
                <w:lang w:val="es-MX"/>
              </w:rPr>
              <w:t>S</w:t>
            </w:r>
            <w:r w:rsidRPr="00E86EE7">
              <w:rPr>
                <w:rFonts w:cs="Arial"/>
                <w:b/>
                <w:szCs w:val="20"/>
                <w:lang w:val="es-MX"/>
              </w:rPr>
              <w:t xml:space="preserve">itio del </w:t>
            </w:r>
            <w:r w:rsidR="006F48AA">
              <w:rPr>
                <w:rFonts w:cs="Arial"/>
                <w:b/>
                <w:szCs w:val="20"/>
                <w:lang w:val="es-MX"/>
              </w:rPr>
              <w:t>P</w:t>
            </w:r>
            <w:r w:rsidRPr="00E86EE7">
              <w:rPr>
                <w:rFonts w:cs="Arial"/>
                <w:b/>
                <w:szCs w:val="20"/>
                <w:lang w:val="es-MX"/>
              </w:rPr>
              <w:t>royecto</w:t>
            </w:r>
          </w:p>
          <w:p w14:paraId="6ED816B3" w14:textId="5B278E17" w:rsidR="00B673FF" w:rsidRPr="00E86EE7" w:rsidRDefault="00B673FF" w:rsidP="008329B0">
            <w:pPr>
              <w:widowControl w:val="0"/>
              <w:spacing w:before="120" w:after="120"/>
              <w:jc w:val="center"/>
              <w:rPr>
                <w:rFonts w:cs="Arial"/>
                <w:i/>
                <w:szCs w:val="20"/>
                <w:lang w:val="es-MX"/>
              </w:rPr>
            </w:pPr>
            <w:r w:rsidRPr="00E86EE7">
              <w:rPr>
                <w:rFonts w:cs="Arial"/>
                <w:i/>
                <w:sz w:val="18"/>
                <w:szCs w:val="18"/>
                <w:lang w:val="es-MX"/>
              </w:rPr>
              <w:t>Project Site Information</w:t>
            </w:r>
          </w:p>
        </w:tc>
      </w:tr>
      <w:tr w:rsidR="00B673FF" w:rsidRPr="00CB53CC" w14:paraId="23B61F13" w14:textId="1E54D1E7">
        <w:trPr>
          <w:trHeight w:val="472"/>
          <w:jc w:val="center"/>
        </w:trPr>
        <w:tc>
          <w:tcPr>
            <w:tcW w:w="5136" w:type="dxa"/>
            <w:shd w:val="clear" w:color="auto" w:fill="auto"/>
          </w:tcPr>
          <w:p w14:paraId="6CCA6C56" w14:textId="6EA86994" w:rsidR="008329B0" w:rsidRPr="00F34687" w:rsidRDefault="008329B0" w:rsidP="008329B0">
            <w:pPr>
              <w:pStyle w:val="ListParagraph"/>
              <w:numPr>
                <w:ilvl w:val="0"/>
                <w:numId w:val="40"/>
              </w:numPr>
              <w:autoSpaceDE w:val="0"/>
              <w:autoSpaceDN w:val="0"/>
              <w:adjustRightInd w:val="0"/>
              <w:spacing w:before="60"/>
              <w:ind w:left="341"/>
              <w:rPr>
                <w:rFonts w:cs="Arial"/>
                <w:szCs w:val="20"/>
                <w:lang w:val="es-419"/>
              </w:rPr>
            </w:pPr>
            <w:r w:rsidRPr="007A586D">
              <w:rPr>
                <w:rFonts w:cs="Arial"/>
                <w:b/>
                <w:szCs w:val="20"/>
                <w:lang w:val="es-MX"/>
              </w:rPr>
              <w:t xml:space="preserve">Nombre de la operación </w:t>
            </w:r>
            <w:r w:rsidR="00E54F24">
              <w:rPr>
                <w:rFonts w:cs="Arial"/>
                <w:b/>
                <w:szCs w:val="20"/>
                <w:lang w:val="es-MX"/>
              </w:rPr>
              <w:t>ganadera</w:t>
            </w:r>
            <w:r w:rsidRPr="00E648D1">
              <w:rPr>
                <w:rFonts w:cs="Arial"/>
                <w:szCs w:val="20"/>
                <w:lang w:val="es-MX"/>
              </w:rPr>
              <w:t>:</w:t>
            </w:r>
          </w:p>
          <w:p w14:paraId="23B61F11" w14:textId="0DCC2C41" w:rsidR="00B673FF" w:rsidRPr="007A586D" w:rsidRDefault="00B673FF" w:rsidP="008329B0">
            <w:pPr>
              <w:pStyle w:val="ListParagraph"/>
              <w:autoSpaceDE w:val="0"/>
              <w:autoSpaceDN w:val="0"/>
              <w:adjustRightInd w:val="0"/>
              <w:spacing w:before="60"/>
              <w:ind w:left="341"/>
              <w:rPr>
                <w:rFonts w:cs="Arial"/>
                <w:i/>
                <w:szCs w:val="20"/>
              </w:rPr>
            </w:pPr>
            <w:r w:rsidRPr="007A586D">
              <w:rPr>
                <w:rFonts w:cs="Arial"/>
                <w:i/>
                <w:sz w:val="18"/>
                <w:szCs w:val="18"/>
              </w:rPr>
              <w:t xml:space="preserve">Name of livestock operation: </w:t>
            </w:r>
          </w:p>
        </w:tc>
        <w:tc>
          <w:tcPr>
            <w:tcW w:w="6610" w:type="dxa"/>
            <w:gridSpan w:val="4"/>
            <w:shd w:val="clear" w:color="auto" w:fill="auto"/>
          </w:tcPr>
          <w:p w14:paraId="370555B3" w14:textId="633FC72C" w:rsidR="00B673FF" w:rsidRPr="00E648D1" w:rsidRDefault="00B673FF" w:rsidP="324FAF7B">
            <w:pPr>
              <w:autoSpaceDE w:val="0"/>
              <w:autoSpaceDN w:val="0"/>
              <w:adjustRightInd w:val="0"/>
              <w:spacing w:before="60"/>
              <w:ind w:left="-14"/>
              <w:rPr>
                <w:rFonts w:cs="Arial"/>
                <w:szCs w:val="20"/>
              </w:rPr>
            </w:pPr>
            <w:r w:rsidRPr="00E648D1">
              <w:rPr>
                <w:rFonts w:cs="Arial"/>
                <w:szCs w:val="20"/>
              </w:rPr>
              <w:fldChar w:fldCharType="begin">
                <w:ffData>
                  <w:name w:val=""/>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CB53CC" w14:paraId="23B61F16" w14:textId="2CFACAA2">
        <w:trPr>
          <w:trHeight w:val="472"/>
          <w:jc w:val="center"/>
        </w:trPr>
        <w:tc>
          <w:tcPr>
            <w:tcW w:w="5136" w:type="dxa"/>
            <w:shd w:val="clear" w:color="auto" w:fill="auto"/>
          </w:tcPr>
          <w:p w14:paraId="54043ED2" w14:textId="4DE7537E" w:rsidR="008329B0" w:rsidRPr="00F34687" w:rsidRDefault="008329B0" w:rsidP="324FAF7B">
            <w:pPr>
              <w:pStyle w:val="ListParagraph"/>
              <w:numPr>
                <w:ilvl w:val="0"/>
                <w:numId w:val="40"/>
              </w:numPr>
              <w:autoSpaceDE w:val="0"/>
              <w:autoSpaceDN w:val="0"/>
              <w:adjustRightInd w:val="0"/>
              <w:spacing w:before="60"/>
              <w:ind w:left="341"/>
              <w:rPr>
                <w:rFonts w:cs="Arial"/>
                <w:b/>
                <w:szCs w:val="20"/>
                <w:lang w:val="es-419"/>
              </w:rPr>
            </w:pPr>
            <w:r w:rsidRPr="007A586D">
              <w:rPr>
                <w:rFonts w:cs="Arial"/>
                <w:b/>
                <w:szCs w:val="20"/>
                <w:lang w:val="es-MX"/>
              </w:rPr>
              <w:t xml:space="preserve">Dueño de la operación </w:t>
            </w:r>
            <w:r w:rsidR="00A83CD6" w:rsidRPr="00A83CD6">
              <w:rPr>
                <w:rFonts w:cs="Arial"/>
                <w:b/>
                <w:szCs w:val="20"/>
                <w:lang w:val="es-MX"/>
              </w:rPr>
              <w:t>ganadera</w:t>
            </w:r>
            <w:r w:rsidRPr="007A586D">
              <w:rPr>
                <w:rFonts w:cs="Arial"/>
                <w:b/>
                <w:szCs w:val="20"/>
                <w:lang w:val="es-MX"/>
              </w:rPr>
              <w:t>:</w:t>
            </w:r>
          </w:p>
          <w:p w14:paraId="23B61F14" w14:textId="3A6D3AE0" w:rsidR="00B673FF" w:rsidRPr="007A586D" w:rsidRDefault="00B673FF" w:rsidP="008329B0">
            <w:pPr>
              <w:pStyle w:val="ListParagraph"/>
              <w:autoSpaceDE w:val="0"/>
              <w:autoSpaceDN w:val="0"/>
              <w:adjustRightInd w:val="0"/>
              <w:spacing w:before="60"/>
              <w:ind w:left="341"/>
              <w:rPr>
                <w:rFonts w:cs="Arial"/>
                <w:i/>
                <w:szCs w:val="20"/>
              </w:rPr>
            </w:pPr>
            <w:r w:rsidRPr="007A586D">
              <w:rPr>
                <w:rFonts w:cs="Arial"/>
                <w:i/>
                <w:sz w:val="18"/>
                <w:szCs w:val="18"/>
              </w:rPr>
              <w:t>Owner of livestock operation</w:t>
            </w:r>
            <w:r w:rsidR="008329B0" w:rsidRPr="007A586D">
              <w:rPr>
                <w:rFonts w:cs="Arial"/>
                <w:i/>
                <w:sz w:val="18"/>
                <w:szCs w:val="18"/>
              </w:rPr>
              <w:t>:</w:t>
            </w:r>
          </w:p>
        </w:tc>
        <w:tc>
          <w:tcPr>
            <w:tcW w:w="6610" w:type="dxa"/>
            <w:gridSpan w:val="4"/>
            <w:shd w:val="clear" w:color="auto" w:fill="auto"/>
          </w:tcPr>
          <w:p w14:paraId="2C3C85EA" w14:textId="3547FCEE" w:rsidR="00B673FF" w:rsidRPr="00E648D1" w:rsidRDefault="00B673FF" w:rsidP="324FAF7B">
            <w:pPr>
              <w:autoSpaceDE w:val="0"/>
              <w:autoSpaceDN w:val="0"/>
              <w:adjustRightInd w:val="0"/>
              <w:spacing w:before="60"/>
              <w:ind w:left="-14"/>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12016A" w14:paraId="23B61F19" w14:textId="0B2A89C8" w:rsidTr="00DD6DDB">
        <w:trPr>
          <w:trHeight w:val="382"/>
          <w:jc w:val="center"/>
        </w:trPr>
        <w:tc>
          <w:tcPr>
            <w:tcW w:w="5136" w:type="dxa"/>
            <w:shd w:val="clear" w:color="auto" w:fill="auto"/>
          </w:tcPr>
          <w:p w14:paraId="66AC14EB" w14:textId="77777777" w:rsidR="00B673FF" w:rsidRDefault="00B673FF" w:rsidP="007A586D">
            <w:pPr>
              <w:pStyle w:val="ListParagraph"/>
              <w:numPr>
                <w:ilvl w:val="0"/>
                <w:numId w:val="40"/>
              </w:numPr>
              <w:autoSpaceDE w:val="0"/>
              <w:autoSpaceDN w:val="0"/>
              <w:adjustRightInd w:val="0"/>
              <w:spacing w:before="60"/>
              <w:rPr>
                <w:rFonts w:cs="Arial"/>
                <w:szCs w:val="20"/>
                <w:lang w:val="es-MX"/>
              </w:rPr>
            </w:pPr>
            <w:r w:rsidRPr="007A586D">
              <w:rPr>
                <w:rFonts w:cs="Arial"/>
                <w:b/>
                <w:szCs w:val="20"/>
                <w:lang w:val="es-MX"/>
              </w:rPr>
              <w:t>Dirección del sitio del proyecto</w:t>
            </w:r>
            <w:r w:rsidRPr="00E648D1">
              <w:rPr>
                <w:rFonts w:cs="Arial"/>
                <w:szCs w:val="20"/>
                <w:lang w:val="es-MX"/>
              </w:rPr>
              <w:t xml:space="preserve"> (Incluyendo municipio, Estado y País):</w:t>
            </w:r>
          </w:p>
          <w:p w14:paraId="23B61F17" w14:textId="47048CBD" w:rsidR="00B673FF" w:rsidRPr="007A586D" w:rsidRDefault="007A586D" w:rsidP="324FAF7B">
            <w:pPr>
              <w:pStyle w:val="ListParagraph"/>
              <w:autoSpaceDE w:val="0"/>
              <w:autoSpaceDN w:val="0"/>
              <w:adjustRightInd w:val="0"/>
              <w:spacing w:before="60"/>
              <w:ind w:left="341"/>
              <w:rPr>
                <w:rFonts w:cs="Arial"/>
                <w:i/>
                <w:szCs w:val="20"/>
              </w:rPr>
            </w:pPr>
            <w:r w:rsidRPr="007A586D">
              <w:rPr>
                <w:rFonts w:cs="Arial"/>
                <w:i/>
                <w:iCs/>
                <w:sz w:val="18"/>
                <w:szCs w:val="18"/>
              </w:rPr>
              <w:t>Project site address (including county and country):</w:t>
            </w:r>
          </w:p>
        </w:tc>
        <w:tc>
          <w:tcPr>
            <w:tcW w:w="6610" w:type="dxa"/>
            <w:gridSpan w:val="4"/>
            <w:shd w:val="clear" w:color="auto" w:fill="auto"/>
          </w:tcPr>
          <w:p w14:paraId="79F46511" w14:textId="3A04E954" w:rsidR="00B673FF" w:rsidRPr="00E648D1" w:rsidRDefault="00B673FF" w:rsidP="00DD6DDB">
            <w:pPr>
              <w:pStyle w:val="ListParagraph"/>
              <w:autoSpaceDE w:val="0"/>
              <w:autoSpaceDN w:val="0"/>
              <w:adjustRightInd w:val="0"/>
              <w:spacing w:before="60"/>
              <w:ind w:left="0"/>
              <w:rPr>
                <w:rFonts w:cs="Arial"/>
                <w:szCs w:val="20"/>
              </w:rPr>
            </w:pPr>
            <w:r w:rsidRPr="00E648D1">
              <w:rPr>
                <w:rFonts w:cs="Arial"/>
                <w:szCs w:val="20"/>
              </w:rPr>
              <w:fldChar w:fldCharType="begin">
                <w:ffData>
                  <w:name w:val="Text3"/>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2936B3" w14:paraId="23B61F1C" w14:textId="7460707D" w:rsidTr="00DD6DDB">
        <w:trPr>
          <w:trHeight w:val="940"/>
          <w:jc w:val="center"/>
        </w:trPr>
        <w:tc>
          <w:tcPr>
            <w:tcW w:w="5136" w:type="dxa"/>
            <w:shd w:val="clear" w:color="auto" w:fill="auto"/>
          </w:tcPr>
          <w:p w14:paraId="37C9A230" w14:textId="0A8E9FA6" w:rsidR="00B673FF" w:rsidRPr="00E648D1" w:rsidRDefault="00B673FF" w:rsidP="00DD6DDB">
            <w:pPr>
              <w:pStyle w:val="ListParagraph"/>
              <w:numPr>
                <w:ilvl w:val="0"/>
                <w:numId w:val="40"/>
              </w:numPr>
              <w:autoSpaceDE w:val="0"/>
              <w:autoSpaceDN w:val="0"/>
              <w:adjustRightInd w:val="0"/>
              <w:spacing w:before="60"/>
              <w:rPr>
                <w:rFonts w:cs="Arial"/>
                <w:szCs w:val="20"/>
                <w:lang w:val="es-MX"/>
              </w:rPr>
            </w:pPr>
            <w:r w:rsidRPr="007A586D">
              <w:rPr>
                <w:rFonts w:cs="Arial"/>
                <w:b/>
                <w:szCs w:val="20"/>
                <w:lang w:val="es-MX"/>
              </w:rPr>
              <w:t>Descripción del proyecto</w:t>
            </w:r>
            <w:r w:rsidRPr="00E648D1">
              <w:rPr>
                <w:rFonts w:cs="Arial"/>
                <w:szCs w:val="20"/>
                <w:lang w:val="es-MX"/>
              </w:rPr>
              <w:t xml:space="preserve"> (en uno o dos párrafos, adjunte un esquema del proyecto</w:t>
            </w:r>
            <w:proofErr w:type="gramStart"/>
            <w:r w:rsidRPr="00E648D1">
              <w:rPr>
                <w:rFonts w:cs="Arial"/>
                <w:szCs w:val="20"/>
                <w:lang w:val="es-MX"/>
              </w:rPr>
              <w:t>)</w:t>
            </w:r>
            <w:r w:rsidRPr="00E648D1" w:rsidDel="00AF7336">
              <w:rPr>
                <w:rFonts w:cs="Arial"/>
                <w:szCs w:val="20"/>
                <w:lang w:val="es-MX"/>
              </w:rPr>
              <w:t xml:space="preserve"> </w:t>
            </w:r>
            <w:r w:rsidRPr="00E648D1">
              <w:rPr>
                <w:rFonts w:cs="Arial"/>
                <w:szCs w:val="20"/>
                <w:lang w:val="es-MX"/>
              </w:rPr>
              <w:t>:</w:t>
            </w:r>
            <w:proofErr w:type="gramEnd"/>
          </w:p>
          <w:p w14:paraId="23B61F1A" w14:textId="6B9C3998" w:rsidR="00DD6DDB" w:rsidRPr="007A586D" w:rsidRDefault="00DD6DDB" w:rsidP="324FAF7B">
            <w:pPr>
              <w:pStyle w:val="ListParagraph"/>
              <w:autoSpaceDE w:val="0"/>
              <w:autoSpaceDN w:val="0"/>
              <w:adjustRightInd w:val="0"/>
              <w:spacing w:before="60"/>
              <w:ind w:left="341"/>
              <w:rPr>
                <w:rFonts w:cs="Arial"/>
                <w:i/>
                <w:szCs w:val="20"/>
              </w:rPr>
            </w:pPr>
            <w:r w:rsidRPr="007A586D">
              <w:rPr>
                <w:rFonts w:cs="Arial"/>
                <w:i/>
                <w:sz w:val="18"/>
                <w:szCs w:val="18"/>
              </w:rPr>
              <w:t>Project description (please provide one to two paragraphs and attach a project diagram):</w:t>
            </w:r>
          </w:p>
        </w:tc>
        <w:tc>
          <w:tcPr>
            <w:tcW w:w="6610" w:type="dxa"/>
            <w:gridSpan w:val="4"/>
            <w:shd w:val="clear" w:color="auto" w:fill="auto"/>
          </w:tcPr>
          <w:p w14:paraId="32C850F0" w14:textId="1EDCA9B5" w:rsidR="00B673FF" w:rsidRPr="00E648D1" w:rsidRDefault="00B673FF" w:rsidP="00DD6DDB">
            <w:pPr>
              <w:pStyle w:val="ListParagraph"/>
              <w:autoSpaceDE w:val="0"/>
              <w:autoSpaceDN w:val="0"/>
              <w:adjustRightInd w:val="0"/>
              <w:spacing w:before="60"/>
              <w:ind w:left="0"/>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2936B3" w14:paraId="23B61F1F" w14:textId="4EB7DF5F">
        <w:trPr>
          <w:trHeight w:val="409"/>
          <w:jc w:val="center"/>
        </w:trPr>
        <w:tc>
          <w:tcPr>
            <w:tcW w:w="5136" w:type="dxa"/>
            <w:shd w:val="clear" w:color="auto" w:fill="auto"/>
          </w:tcPr>
          <w:p w14:paraId="4DA1D18D" w14:textId="77777777" w:rsidR="00DD6DDB" w:rsidRPr="00F34687" w:rsidRDefault="00DD6DDB" w:rsidP="324FAF7B">
            <w:pPr>
              <w:pStyle w:val="ListParagraph"/>
              <w:numPr>
                <w:ilvl w:val="0"/>
                <w:numId w:val="40"/>
              </w:numPr>
              <w:autoSpaceDE w:val="0"/>
              <w:autoSpaceDN w:val="0"/>
              <w:adjustRightInd w:val="0"/>
              <w:spacing w:before="60"/>
              <w:ind w:left="341"/>
              <w:rPr>
                <w:rFonts w:cs="Arial"/>
                <w:b/>
                <w:szCs w:val="20"/>
                <w:lang w:val="es-419"/>
              </w:rPr>
            </w:pPr>
            <w:r w:rsidRPr="00DF51A3">
              <w:rPr>
                <w:rFonts w:cs="Arial"/>
                <w:b/>
                <w:szCs w:val="20"/>
                <w:lang w:val="es-MX"/>
              </w:rPr>
              <w:t>Número promedio de animales por categoría de ganado:</w:t>
            </w:r>
          </w:p>
          <w:p w14:paraId="23B61F1D" w14:textId="00B489B2" w:rsidR="00B673FF" w:rsidRPr="00CD5132" w:rsidRDefault="00B673FF" w:rsidP="324FAF7B">
            <w:pPr>
              <w:pStyle w:val="ListParagraph"/>
              <w:autoSpaceDE w:val="0"/>
              <w:autoSpaceDN w:val="0"/>
              <w:adjustRightInd w:val="0"/>
              <w:spacing w:before="60"/>
              <w:ind w:left="341"/>
              <w:rPr>
                <w:rFonts w:cs="Arial"/>
                <w:szCs w:val="20"/>
              </w:rPr>
            </w:pPr>
            <w:r w:rsidRPr="00DF51A3">
              <w:rPr>
                <w:rFonts w:cs="Arial"/>
                <w:i/>
                <w:sz w:val="18"/>
                <w:szCs w:val="18"/>
              </w:rPr>
              <w:t>Average number of animals per livestock category</w:t>
            </w:r>
            <w:r w:rsidRPr="00E648D1">
              <w:rPr>
                <w:rFonts w:cs="Arial"/>
                <w:szCs w:val="20"/>
              </w:rPr>
              <w:t>:</w:t>
            </w:r>
          </w:p>
        </w:tc>
        <w:tc>
          <w:tcPr>
            <w:tcW w:w="6610" w:type="dxa"/>
            <w:gridSpan w:val="4"/>
            <w:shd w:val="clear" w:color="auto" w:fill="auto"/>
          </w:tcPr>
          <w:p w14:paraId="7F0125B6" w14:textId="0428F6B4" w:rsidR="00B673FF" w:rsidRPr="00E648D1" w:rsidRDefault="00B673FF" w:rsidP="324FAF7B">
            <w:pPr>
              <w:autoSpaceDE w:val="0"/>
              <w:autoSpaceDN w:val="0"/>
              <w:adjustRightInd w:val="0"/>
              <w:spacing w:before="60"/>
              <w:ind w:left="-19"/>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4B7A4E" w:rsidRPr="002936B3" w14:paraId="23B61F23" w14:textId="6A619BAF">
        <w:trPr>
          <w:trHeight w:val="247"/>
          <w:jc w:val="center"/>
        </w:trPr>
        <w:tc>
          <w:tcPr>
            <w:tcW w:w="5136" w:type="dxa"/>
            <w:shd w:val="clear" w:color="auto" w:fill="auto"/>
          </w:tcPr>
          <w:p w14:paraId="209011AF" w14:textId="1F9A4E82" w:rsidR="00DD6DDB" w:rsidRPr="00E648D1" w:rsidRDefault="00DD6DDB" w:rsidP="00E10E3E">
            <w:pPr>
              <w:pStyle w:val="ListParagraph"/>
              <w:numPr>
                <w:ilvl w:val="0"/>
                <w:numId w:val="40"/>
              </w:numPr>
              <w:autoSpaceDE w:val="0"/>
              <w:autoSpaceDN w:val="0"/>
              <w:adjustRightInd w:val="0"/>
              <w:spacing w:before="60"/>
              <w:rPr>
                <w:rFonts w:cs="Arial"/>
                <w:szCs w:val="20"/>
                <w:lang w:val="es-MX"/>
              </w:rPr>
            </w:pPr>
            <w:r w:rsidRPr="00DF51A3">
              <w:rPr>
                <w:rFonts w:cs="Arial"/>
                <w:b/>
                <w:szCs w:val="20"/>
                <w:lang w:val="es-MX"/>
              </w:rPr>
              <w:t>Descripción del Sistema de colección y almacenamiento de estiércol antes del proyecto (línea base)</w:t>
            </w:r>
            <w:r w:rsidRPr="00E648D1">
              <w:rPr>
                <w:rFonts w:cs="Arial"/>
                <w:szCs w:val="20"/>
                <w:lang w:val="es-MX"/>
              </w:rPr>
              <w:t>.</w:t>
            </w:r>
          </w:p>
          <w:p w14:paraId="2CEF8ABA" w14:textId="77777777" w:rsidR="00DF51A3" w:rsidRDefault="00DD6DDB" w:rsidP="00E10E3E">
            <w:pPr>
              <w:pStyle w:val="ListParagraph"/>
              <w:autoSpaceDE w:val="0"/>
              <w:autoSpaceDN w:val="0"/>
              <w:adjustRightInd w:val="0"/>
              <w:spacing w:before="60"/>
              <w:ind w:left="341"/>
              <w:rPr>
                <w:rFonts w:cs="Arial"/>
                <w:szCs w:val="20"/>
                <w:lang w:val="es-MX"/>
              </w:rPr>
            </w:pPr>
            <w:r w:rsidRPr="00E648D1">
              <w:rPr>
                <w:rFonts w:cs="Arial"/>
                <w:szCs w:val="20"/>
                <w:lang w:val="es-MX"/>
              </w:rPr>
              <w:t>¿Cómo se manejaba el estiércol antes de la instalación del digestor? Por favor describa el número de lagunas anaeróbicas, fosas sépticas, etc. ¿Existía algún equipo para la separación de sólidos en su sistema?</w:t>
            </w:r>
          </w:p>
          <w:p w14:paraId="23B61F20" w14:textId="497BC98A" w:rsidR="004B7A4E" w:rsidRPr="00DF51A3" w:rsidRDefault="004B7A4E" w:rsidP="00E10E3E">
            <w:pPr>
              <w:pStyle w:val="ListParagraph"/>
              <w:autoSpaceDE w:val="0"/>
              <w:autoSpaceDN w:val="0"/>
              <w:adjustRightInd w:val="0"/>
              <w:spacing w:before="60"/>
              <w:ind w:left="341"/>
              <w:rPr>
                <w:rFonts w:cs="Arial"/>
                <w:i/>
                <w:sz w:val="18"/>
                <w:szCs w:val="18"/>
              </w:rPr>
            </w:pPr>
            <w:r w:rsidRPr="00DF51A3">
              <w:rPr>
                <w:rFonts w:cs="Arial"/>
                <w:i/>
                <w:sz w:val="18"/>
                <w:szCs w:val="18"/>
              </w:rPr>
              <w:t>Description of pre-project (baseline) manure collection and storage system:</w:t>
            </w:r>
          </w:p>
          <w:p w14:paraId="23B61F21" w14:textId="1A228AAF" w:rsidR="004B7A4E" w:rsidRPr="00E648D1" w:rsidRDefault="004B7A4E" w:rsidP="00DD6DDB">
            <w:pPr>
              <w:pStyle w:val="ListParagraph"/>
              <w:autoSpaceDE w:val="0"/>
              <w:autoSpaceDN w:val="0"/>
              <w:adjustRightInd w:val="0"/>
              <w:spacing w:before="60"/>
              <w:ind w:left="341"/>
              <w:rPr>
                <w:rFonts w:cs="Arial"/>
                <w:szCs w:val="20"/>
              </w:rPr>
            </w:pPr>
            <w:r w:rsidRPr="00DF51A3">
              <w:rPr>
                <w:rFonts w:cs="Arial"/>
                <w:i/>
                <w:sz w:val="18"/>
                <w:szCs w:val="18"/>
              </w:rPr>
              <w:lastRenderedPageBreak/>
              <w:t>How was manure managed prior to the installation of the digester? Please describe the number of baseline lagoons, pits, etc. Was there any solid separation equipment?</w:t>
            </w:r>
            <w:r w:rsidRPr="00DF51A3">
              <w:rPr>
                <w:rFonts w:cs="Arial"/>
                <w:sz w:val="18"/>
                <w:szCs w:val="18"/>
              </w:rPr>
              <w:t xml:space="preserve"> </w:t>
            </w:r>
            <w:r w:rsidRPr="00F34687">
              <w:rPr>
                <w:rFonts w:cs="Arial"/>
                <w:sz w:val="18"/>
                <w:szCs w:val="18"/>
              </w:rPr>
              <w:t xml:space="preserve"> </w:t>
            </w:r>
          </w:p>
        </w:tc>
        <w:tc>
          <w:tcPr>
            <w:tcW w:w="6610" w:type="dxa"/>
            <w:gridSpan w:val="4"/>
            <w:shd w:val="clear" w:color="auto" w:fill="auto"/>
          </w:tcPr>
          <w:p w14:paraId="3D9E70F3" w14:textId="611C132D" w:rsidR="004B7A4E" w:rsidRPr="00E648D1" w:rsidRDefault="004B7A4E" w:rsidP="0036088F">
            <w:pPr>
              <w:autoSpaceDE w:val="0"/>
              <w:autoSpaceDN w:val="0"/>
              <w:adjustRightInd w:val="0"/>
              <w:spacing w:before="60"/>
              <w:ind w:left="-19"/>
              <w:rPr>
                <w:rFonts w:cs="Arial"/>
                <w:szCs w:val="20"/>
              </w:rPr>
            </w:pPr>
            <w:r w:rsidRPr="00E648D1">
              <w:rPr>
                <w:rFonts w:cs="Arial"/>
                <w:szCs w:val="20"/>
              </w:rPr>
              <w:lastRenderedPageBreak/>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E316EB" w:rsidRPr="002936B3" w14:paraId="23B61F26" w14:textId="5C5ABF02">
        <w:trPr>
          <w:trHeight w:val="247"/>
          <w:jc w:val="center"/>
        </w:trPr>
        <w:tc>
          <w:tcPr>
            <w:tcW w:w="5136" w:type="dxa"/>
            <w:shd w:val="clear" w:color="auto" w:fill="auto"/>
          </w:tcPr>
          <w:p w14:paraId="78BCAFAF" w14:textId="1D579AF9" w:rsidR="00E316EB" w:rsidRPr="00DF51A3" w:rsidRDefault="00E316EB" w:rsidP="00B5046F">
            <w:pPr>
              <w:pStyle w:val="ListParagraph"/>
              <w:numPr>
                <w:ilvl w:val="0"/>
                <w:numId w:val="40"/>
              </w:numPr>
              <w:autoSpaceDE w:val="0"/>
              <w:autoSpaceDN w:val="0"/>
              <w:adjustRightInd w:val="0"/>
              <w:spacing w:before="60"/>
              <w:rPr>
                <w:rFonts w:cs="Arial"/>
                <w:b/>
                <w:bCs/>
                <w:szCs w:val="20"/>
                <w:lang w:val="es-MX"/>
              </w:rPr>
            </w:pPr>
            <w:r w:rsidRPr="00DF51A3">
              <w:rPr>
                <w:rFonts w:cs="Arial"/>
                <w:b/>
                <w:bCs/>
                <w:szCs w:val="20"/>
                <w:lang w:val="es-MX"/>
              </w:rPr>
              <w:t>Descripción de las cubiertas en lagunas y fosas incluyendo el tipo, material y fabricante:</w:t>
            </w:r>
          </w:p>
          <w:p w14:paraId="23B61F24" w14:textId="793AB7E2" w:rsidR="00E316EB" w:rsidRPr="00DF51A3" w:rsidRDefault="00E316EB" w:rsidP="324FAF7B">
            <w:pPr>
              <w:pStyle w:val="ListParagraph"/>
              <w:autoSpaceDE w:val="0"/>
              <w:autoSpaceDN w:val="0"/>
              <w:adjustRightInd w:val="0"/>
              <w:spacing w:before="60"/>
              <w:ind w:left="341"/>
              <w:rPr>
                <w:rFonts w:cs="Arial"/>
                <w:i/>
                <w:szCs w:val="20"/>
              </w:rPr>
            </w:pPr>
            <w:r w:rsidRPr="00DF51A3">
              <w:rPr>
                <w:rFonts w:cs="Arial"/>
                <w:i/>
                <w:sz w:val="18"/>
                <w:szCs w:val="18"/>
              </w:rPr>
              <w:t xml:space="preserve">Description of </w:t>
            </w:r>
            <w:proofErr w:type="gramStart"/>
            <w:r w:rsidRPr="00DF51A3">
              <w:rPr>
                <w:rFonts w:cs="Arial"/>
                <w:i/>
                <w:sz w:val="18"/>
                <w:szCs w:val="18"/>
              </w:rPr>
              <w:t>any and all</w:t>
            </w:r>
            <w:proofErr w:type="gramEnd"/>
            <w:r w:rsidRPr="00DF51A3">
              <w:rPr>
                <w:rFonts w:cs="Arial"/>
                <w:i/>
                <w:sz w:val="18"/>
                <w:szCs w:val="18"/>
              </w:rPr>
              <w:t xml:space="preserve"> pre-project covers on lagoons and pits, including type, material, and manufacturer:</w:t>
            </w:r>
          </w:p>
        </w:tc>
        <w:tc>
          <w:tcPr>
            <w:tcW w:w="6610" w:type="dxa"/>
            <w:gridSpan w:val="4"/>
            <w:shd w:val="clear" w:color="auto" w:fill="auto"/>
          </w:tcPr>
          <w:p w14:paraId="205E99D4" w14:textId="4FBA2E91" w:rsidR="00E316EB" w:rsidRPr="00E648D1" w:rsidRDefault="00E316EB" w:rsidP="324FAF7B">
            <w:pPr>
              <w:autoSpaceDE w:val="0"/>
              <w:autoSpaceDN w:val="0"/>
              <w:adjustRightInd w:val="0"/>
              <w:spacing w:before="60"/>
              <w:ind w:left="-19"/>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E316EB" w:rsidRPr="002936B3" w14:paraId="23B61F29" w14:textId="4DB22F6F">
        <w:trPr>
          <w:trHeight w:val="247"/>
          <w:jc w:val="center"/>
        </w:trPr>
        <w:tc>
          <w:tcPr>
            <w:tcW w:w="5136" w:type="dxa"/>
            <w:shd w:val="clear" w:color="auto" w:fill="auto"/>
          </w:tcPr>
          <w:p w14:paraId="022A55C9" w14:textId="406E05E3" w:rsidR="00B5046F" w:rsidRPr="00F34687" w:rsidRDefault="00B5046F" w:rsidP="324FAF7B">
            <w:pPr>
              <w:pStyle w:val="ListParagraph"/>
              <w:numPr>
                <w:ilvl w:val="0"/>
                <w:numId w:val="40"/>
              </w:numPr>
              <w:autoSpaceDE w:val="0"/>
              <w:autoSpaceDN w:val="0"/>
              <w:adjustRightInd w:val="0"/>
              <w:spacing w:before="60"/>
              <w:ind w:left="341"/>
              <w:rPr>
                <w:rFonts w:cs="Arial"/>
                <w:b/>
                <w:szCs w:val="20"/>
                <w:lang w:val="es-419"/>
              </w:rPr>
            </w:pPr>
            <w:r w:rsidRPr="00DF51A3">
              <w:rPr>
                <w:rFonts w:cs="Arial"/>
                <w:b/>
                <w:bCs/>
                <w:szCs w:val="20"/>
                <w:lang w:val="es-MX"/>
              </w:rPr>
              <w:t>Fracción del estiércol enviada al sistema de almacenamiento antes del proyecto.</w:t>
            </w:r>
          </w:p>
          <w:p w14:paraId="23B61F27" w14:textId="41D988AA" w:rsidR="00E316EB" w:rsidRPr="00DF51A3" w:rsidRDefault="00E316EB" w:rsidP="324FAF7B">
            <w:pPr>
              <w:pStyle w:val="ListParagraph"/>
              <w:autoSpaceDE w:val="0"/>
              <w:autoSpaceDN w:val="0"/>
              <w:adjustRightInd w:val="0"/>
              <w:spacing w:before="60"/>
              <w:ind w:left="341"/>
              <w:rPr>
                <w:rFonts w:cs="Arial"/>
                <w:i/>
                <w:szCs w:val="20"/>
              </w:rPr>
            </w:pPr>
            <w:r w:rsidRPr="00DF51A3">
              <w:rPr>
                <w:rFonts w:cs="Arial"/>
                <w:i/>
                <w:sz w:val="18"/>
                <w:szCs w:val="18"/>
              </w:rPr>
              <w:t>Respective fraction of the manure sent to an anaerobic storage system pre-project:</w:t>
            </w:r>
          </w:p>
        </w:tc>
        <w:tc>
          <w:tcPr>
            <w:tcW w:w="6610" w:type="dxa"/>
            <w:gridSpan w:val="4"/>
            <w:shd w:val="clear" w:color="auto" w:fill="auto"/>
          </w:tcPr>
          <w:p w14:paraId="47D28439" w14:textId="62BEAEB9" w:rsidR="00E316EB" w:rsidRPr="00E648D1" w:rsidRDefault="00E316EB" w:rsidP="324FAF7B">
            <w:pPr>
              <w:autoSpaceDE w:val="0"/>
              <w:autoSpaceDN w:val="0"/>
              <w:adjustRightInd w:val="0"/>
              <w:spacing w:before="60"/>
              <w:ind w:left="-19"/>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E316EB" w:rsidRPr="002936B3" w14:paraId="23B61F33" w14:textId="533B19E4">
        <w:trPr>
          <w:trHeight w:val="247"/>
          <w:jc w:val="center"/>
        </w:trPr>
        <w:tc>
          <w:tcPr>
            <w:tcW w:w="5136" w:type="dxa"/>
            <w:shd w:val="clear" w:color="auto" w:fill="auto"/>
          </w:tcPr>
          <w:p w14:paraId="1EF88A13" w14:textId="20B3B5D4" w:rsidR="00E316EB" w:rsidRPr="002F00A8" w:rsidRDefault="00E316EB" w:rsidP="00B5046F">
            <w:pPr>
              <w:pStyle w:val="ListParagraph"/>
              <w:numPr>
                <w:ilvl w:val="0"/>
                <w:numId w:val="40"/>
              </w:numPr>
              <w:autoSpaceDE w:val="0"/>
              <w:autoSpaceDN w:val="0"/>
              <w:adjustRightInd w:val="0"/>
              <w:spacing w:before="60"/>
              <w:rPr>
                <w:rFonts w:cs="Arial"/>
                <w:b/>
                <w:bCs/>
                <w:szCs w:val="20"/>
                <w:lang w:val="es-MX"/>
              </w:rPr>
            </w:pPr>
            <w:r w:rsidRPr="002F00A8">
              <w:rPr>
                <w:rFonts w:cs="Arial"/>
                <w:b/>
                <w:bCs/>
                <w:szCs w:val="20"/>
                <w:lang w:val="es-MX"/>
              </w:rPr>
              <w:t>Si esta es una granja nueva, ¿es posible demostrar que el uso de un sistema anaeróbico y abierto para el manejo de estiércol es una práctica común en la región y que no existen restricciones para su construcción y operación?</w:t>
            </w:r>
          </w:p>
          <w:p w14:paraId="23B61F2E" w14:textId="0FE6B46E" w:rsidR="00E316EB" w:rsidRPr="00F30543" w:rsidRDefault="00E316EB" w:rsidP="0036088F">
            <w:pPr>
              <w:pStyle w:val="ListParagraph"/>
              <w:autoSpaceDE w:val="0"/>
              <w:autoSpaceDN w:val="0"/>
              <w:adjustRightInd w:val="0"/>
              <w:spacing w:before="60"/>
              <w:ind w:left="341"/>
              <w:rPr>
                <w:rFonts w:cs="Arial"/>
                <w:i/>
                <w:sz w:val="18"/>
                <w:szCs w:val="18"/>
              </w:rPr>
            </w:pPr>
            <w:r w:rsidRPr="001E689C">
              <w:rPr>
                <w:rFonts w:cs="Arial"/>
                <w:i/>
                <w:sz w:val="18"/>
                <w:szCs w:val="18"/>
              </w:rPr>
              <w:t>If this is a greenfield project, can it be demonstrated that the use of an open, uncontrolled, anaerobic manure storage system is common practice in the region and there are no restrictions to its construction and operation?</w:t>
            </w:r>
          </w:p>
        </w:tc>
        <w:tc>
          <w:tcPr>
            <w:tcW w:w="6610" w:type="dxa"/>
            <w:gridSpan w:val="4"/>
            <w:shd w:val="clear" w:color="auto" w:fill="auto"/>
          </w:tcPr>
          <w:p w14:paraId="3772D687" w14:textId="1CA623A4" w:rsidR="00E316EB" w:rsidRPr="00E648D1" w:rsidRDefault="00E316EB" w:rsidP="324FAF7B">
            <w:pPr>
              <w:autoSpaceDE w:val="0"/>
              <w:autoSpaceDN w:val="0"/>
              <w:adjustRightInd w:val="0"/>
              <w:spacing w:before="60" w:after="120"/>
              <w:rPr>
                <w:rFonts w:cs="Arial"/>
                <w:szCs w:val="20"/>
              </w:rPr>
            </w:pPr>
            <w:r w:rsidRPr="00E648D1">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r w:rsidRPr="00E648D1">
              <w:rPr>
                <w:rFonts w:cs="Arial"/>
                <w:szCs w:val="20"/>
              </w:rPr>
              <w:t xml:space="preserve"> </w:t>
            </w:r>
            <w:r w:rsidR="00DF51A3" w:rsidRPr="00DF51A3">
              <w:rPr>
                <w:rStyle w:val="Strong"/>
                <w:u w:val="none"/>
              </w:rPr>
              <w:t>Si</w:t>
            </w:r>
          </w:p>
          <w:p w14:paraId="4B9CBBA7" w14:textId="77777777" w:rsidR="00E316EB" w:rsidRPr="00E648D1" w:rsidRDefault="00E316EB" w:rsidP="324FAF7B">
            <w:pPr>
              <w:autoSpaceDE w:val="0"/>
              <w:autoSpaceDN w:val="0"/>
              <w:adjustRightInd w:val="0"/>
              <w:spacing w:before="60" w:after="120"/>
              <w:rPr>
                <w:rFonts w:cs="Arial"/>
                <w:szCs w:val="20"/>
              </w:rPr>
            </w:pPr>
            <w:r w:rsidRPr="00E648D1">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r w:rsidRPr="00E648D1">
              <w:rPr>
                <w:rFonts w:cs="Arial"/>
                <w:szCs w:val="20"/>
              </w:rPr>
              <w:t xml:space="preserve"> </w:t>
            </w:r>
            <w:r w:rsidRPr="00E648D1">
              <w:rPr>
                <w:rStyle w:val="Strong"/>
                <w:rFonts w:cs="Arial"/>
                <w:szCs w:val="20"/>
                <w:u w:val="none"/>
              </w:rPr>
              <w:t>No</w:t>
            </w:r>
          </w:p>
          <w:p w14:paraId="56D7E1DD" w14:textId="77777777" w:rsidR="00E316EB" w:rsidRPr="00E648D1" w:rsidRDefault="00E316EB" w:rsidP="324FAF7B">
            <w:pPr>
              <w:autoSpaceDE w:val="0"/>
              <w:autoSpaceDN w:val="0"/>
              <w:adjustRightInd w:val="0"/>
              <w:spacing w:before="60" w:after="120"/>
              <w:rPr>
                <w:rFonts w:cs="Arial"/>
                <w:szCs w:val="20"/>
              </w:rPr>
            </w:pPr>
            <w:r w:rsidRPr="00E648D1">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r w:rsidRPr="00E648D1">
              <w:rPr>
                <w:rFonts w:cs="Arial"/>
                <w:szCs w:val="20"/>
              </w:rPr>
              <w:t xml:space="preserve"> </w:t>
            </w:r>
            <w:r w:rsidRPr="00E648D1">
              <w:rPr>
                <w:rStyle w:val="Strong"/>
                <w:rFonts w:cs="Arial"/>
                <w:szCs w:val="20"/>
                <w:u w:val="none"/>
              </w:rPr>
              <w:t>N/A</w:t>
            </w:r>
          </w:p>
          <w:p w14:paraId="1D5D2210" w14:textId="6AB09AD1" w:rsidR="00E316EB" w:rsidRPr="00E648D1" w:rsidRDefault="00E316EB" w:rsidP="324FAF7B">
            <w:pPr>
              <w:autoSpaceDE w:val="0"/>
              <w:autoSpaceDN w:val="0"/>
              <w:adjustRightInd w:val="0"/>
              <w:spacing w:before="60" w:after="120"/>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E316EB" w:rsidRPr="00892665" w14:paraId="23B61F37" w14:textId="42606AA6">
        <w:trPr>
          <w:trHeight w:val="238"/>
          <w:jc w:val="center"/>
        </w:trPr>
        <w:tc>
          <w:tcPr>
            <w:tcW w:w="11746" w:type="dxa"/>
            <w:gridSpan w:val="5"/>
            <w:shd w:val="clear" w:color="auto" w:fill="D9D9D9" w:themeFill="background1" w:themeFillShade="D9"/>
          </w:tcPr>
          <w:p w14:paraId="141BC1BC" w14:textId="77777777" w:rsidR="00E316EB" w:rsidRPr="00F30543" w:rsidRDefault="00E316EB" w:rsidP="324FAF7B">
            <w:pPr>
              <w:widowControl w:val="0"/>
              <w:spacing w:before="120" w:after="120"/>
              <w:jc w:val="center"/>
              <w:rPr>
                <w:rFonts w:cs="Arial"/>
                <w:b/>
                <w:bCs/>
                <w:szCs w:val="20"/>
                <w:lang w:val="es-MX"/>
              </w:rPr>
            </w:pPr>
            <w:r w:rsidRPr="00F30543">
              <w:rPr>
                <w:rFonts w:cs="Arial"/>
                <w:b/>
                <w:szCs w:val="20"/>
                <w:lang w:val="es-MX"/>
              </w:rPr>
              <w:t>Información del Digestor del Proyecto</w:t>
            </w:r>
          </w:p>
          <w:p w14:paraId="07E849A2" w14:textId="07EDE4C1" w:rsidR="00E316EB" w:rsidRPr="00F30543" w:rsidRDefault="00F30543" w:rsidP="324FAF7B">
            <w:pPr>
              <w:widowControl w:val="0"/>
              <w:spacing w:before="120" w:after="120"/>
              <w:jc w:val="center"/>
              <w:rPr>
                <w:rFonts w:cs="Arial"/>
                <w:i/>
                <w:szCs w:val="20"/>
                <w:lang w:val="es-MX"/>
              </w:rPr>
            </w:pPr>
            <w:r w:rsidRPr="00F30543">
              <w:rPr>
                <w:rFonts w:cs="Arial"/>
                <w:i/>
                <w:iCs/>
                <w:sz w:val="18"/>
                <w:szCs w:val="18"/>
                <w:lang w:val="es-MX"/>
              </w:rPr>
              <w:t>Project Digester Information</w:t>
            </w:r>
          </w:p>
        </w:tc>
      </w:tr>
      <w:tr w:rsidR="00E316EB" w:rsidRPr="00D514DF" w14:paraId="23B61F3C" w14:textId="0CDAB4E6">
        <w:trPr>
          <w:trHeight w:val="238"/>
          <w:jc w:val="center"/>
        </w:trPr>
        <w:tc>
          <w:tcPr>
            <w:tcW w:w="11746" w:type="dxa"/>
            <w:gridSpan w:val="5"/>
            <w:shd w:val="clear" w:color="auto" w:fill="auto"/>
          </w:tcPr>
          <w:p w14:paraId="2BA708D7" w14:textId="69E18411" w:rsidR="002F00A8" w:rsidRPr="00E648D1" w:rsidRDefault="002F00A8" w:rsidP="002F00A8">
            <w:pPr>
              <w:pStyle w:val="ListParagraph"/>
              <w:numPr>
                <w:ilvl w:val="0"/>
                <w:numId w:val="40"/>
              </w:numPr>
              <w:autoSpaceDE w:val="0"/>
              <w:autoSpaceDN w:val="0"/>
              <w:adjustRightInd w:val="0"/>
              <w:spacing w:before="60"/>
              <w:rPr>
                <w:rFonts w:cs="Arial"/>
                <w:szCs w:val="20"/>
                <w:lang w:val="es-MX"/>
              </w:rPr>
            </w:pPr>
            <w:r w:rsidRPr="002F00A8">
              <w:rPr>
                <w:rFonts w:cs="Arial"/>
                <w:b/>
                <w:bCs/>
                <w:szCs w:val="20"/>
                <w:lang w:val="es-MX"/>
              </w:rPr>
              <w:t>Tipo de digestor</w:t>
            </w:r>
            <w:r w:rsidRPr="00E648D1">
              <w:rPr>
                <w:rFonts w:cs="Arial"/>
                <w:szCs w:val="20"/>
                <w:lang w:val="es-MX"/>
              </w:rPr>
              <w:t xml:space="preserve"> (por ejemplo, mezclado, flujo de pistón, laguna cubierta): </w:t>
            </w:r>
          </w:p>
          <w:p w14:paraId="04D12DC9" w14:textId="4F490D89" w:rsidR="00E316EB" w:rsidRPr="002F00A8" w:rsidRDefault="00E316EB" w:rsidP="002F00A8">
            <w:pPr>
              <w:pStyle w:val="ListParagraph"/>
              <w:autoSpaceDE w:val="0"/>
              <w:autoSpaceDN w:val="0"/>
              <w:adjustRightInd w:val="0"/>
              <w:spacing w:before="60"/>
              <w:ind w:left="360"/>
              <w:rPr>
                <w:rFonts w:cs="Arial"/>
                <w:i/>
                <w:sz w:val="18"/>
                <w:szCs w:val="18"/>
              </w:rPr>
            </w:pPr>
            <w:r w:rsidRPr="002F00A8">
              <w:rPr>
                <w:rFonts w:cs="Arial"/>
                <w:i/>
                <w:sz w:val="18"/>
                <w:szCs w:val="18"/>
              </w:rPr>
              <w:t>Type of digester (e.g.</w:t>
            </w:r>
            <w:r w:rsidR="009A186D" w:rsidRPr="002F00A8">
              <w:rPr>
                <w:rFonts w:cs="Arial"/>
                <w:i/>
                <w:sz w:val="18"/>
                <w:szCs w:val="18"/>
              </w:rPr>
              <w:t>,</w:t>
            </w:r>
            <w:r w:rsidRPr="002F00A8">
              <w:rPr>
                <w:rFonts w:cs="Arial"/>
                <w:i/>
                <w:sz w:val="18"/>
                <w:szCs w:val="18"/>
              </w:rPr>
              <w:t xml:space="preserve"> mixed, plug-flow, attached film, or covered lagoon): </w:t>
            </w:r>
          </w:p>
          <w:p w14:paraId="3D5A9A32" w14:textId="4CCC09DB" w:rsidR="00E316EB" w:rsidRPr="00E648D1" w:rsidRDefault="00E316EB" w:rsidP="00F34687">
            <w:pPr>
              <w:pStyle w:val="ListParagraph"/>
              <w:autoSpaceDE w:val="0"/>
              <w:autoSpaceDN w:val="0"/>
              <w:adjustRightInd w:val="0"/>
              <w:spacing w:before="60"/>
              <w:ind w:left="360"/>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E316EB" w:rsidRPr="004730C3" w14:paraId="23B61F45" w14:textId="77B2F4F7">
        <w:trPr>
          <w:trHeight w:val="238"/>
          <w:jc w:val="center"/>
        </w:trPr>
        <w:tc>
          <w:tcPr>
            <w:tcW w:w="11746" w:type="dxa"/>
            <w:gridSpan w:val="5"/>
            <w:shd w:val="clear" w:color="auto" w:fill="auto"/>
          </w:tcPr>
          <w:p w14:paraId="692A3F6C" w14:textId="0391555E" w:rsidR="002F00A8" w:rsidRPr="002F00A8" w:rsidRDefault="002F00A8" w:rsidP="002F00A8">
            <w:pPr>
              <w:pStyle w:val="ListParagraph"/>
              <w:numPr>
                <w:ilvl w:val="0"/>
                <w:numId w:val="40"/>
              </w:numPr>
              <w:autoSpaceDE w:val="0"/>
              <w:autoSpaceDN w:val="0"/>
              <w:adjustRightInd w:val="0"/>
              <w:spacing w:before="60"/>
              <w:rPr>
                <w:rFonts w:cs="Arial"/>
                <w:b/>
                <w:bCs/>
                <w:szCs w:val="20"/>
                <w:lang w:val="es-MX"/>
              </w:rPr>
            </w:pPr>
            <w:r w:rsidRPr="002F00A8">
              <w:rPr>
                <w:rFonts w:cs="Arial"/>
                <w:b/>
                <w:bCs/>
                <w:szCs w:val="20"/>
                <w:lang w:val="es-MX"/>
              </w:rPr>
              <w:t>Suposiciones en el diseño del digestor:</w:t>
            </w:r>
          </w:p>
          <w:p w14:paraId="7C6D77AE" w14:textId="77777777" w:rsidR="00E316EB" w:rsidRPr="002F00A8" w:rsidRDefault="00E316EB" w:rsidP="002F00A8">
            <w:pPr>
              <w:pStyle w:val="ListParagraph"/>
              <w:autoSpaceDE w:val="0"/>
              <w:autoSpaceDN w:val="0"/>
              <w:adjustRightInd w:val="0"/>
              <w:spacing w:before="60"/>
              <w:ind w:left="360"/>
              <w:rPr>
                <w:rFonts w:cs="Arial"/>
                <w:i/>
                <w:sz w:val="18"/>
                <w:szCs w:val="18"/>
                <w:lang w:val="es-MX"/>
              </w:rPr>
            </w:pPr>
            <w:r w:rsidRPr="002F00A8">
              <w:rPr>
                <w:rFonts w:cs="Arial"/>
                <w:i/>
                <w:sz w:val="18"/>
                <w:szCs w:val="18"/>
              </w:rPr>
              <w:t>Digester design assumptions</w:t>
            </w:r>
            <w:r w:rsidRPr="002F00A8">
              <w:rPr>
                <w:rFonts w:cs="Arial"/>
                <w:i/>
                <w:sz w:val="18"/>
                <w:szCs w:val="18"/>
                <w:lang w:val="es-MX"/>
              </w:rPr>
              <w:t xml:space="preserve">: </w:t>
            </w:r>
          </w:p>
          <w:p w14:paraId="1D72D062" w14:textId="57E4A82F" w:rsidR="002F00A8" w:rsidRPr="002F00A8" w:rsidRDefault="00E316EB" w:rsidP="000F61E1">
            <w:pPr>
              <w:pStyle w:val="ListParagraph"/>
              <w:numPr>
                <w:ilvl w:val="1"/>
                <w:numId w:val="45"/>
              </w:numPr>
              <w:autoSpaceDE w:val="0"/>
              <w:autoSpaceDN w:val="0"/>
              <w:adjustRightInd w:val="0"/>
              <w:spacing w:before="60"/>
              <w:ind w:left="907"/>
              <w:rPr>
                <w:rFonts w:cs="Arial"/>
                <w:szCs w:val="20"/>
                <w:u w:val="single"/>
                <w:lang w:val="es-MX"/>
              </w:rPr>
            </w:pPr>
            <w:r w:rsidRPr="00E648D1">
              <w:rPr>
                <w:rFonts w:cs="Arial"/>
                <w:szCs w:val="20"/>
                <w:lang w:val="es-MX"/>
              </w:rPr>
              <w:t xml:space="preserve">Número y tipo de animales: </w:t>
            </w:r>
          </w:p>
          <w:p w14:paraId="790E8D6E" w14:textId="77777777" w:rsidR="005E174E" w:rsidRDefault="00E316EB" w:rsidP="005E174E">
            <w:pPr>
              <w:pStyle w:val="ListParagraph"/>
              <w:autoSpaceDE w:val="0"/>
              <w:autoSpaceDN w:val="0"/>
              <w:adjustRightInd w:val="0"/>
              <w:spacing w:before="60"/>
              <w:ind w:left="907"/>
              <w:rPr>
                <w:rFonts w:cs="Arial"/>
                <w:i/>
                <w:sz w:val="18"/>
                <w:szCs w:val="18"/>
              </w:rPr>
            </w:pPr>
            <w:r w:rsidRPr="00F34687">
              <w:rPr>
                <w:rFonts w:cs="Arial"/>
                <w:i/>
                <w:sz w:val="18"/>
                <w:szCs w:val="18"/>
              </w:rPr>
              <w:t>Number and type of animals:</w:t>
            </w:r>
          </w:p>
          <w:p w14:paraId="11F0BE9E" w14:textId="0B39D72A" w:rsidR="00E316EB" w:rsidRPr="00B609A9" w:rsidRDefault="00AA1EA8" w:rsidP="003E0E6A">
            <w:pPr>
              <w:pStyle w:val="ListParagraph"/>
              <w:autoSpaceDE w:val="0"/>
              <w:autoSpaceDN w:val="0"/>
              <w:adjustRightInd w:val="0"/>
              <w:spacing w:before="60"/>
              <w:ind w:left="1440"/>
              <w:rPr>
                <w:rFonts w:cs="Arial"/>
                <w:szCs w:val="20"/>
                <w:lang w:val="es-MX"/>
              </w:rPr>
            </w:pPr>
            <w:r w:rsidRPr="00B609A9">
              <w:rPr>
                <w:rFonts w:cs="Arial"/>
                <w:szCs w:val="20"/>
                <w:lang w:val="es-MX"/>
              </w:rPr>
              <w:t>G</w:t>
            </w:r>
            <w:r w:rsidR="003E0E6A" w:rsidRPr="00B609A9">
              <w:rPr>
                <w:rFonts w:cs="Arial"/>
                <w:szCs w:val="20"/>
                <w:lang w:val="es-MX"/>
              </w:rPr>
              <w:t>anado vacuno de leche y carne</w:t>
            </w:r>
            <w:r w:rsidR="00317CF6" w:rsidRPr="00B609A9">
              <w:rPr>
                <w:rFonts w:cs="Arial"/>
                <w:szCs w:val="20"/>
                <w:lang w:val="es-MX"/>
              </w:rPr>
              <w:t xml:space="preserve"> / </w:t>
            </w:r>
            <w:r w:rsidR="00317CF6" w:rsidRPr="00B609A9">
              <w:rPr>
                <w:rFonts w:cs="Arial"/>
                <w:i/>
                <w:iCs/>
                <w:szCs w:val="20"/>
                <w:lang w:val="es-MX"/>
              </w:rPr>
              <w:t>beef and dairy cattle</w:t>
            </w:r>
            <w:r w:rsidR="003E0E6A" w:rsidRPr="00B609A9">
              <w:rPr>
                <w:rFonts w:cs="Arial"/>
                <w:szCs w:val="20"/>
                <w:lang w:val="es-MX"/>
              </w:rPr>
              <w:t>:</w:t>
            </w:r>
            <w:r w:rsidR="005B37D7" w:rsidRPr="00B609A9">
              <w:rPr>
                <w:rFonts w:cs="Arial"/>
                <w:szCs w:val="20"/>
                <w:lang w:val="es-MX"/>
              </w:rPr>
              <w:t xml:space="preserve"> </w:t>
            </w:r>
            <w:r w:rsidR="00E316EB" w:rsidRPr="00E648D1">
              <w:rPr>
                <w:rFonts w:cs="Arial"/>
                <w:szCs w:val="20"/>
              </w:rPr>
              <w:fldChar w:fldCharType="begin">
                <w:ffData>
                  <w:name w:val="Text5"/>
                  <w:enabled/>
                  <w:calcOnExit w:val="0"/>
                  <w:textInput/>
                </w:ffData>
              </w:fldChar>
            </w:r>
            <w:r w:rsidR="00E316EB" w:rsidRPr="00B609A9">
              <w:rPr>
                <w:rStyle w:val="Strong"/>
                <w:rFonts w:cs="Arial"/>
                <w:szCs w:val="20"/>
                <w:lang w:val="es-MX"/>
              </w:rPr>
              <w:instrText xml:space="preserve"> FORMTEXT </w:instrText>
            </w:r>
            <w:r w:rsidR="00E316EB" w:rsidRPr="00E648D1">
              <w:rPr>
                <w:rStyle w:val="Strong"/>
              </w:rPr>
            </w:r>
            <w:r w:rsidR="00E316EB" w:rsidRPr="00E648D1">
              <w:rPr>
                <w:rStyle w:val="Strong"/>
              </w:rPr>
              <w:fldChar w:fldCharType="separate"/>
            </w:r>
            <w:r w:rsidR="00E316EB" w:rsidRPr="00E648D1">
              <w:rPr>
                <w:rStyle w:val="Strong"/>
                <w:rFonts w:cs="Arial"/>
                <w:szCs w:val="20"/>
              </w:rPr>
              <w:t> </w:t>
            </w:r>
            <w:r w:rsidR="00E316EB" w:rsidRPr="00E648D1">
              <w:rPr>
                <w:rStyle w:val="Strong"/>
                <w:rFonts w:cs="Arial"/>
                <w:szCs w:val="20"/>
              </w:rPr>
              <w:t> </w:t>
            </w:r>
            <w:r w:rsidR="00E316EB" w:rsidRPr="00E648D1">
              <w:rPr>
                <w:rStyle w:val="Strong"/>
                <w:rFonts w:cs="Arial"/>
                <w:szCs w:val="20"/>
              </w:rPr>
              <w:t> </w:t>
            </w:r>
            <w:r w:rsidR="00E316EB" w:rsidRPr="00E648D1">
              <w:rPr>
                <w:rStyle w:val="Strong"/>
                <w:rFonts w:cs="Arial"/>
                <w:szCs w:val="20"/>
              </w:rPr>
              <w:t> </w:t>
            </w:r>
            <w:r w:rsidR="00E316EB" w:rsidRPr="00E648D1">
              <w:rPr>
                <w:rStyle w:val="Strong"/>
                <w:rFonts w:cs="Arial"/>
                <w:szCs w:val="20"/>
              </w:rPr>
              <w:t> </w:t>
            </w:r>
            <w:r w:rsidR="00E316EB" w:rsidRPr="00E648D1">
              <w:rPr>
                <w:rFonts w:cs="Arial"/>
                <w:szCs w:val="20"/>
              </w:rPr>
              <w:fldChar w:fldCharType="end"/>
            </w:r>
          </w:p>
          <w:p w14:paraId="1C4828AF" w14:textId="3E76E563" w:rsidR="005B37D7" w:rsidRPr="00B609A9" w:rsidRDefault="00BC08A3" w:rsidP="005B37D7">
            <w:pPr>
              <w:pStyle w:val="ListParagraph"/>
              <w:autoSpaceDE w:val="0"/>
              <w:autoSpaceDN w:val="0"/>
              <w:adjustRightInd w:val="0"/>
              <w:spacing w:before="60"/>
              <w:ind w:left="1440"/>
              <w:rPr>
                <w:rFonts w:cs="Arial"/>
                <w:szCs w:val="20"/>
                <w:lang w:val="es-MX"/>
              </w:rPr>
            </w:pPr>
            <w:r w:rsidRPr="00B609A9">
              <w:rPr>
                <w:lang w:val="es-MX"/>
              </w:rPr>
              <w:t>Cerdos</w:t>
            </w:r>
            <w:r w:rsidR="00317CF6" w:rsidRPr="00B609A9">
              <w:rPr>
                <w:lang w:val="es-MX"/>
              </w:rPr>
              <w:t xml:space="preserve"> / </w:t>
            </w:r>
            <w:r w:rsidR="00317CF6" w:rsidRPr="00B609A9">
              <w:rPr>
                <w:i/>
                <w:iCs/>
                <w:lang w:val="es-MX"/>
              </w:rPr>
              <w:t>Swine</w:t>
            </w:r>
            <w:r w:rsidR="005B37D7" w:rsidRPr="00B609A9">
              <w:rPr>
                <w:lang w:val="es-MX"/>
              </w:rPr>
              <w:t>:</w:t>
            </w:r>
            <w:r w:rsidR="005B37D7" w:rsidRPr="00B609A9">
              <w:rPr>
                <w:rStyle w:val="Strong"/>
                <w:rFonts w:cs="Arial"/>
                <w:szCs w:val="20"/>
                <w:lang w:val="es-MX"/>
              </w:rPr>
              <w:t xml:space="preserve"> </w:t>
            </w:r>
            <w:r w:rsidR="005B37D7" w:rsidRPr="00E648D1">
              <w:rPr>
                <w:rFonts w:cs="Arial"/>
                <w:szCs w:val="20"/>
              </w:rPr>
              <w:fldChar w:fldCharType="begin">
                <w:ffData>
                  <w:name w:val="Text5"/>
                  <w:enabled/>
                  <w:calcOnExit w:val="0"/>
                  <w:textInput/>
                </w:ffData>
              </w:fldChar>
            </w:r>
            <w:r w:rsidR="005B37D7" w:rsidRPr="00B609A9">
              <w:rPr>
                <w:rStyle w:val="Strong"/>
                <w:rFonts w:cs="Arial"/>
                <w:szCs w:val="20"/>
                <w:lang w:val="es-MX"/>
              </w:rPr>
              <w:instrText xml:space="preserve"> FORMTEXT </w:instrText>
            </w:r>
            <w:r w:rsidR="005B37D7" w:rsidRPr="00E648D1">
              <w:rPr>
                <w:rStyle w:val="Strong"/>
              </w:rPr>
            </w:r>
            <w:r w:rsidR="005B37D7" w:rsidRPr="00E648D1">
              <w:rPr>
                <w:rStyle w:val="Strong"/>
              </w:rPr>
              <w:fldChar w:fldCharType="separate"/>
            </w:r>
            <w:r w:rsidR="005B37D7" w:rsidRPr="00E648D1">
              <w:rPr>
                <w:rStyle w:val="Strong"/>
                <w:rFonts w:cs="Arial"/>
                <w:bCs w:val="0"/>
                <w:szCs w:val="20"/>
              </w:rPr>
              <w:t> </w:t>
            </w:r>
            <w:r w:rsidR="005B37D7" w:rsidRPr="00E648D1">
              <w:rPr>
                <w:rStyle w:val="Strong"/>
                <w:rFonts w:cs="Arial"/>
                <w:bCs w:val="0"/>
                <w:szCs w:val="20"/>
              </w:rPr>
              <w:t> </w:t>
            </w:r>
            <w:r w:rsidR="005B37D7" w:rsidRPr="00E648D1">
              <w:rPr>
                <w:rStyle w:val="Strong"/>
                <w:rFonts w:cs="Arial"/>
                <w:bCs w:val="0"/>
                <w:szCs w:val="20"/>
              </w:rPr>
              <w:t> </w:t>
            </w:r>
            <w:r w:rsidR="005B37D7" w:rsidRPr="00E648D1">
              <w:rPr>
                <w:rStyle w:val="Strong"/>
                <w:rFonts w:cs="Arial"/>
                <w:bCs w:val="0"/>
                <w:szCs w:val="20"/>
              </w:rPr>
              <w:t> </w:t>
            </w:r>
            <w:r w:rsidR="005B37D7" w:rsidRPr="00E648D1">
              <w:rPr>
                <w:rStyle w:val="Strong"/>
                <w:rFonts w:cs="Arial"/>
                <w:bCs w:val="0"/>
                <w:szCs w:val="20"/>
              </w:rPr>
              <w:t> </w:t>
            </w:r>
            <w:r w:rsidR="005B37D7" w:rsidRPr="00E648D1">
              <w:rPr>
                <w:rFonts w:cs="Arial"/>
                <w:szCs w:val="20"/>
              </w:rPr>
              <w:fldChar w:fldCharType="end"/>
            </w:r>
          </w:p>
          <w:p w14:paraId="78BC457C" w14:textId="68AD1523" w:rsidR="00BC08A3" w:rsidRPr="00F34687" w:rsidRDefault="00317CF6" w:rsidP="00F34687">
            <w:pPr>
              <w:pStyle w:val="ListParagraph"/>
              <w:autoSpaceDE w:val="0"/>
              <w:autoSpaceDN w:val="0"/>
              <w:adjustRightInd w:val="0"/>
              <w:spacing w:before="60"/>
              <w:ind w:left="1440"/>
              <w:rPr>
                <w:rStyle w:val="Strong"/>
                <w:rFonts w:cs="Arial"/>
                <w:bCs w:val="0"/>
                <w:szCs w:val="20"/>
                <w:u w:val="none"/>
              </w:rPr>
            </w:pPr>
            <w:r>
              <w:rPr>
                <w:rFonts w:cs="Arial"/>
                <w:szCs w:val="20"/>
              </w:rPr>
              <w:t xml:space="preserve">Pollos / </w:t>
            </w:r>
            <w:r>
              <w:rPr>
                <w:rFonts w:cs="Arial"/>
                <w:i/>
                <w:iCs/>
                <w:szCs w:val="20"/>
              </w:rPr>
              <w:t>Chickens</w:t>
            </w:r>
            <w:r>
              <w:rPr>
                <w:rFonts w:cs="Arial"/>
                <w:szCs w:val="20"/>
              </w:rPr>
              <w:t xml:space="preserve">: </w:t>
            </w:r>
            <w:r w:rsidR="002A6633" w:rsidRPr="00E648D1">
              <w:rPr>
                <w:rFonts w:cs="Arial"/>
                <w:szCs w:val="20"/>
              </w:rPr>
              <w:fldChar w:fldCharType="begin">
                <w:ffData>
                  <w:name w:val="Text5"/>
                  <w:enabled/>
                  <w:calcOnExit w:val="0"/>
                  <w:textInput/>
                </w:ffData>
              </w:fldChar>
            </w:r>
            <w:r w:rsidR="002A6633" w:rsidRPr="00175208">
              <w:rPr>
                <w:rStyle w:val="Strong"/>
                <w:rFonts w:cs="Arial"/>
                <w:szCs w:val="20"/>
              </w:rPr>
              <w:instrText xml:space="preserve"> FORMTEXT </w:instrText>
            </w:r>
            <w:r w:rsidR="002A6633" w:rsidRPr="00E648D1">
              <w:rPr>
                <w:rStyle w:val="Strong"/>
              </w:rPr>
            </w:r>
            <w:r w:rsidR="002A6633" w:rsidRPr="00E648D1">
              <w:rPr>
                <w:rStyle w:val="Strong"/>
              </w:rPr>
              <w:fldChar w:fldCharType="separate"/>
            </w:r>
            <w:r w:rsidR="002A6633" w:rsidRPr="00E648D1">
              <w:rPr>
                <w:rStyle w:val="Strong"/>
                <w:rFonts w:cs="Arial"/>
                <w:bCs w:val="0"/>
                <w:szCs w:val="20"/>
              </w:rPr>
              <w:t> </w:t>
            </w:r>
            <w:r w:rsidR="002A6633" w:rsidRPr="00E648D1">
              <w:rPr>
                <w:rStyle w:val="Strong"/>
                <w:rFonts w:cs="Arial"/>
                <w:bCs w:val="0"/>
                <w:szCs w:val="20"/>
              </w:rPr>
              <w:t> </w:t>
            </w:r>
            <w:r w:rsidR="002A6633" w:rsidRPr="00E648D1">
              <w:rPr>
                <w:rStyle w:val="Strong"/>
                <w:rFonts w:cs="Arial"/>
                <w:bCs w:val="0"/>
                <w:szCs w:val="20"/>
              </w:rPr>
              <w:t> </w:t>
            </w:r>
            <w:r w:rsidR="002A6633" w:rsidRPr="00E648D1">
              <w:rPr>
                <w:rStyle w:val="Strong"/>
                <w:rFonts w:cs="Arial"/>
                <w:bCs w:val="0"/>
                <w:szCs w:val="20"/>
              </w:rPr>
              <w:t> </w:t>
            </w:r>
            <w:r w:rsidR="002A6633" w:rsidRPr="00E648D1">
              <w:rPr>
                <w:rStyle w:val="Strong"/>
                <w:rFonts w:cs="Arial"/>
                <w:bCs w:val="0"/>
                <w:szCs w:val="20"/>
              </w:rPr>
              <w:t> </w:t>
            </w:r>
            <w:r w:rsidR="002A6633" w:rsidRPr="00E648D1">
              <w:rPr>
                <w:rFonts w:cs="Arial"/>
                <w:szCs w:val="20"/>
              </w:rPr>
              <w:fldChar w:fldCharType="end"/>
            </w:r>
          </w:p>
          <w:p w14:paraId="79DCE2AF" w14:textId="32E8E48D" w:rsidR="00F95C87" w:rsidRPr="00F95C87" w:rsidRDefault="00E316EB" w:rsidP="000F61E1">
            <w:pPr>
              <w:pStyle w:val="ListParagraph"/>
              <w:numPr>
                <w:ilvl w:val="1"/>
                <w:numId w:val="45"/>
              </w:numPr>
              <w:autoSpaceDE w:val="0"/>
              <w:autoSpaceDN w:val="0"/>
              <w:adjustRightInd w:val="0"/>
              <w:spacing w:before="60"/>
              <w:ind w:left="907"/>
              <w:rPr>
                <w:rFonts w:cs="Arial"/>
                <w:szCs w:val="20"/>
                <w:u w:val="single"/>
                <w:lang w:val="es-MX"/>
              </w:rPr>
            </w:pPr>
            <w:r w:rsidRPr="00E648D1">
              <w:rPr>
                <w:rFonts w:cs="Arial"/>
                <w:szCs w:val="20"/>
                <w:lang w:val="es-MX"/>
              </w:rPr>
              <w:t xml:space="preserve">Tratamiento antes de la digestión (por ejemplo, ninguno, sedimentación por gravedad, malla cilíndrica estacionaria, etc.):  </w:t>
            </w:r>
          </w:p>
          <w:p w14:paraId="5BCD7A21" w14:textId="7144D2F1" w:rsidR="00E316EB" w:rsidRPr="00F34687" w:rsidRDefault="00E316EB" w:rsidP="00F95C87">
            <w:pPr>
              <w:pStyle w:val="ListParagraph"/>
              <w:autoSpaceDE w:val="0"/>
              <w:autoSpaceDN w:val="0"/>
              <w:adjustRightInd w:val="0"/>
              <w:spacing w:before="60"/>
              <w:ind w:left="907"/>
              <w:rPr>
                <w:rFonts w:cs="Arial"/>
                <w:szCs w:val="20"/>
                <w:u w:val="single"/>
              </w:rPr>
            </w:pPr>
            <w:r w:rsidRPr="00F34687">
              <w:rPr>
                <w:rFonts w:cs="Arial"/>
                <w:i/>
                <w:sz w:val="18"/>
                <w:szCs w:val="18"/>
              </w:rPr>
              <w:t>Pretreatment before digestion (e.g.</w:t>
            </w:r>
            <w:r w:rsidR="002F00A8" w:rsidRPr="00F34687">
              <w:rPr>
                <w:rFonts w:cs="Arial"/>
                <w:i/>
                <w:sz w:val="18"/>
                <w:szCs w:val="18"/>
              </w:rPr>
              <w:t>,</w:t>
            </w:r>
            <w:r w:rsidRPr="00F34687">
              <w:rPr>
                <w:rFonts w:cs="Arial"/>
                <w:i/>
                <w:sz w:val="18"/>
                <w:szCs w:val="18"/>
              </w:rPr>
              <w:t xml:space="preserve"> none, gravity settling, stationary screen, etc.):</w:t>
            </w:r>
            <w:r w:rsidRPr="00F34687">
              <w:rPr>
                <w:rFonts w:cs="Arial"/>
                <w:szCs w:val="20"/>
              </w:rPr>
              <w:br/>
            </w:r>
            <w:r w:rsidRPr="00E648D1">
              <w:rPr>
                <w:rFonts w:cs="Arial"/>
                <w:szCs w:val="20"/>
              </w:rPr>
              <w:fldChar w:fldCharType="begin">
                <w:ffData>
                  <w:name w:val="Text5"/>
                  <w:enabled/>
                  <w:calcOnExit w:val="0"/>
                  <w:textInput/>
                </w:ffData>
              </w:fldChar>
            </w:r>
            <w:r w:rsidRPr="00F34687">
              <w:rPr>
                <w:rStyle w:val="Strong"/>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p w14:paraId="706C418E" w14:textId="2D434DDE" w:rsidR="00F95C87" w:rsidRDefault="00E316EB" w:rsidP="324FAF7B">
            <w:pPr>
              <w:pStyle w:val="ListParagraph"/>
              <w:numPr>
                <w:ilvl w:val="1"/>
                <w:numId w:val="45"/>
              </w:numPr>
              <w:autoSpaceDE w:val="0"/>
              <w:autoSpaceDN w:val="0"/>
              <w:adjustRightInd w:val="0"/>
              <w:spacing w:before="60"/>
              <w:contextualSpacing w:val="0"/>
              <w:rPr>
                <w:rFonts w:cs="Arial"/>
                <w:szCs w:val="20"/>
                <w:lang w:val="es-MX"/>
              </w:rPr>
            </w:pPr>
            <w:r w:rsidRPr="00E648D1">
              <w:rPr>
                <w:rFonts w:cs="Arial"/>
                <w:szCs w:val="20"/>
                <w:lang w:val="es-MX"/>
              </w:rPr>
              <w:t xml:space="preserve">Tratamiento del efluente del digestor (Por ejemplo, ninguno, separación de sólidos en malla, etc.):  </w:t>
            </w:r>
          </w:p>
          <w:p w14:paraId="74D32FCF" w14:textId="265A4741" w:rsidR="00E316EB" w:rsidRPr="00F34687" w:rsidRDefault="00E316EB" w:rsidP="00F95C87">
            <w:pPr>
              <w:pStyle w:val="ListParagraph"/>
              <w:autoSpaceDE w:val="0"/>
              <w:autoSpaceDN w:val="0"/>
              <w:adjustRightInd w:val="0"/>
              <w:spacing w:before="60"/>
              <w:ind w:left="900"/>
              <w:contextualSpacing w:val="0"/>
              <w:rPr>
                <w:rFonts w:cs="Arial"/>
                <w:szCs w:val="20"/>
              </w:rPr>
            </w:pPr>
            <w:r w:rsidRPr="00F34687">
              <w:rPr>
                <w:rFonts w:cs="Arial"/>
                <w:i/>
                <w:sz w:val="18"/>
                <w:szCs w:val="18"/>
              </w:rPr>
              <w:t>Treatment of digester effluent (e.g.</w:t>
            </w:r>
            <w:r w:rsidR="00F95C87" w:rsidRPr="00F34687">
              <w:rPr>
                <w:rFonts w:cs="Arial"/>
                <w:i/>
                <w:sz w:val="18"/>
                <w:szCs w:val="18"/>
              </w:rPr>
              <w:t>,</w:t>
            </w:r>
            <w:r w:rsidRPr="00F34687">
              <w:rPr>
                <w:rFonts w:cs="Arial"/>
                <w:i/>
                <w:sz w:val="18"/>
                <w:szCs w:val="18"/>
              </w:rPr>
              <w:t xml:space="preserve"> none, solids separation by screening, etc.):</w:t>
            </w:r>
            <w:r w:rsidRPr="00F34687">
              <w:rPr>
                <w:rFonts w:cs="Arial"/>
                <w:sz w:val="18"/>
                <w:szCs w:val="18"/>
              </w:rPr>
              <w:t xml:space="preserve"> </w:t>
            </w:r>
            <w:r w:rsidRPr="00F34687">
              <w:rPr>
                <w:rFonts w:cs="Arial"/>
                <w:szCs w:val="20"/>
              </w:rPr>
              <w:br/>
            </w:r>
            <w:r w:rsidRPr="00E648D1">
              <w:rPr>
                <w:rFonts w:cs="Arial"/>
                <w:szCs w:val="20"/>
              </w:rPr>
              <w:fldChar w:fldCharType="begin">
                <w:ffData>
                  <w:name w:val="Text5"/>
                  <w:enabled/>
                  <w:calcOnExit w:val="0"/>
                  <w:textInput/>
                </w:ffData>
              </w:fldChar>
            </w:r>
            <w:r w:rsidRPr="00F34687">
              <w:rPr>
                <w:rStyle w:val="Strong"/>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p w14:paraId="755623D1" w14:textId="55D9CCB2" w:rsidR="00F95C87" w:rsidRPr="00F34687" w:rsidRDefault="00E316EB" w:rsidP="00F95C87">
            <w:pPr>
              <w:pStyle w:val="ListParagraph"/>
              <w:numPr>
                <w:ilvl w:val="0"/>
                <w:numId w:val="40"/>
              </w:numPr>
              <w:autoSpaceDE w:val="0"/>
              <w:autoSpaceDN w:val="0"/>
              <w:adjustRightInd w:val="0"/>
              <w:spacing w:before="60"/>
              <w:ind w:left="720" w:hanging="720"/>
              <w:rPr>
                <w:rFonts w:cs="Arial"/>
                <w:szCs w:val="20"/>
                <w:lang w:val="es-419"/>
              </w:rPr>
            </w:pPr>
            <w:r w:rsidRPr="00E648D1">
              <w:rPr>
                <w:rFonts w:cs="Arial"/>
                <w:szCs w:val="20"/>
                <w:lang w:val="es-MX"/>
              </w:rPr>
              <w:t>Método de almacenamiento del efluente del digestor (Por ejemplo, ninguno, estanque de tierra, etc.):</w:t>
            </w:r>
          </w:p>
          <w:p w14:paraId="276CA649" w14:textId="3080E70A" w:rsidR="00E316EB" w:rsidRPr="00E648D1" w:rsidRDefault="00E316EB" w:rsidP="00F34687">
            <w:pPr>
              <w:pStyle w:val="ListParagraph"/>
              <w:autoSpaceDE w:val="0"/>
              <w:autoSpaceDN w:val="0"/>
              <w:adjustRightInd w:val="0"/>
              <w:spacing w:before="60"/>
              <w:rPr>
                <w:rFonts w:cs="Arial"/>
                <w:szCs w:val="20"/>
              </w:rPr>
            </w:pPr>
            <w:r w:rsidRPr="00F34687">
              <w:rPr>
                <w:rFonts w:cs="Arial"/>
                <w:i/>
                <w:sz w:val="18"/>
                <w:szCs w:val="18"/>
              </w:rPr>
              <w:t>Method of digester effluent storage (e.g.</w:t>
            </w:r>
            <w:r w:rsidR="00F95C87" w:rsidRPr="00F34687">
              <w:rPr>
                <w:rFonts w:cs="Arial"/>
                <w:i/>
                <w:sz w:val="18"/>
                <w:szCs w:val="18"/>
              </w:rPr>
              <w:t>,</w:t>
            </w:r>
            <w:r w:rsidRPr="00F34687">
              <w:rPr>
                <w:rFonts w:cs="Arial"/>
                <w:i/>
                <w:sz w:val="18"/>
                <w:szCs w:val="18"/>
              </w:rPr>
              <w:t xml:space="preserve"> none, earthen pond, etc.):</w:t>
            </w:r>
            <w:r w:rsidRPr="00F34687">
              <w:rPr>
                <w:rFonts w:cs="Arial"/>
                <w:szCs w:val="20"/>
              </w:rPr>
              <w:br/>
            </w:r>
            <w:r w:rsidRPr="00E648D1">
              <w:rPr>
                <w:rFonts w:cs="Arial"/>
                <w:szCs w:val="20"/>
              </w:rPr>
              <w:fldChar w:fldCharType="begin">
                <w:ffData>
                  <w:name w:val="Text5"/>
                  <w:enabled/>
                  <w:calcOnExit w:val="0"/>
                  <w:textInput/>
                </w:ffData>
              </w:fldChar>
            </w:r>
            <w:r w:rsidRPr="00F34687">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E316EB" w:rsidRPr="00D514DF" w14:paraId="23B61F4A" w14:textId="4233C0B3">
        <w:trPr>
          <w:trHeight w:val="238"/>
          <w:jc w:val="center"/>
        </w:trPr>
        <w:tc>
          <w:tcPr>
            <w:tcW w:w="11746" w:type="dxa"/>
            <w:gridSpan w:val="5"/>
            <w:shd w:val="clear" w:color="auto" w:fill="auto"/>
          </w:tcPr>
          <w:p w14:paraId="6C53666F" w14:textId="77777777" w:rsidR="00DF6BAC" w:rsidRPr="000A3E5B" w:rsidRDefault="00E316EB" w:rsidP="008B09E0">
            <w:pPr>
              <w:pStyle w:val="ListParagraph"/>
              <w:numPr>
                <w:ilvl w:val="0"/>
                <w:numId w:val="40"/>
              </w:numPr>
              <w:autoSpaceDE w:val="0"/>
              <w:autoSpaceDN w:val="0"/>
              <w:adjustRightInd w:val="0"/>
              <w:spacing w:before="60"/>
              <w:rPr>
                <w:rFonts w:cs="Arial"/>
                <w:b/>
                <w:bCs/>
                <w:szCs w:val="20"/>
                <w:lang w:val="es-MX"/>
              </w:rPr>
            </w:pPr>
            <w:r w:rsidRPr="000A3E5B">
              <w:rPr>
                <w:rFonts w:cs="Arial"/>
                <w:b/>
                <w:szCs w:val="20"/>
                <w:lang w:val="es-MX"/>
              </w:rPr>
              <w:t>Resumen de los permisos que se obtuvieron para construir y operar el sistema para el manejo de desechos del digestor:</w:t>
            </w:r>
          </w:p>
          <w:p w14:paraId="5645B8A2" w14:textId="55244AB8" w:rsidR="00E316EB" w:rsidRPr="00F34687" w:rsidRDefault="00E316EB" w:rsidP="00DF6BAC">
            <w:pPr>
              <w:pStyle w:val="ListParagraph"/>
              <w:autoSpaceDE w:val="0"/>
              <w:autoSpaceDN w:val="0"/>
              <w:adjustRightInd w:val="0"/>
              <w:spacing w:before="60"/>
              <w:ind w:left="360"/>
              <w:rPr>
                <w:rFonts w:cs="Arial"/>
                <w:i/>
                <w:sz w:val="18"/>
                <w:szCs w:val="18"/>
              </w:rPr>
            </w:pPr>
            <w:r w:rsidRPr="00F34687">
              <w:rPr>
                <w:rFonts w:cs="Arial"/>
                <w:i/>
                <w:sz w:val="18"/>
                <w:szCs w:val="18"/>
              </w:rPr>
              <w:t xml:space="preserve">Summary of permits obtained to build and operate the digester waste handling system: </w:t>
            </w:r>
          </w:p>
          <w:p w14:paraId="56745FFA" w14:textId="0054F391" w:rsidR="00E316EB" w:rsidRPr="00E648D1" w:rsidRDefault="00E316EB" w:rsidP="00F34687">
            <w:pPr>
              <w:autoSpaceDE w:val="0"/>
              <w:autoSpaceDN w:val="0"/>
              <w:adjustRightInd w:val="0"/>
              <w:spacing w:before="60"/>
              <w:ind w:left="432"/>
              <w:rPr>
                <w:rFonts w:cs="Arial"/>
                <w:szCs w:val="20"/>
                <w:lang w:val="es-MX"/>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r w:rsidR="00B673FF" w:rsidRPr="00D514DF" w14:paraId="23B61F52" w14:textId="6734E90F" w:rsidTr="00F34687">
        <w:trPr>
          <w:trHeight w:val="238"/>
          <w:jc w:val="center"/>
        </w:trPr>
        <w:tc>
          <w:tcPr>
            <w:tcW w:w="9556" w:type="dxa"/>
            <w:gridSpan w:val="2"/>
            <w:shd w:val="clear" w:color="auto" w:fill="D9D9D9" w:themeFill="background1" w:themeFillShade="D9"/>
          </w:tcPr>
          <w:p w14:paraId="11AEA6CC" w14:textId="77777777" w:rsidR="00B673FF" w:rsidRPr="006E0B4C" w:rsidRDefault="00B673FF" w:rsidP="324FAF7B">
            <w:pPr>
              <w:widowControl w:val="0"/>
              <w:spacing w:before="120" w:after="120"/>
              <w:jc w:val="center"/>
              <w:rPr>
                <w:rFonts w:cs="Arial"/>
                <w:b/>
                <w:bCs/>
                <w:szCs w:val="20"/>
                <w:lang w:val="es-MX"/>
              </w:rPr>
            </w:pPr>
            <w:r w:rsidRPr="006E0B4C">
              <w:rPr>
                <w:rFonts w:cs="Arial"/>
                <w:b/>
                <w:szCs w:val="20"/>
                <w:lang w:val="es-MX"/>
              </w:rPr>
              <w:t>Elegibilidad y Monitoreo del Proyecto</w:t>
            </w:r>
          </w:p>
          <w:p w14:paraId="23B61F4F" w14:textId="15CC3663" w:rsidR="00B673FF" w:rsidRPr="006E0B4C" w:rsidRDefault="006E0B4C" w:rsidP="324FAF7B">
            <w:pPr>
              <w:widowControl w:val="0"/>
              <w:spacing w:before="120" w:after="120"/>
              <w:jc w:val="center"/>
              <w:rPr>
                <w:rFonts w:cs="Arial"/>
                <w:i/>
                <w:szCs w:val="20"/>
              </w:rPr>
            </w:pPr>
            <w:r w:rsidRPr="006E0B4C">
              <w:rPr>
                <w:rFonts w:cs="Arial"/>
                <w:i/>
                <w:iCs/>
                <w:sz w:val="18"/>
                <w:szCs w:val="18"/>
              </w:rPr>
              <w:lastRenderedPageBreak/>
              <w:t>Project Eligibility and Monitoring</w:t>
            </w:r>
          </w:p>
        </w:tc>
        <w:tc>
          <w:tcPr>
            <w:tcW w:w="720" w:type="dxa"/>
            <w:shd w:val="clear" w:color="auto" w:fill="D9D9D9" w:themeFill="background1" w:themeFillShade="D9"/>
          </w:tcPr>
          <w:p w14:paraId="23B61F50" w14:textId="6D25B99A" w:rsidR="00B673FF" w:rsidRPr="006E0B4C" w:rsidRDefault="00DF6BAC" w:rsidP="324FAF7B">
            <w:pPr>
              <w:widowControl w:val="0"/>
              <w:spacing w:before="120" w:after="120"/>
              <w:jc w:val="center"/>
              <w:rPr>
                <w:rFonts w:cs="Arial"/>
                <w:b/>
                <w:szCs w:val="20"/>
              </w:rPr>
            </w:pPr>
            <w:r w:rsidRPr="006E0B4C">
              <w:rPr>
                <w:rFonts w:cs="Arial"/>
                <w:b/>
                <w:bCs/>
                <w:szCs w:val="20"/>
              </w:rPr>
              <w:lastRenderedPageBreak/>
              <w:t>Si</w:t>
            </w:r>
          </w:p>
        </w:tc>
        <w:tc>
          <w:tcPr>
            <w:tcW w:w="735" w:type="dxa"/>
            <w:shd w:val="clear" w:color="auto" w:fill="D9D9D9" w:themeFill="background1" w:themeFillShade="D9"/>
          </w:tcPr>
          <w:p w14:paraId="23B61F51" w14:textId="77777777" w:rsidR="00B673FF" w:rsidRPr="006E0B4C" w:rsidRDefault="00B673FF" w:rsidP="324FAF7B">
            <w:pPr>
              <w:widowControl w:val="0"/>
              <w:spacing w:before="120" w:after="120"/>
              <w:jc w:val="center"/>
              <w:rPr>
                <w:rFonts w:cs="Arial"/>
                <w:b/>
                <w:szCs w:val="20"/>
              </w:rPr>
            </w:pPr>
            <w:r w:rsidRPr="006E0B4C">
              <w:rPr>
                <w:rFonts w:cs="Arial"/>
                <w:b/>
                <w:szCs w:val="20"/>
              </w:rPr>
              <w:t>No</w:t>
            </w:r>
          </w:p>
        </w:tc>
        <w:tc>
          <w:tcPr>
            <w:tcW w:w="735" w:type="dxa"/>
            <w:shd w:val="clear" w:color="auto" w:fill="D9D9D9" w:themeFill="background1" w:themeFillShade="D9"/>
          </w:tcPr>
          <w:p w14:paraId="73DDCE78" w14:textId="4BC2E793" w:rsidR="00B673FF" w:rsidRPr="006E0B4C" w:rsidRDefault="00987771" w:rsidP="324FAF7B">
            <w:pPr>
              <w:widowControl w:val="0"/>
              <w:spacing w:before="120" w:after="120"/>
              <w:jc w:val="center"/>
              <w:rPr>
                <w:rFonts w:cs="Arial"/>
                <w:b/>
                <w:szCs w:val="20"/>
              </w:rPr>
            </w:pPr>
            <w:r w:rsidRPr="006E0B4C">
              <w:rPr>
                <w:rFonts w:cs="Arial"/>
                <w:b/>
                <w:szCs w:val="20"/>
              </w:rPr>
              <w:t>N/A</w:t>
            </w:r>
          </w:p>
        </w:tc>
      </w:tr>
      <w:tr w:rsidR="00B673FF" w:rsidRPr="00C30C67" w14:paraId="23B61F57" w14:textId="6D932E95" w:rsidTr="00F34687">
        <w:trPr>
          <w:trHeight w:val="283"/>
          <w:jc w:val="center"/>
        </w:trPr>
        <w:tc>
          <w:tcPr>
            <w:tcW w:w="9556" w:type="dxa"/>
            <w:gridSpan w:val="2"/>
            <w:shd w:val="clear" w:color="auto" w:fill="auto"/>
          </w:tcPr>
          <w:p w14:paraId="2BD1C9F0" w14:textId="327F51BA" w:rsidR="000A3E5B" w:rsidRPr="000A3E5B" w:rsidRDefault="000A3E5B" w:rsidP="000A3E5B">
            <w:pPr>
              <w:pStyle w:val="ListParagraph"/>
              <w:numPr>
                <w:ilvl w:val="0"/>
                <w:numId w:val="40"/>
              </w:numPr>
              <w:autoSpaceDE w:val="0"/>
              <w:autoSpaceDN w:val="0"/>
              <w:adjustRightInd w:val="0"/>
              <w:spacing w:before="60"/>
              <w:rPr>
                <w:rFonts w:cs="Arial"/>
                <w:b/>
                <w:bCs/>
                <w:szCs w:val="20"/>
                <w:lang w:val="es-MX"/>
              </w:rPr>
            </w:pPr>
            <w:r w:rsidRPr="000A3E5B">
              <w:rPr>
                <w:rFonts w:cs="Arial"/>
                <w:b/>
                <w:bCs/>
                <w:szCs w:val="20"/>
                <w:lang w:val="es-MX"/>
              </w:rPr>
              <w:t xml:space="preserve">Descripción del Sistema de destrucción del biogás, incluyendo el número y tipo de dispositivos de destrucción, así como los sistemas de medición y colección: </w:t>
            </w:r>
          </w:p>
          <w:p w14:paraId="478BD17E" w14:textId="5B06B81B" w:rsidR="00B673FF" w:rsidRPr="000A3E5B" w:rsidRDefault="00B673FF" w:rsidP="000A3E5B">
            <w:pPr>
              <w:pStyle w:val="ListParagraph"/>
              <w:autoSpaceDE w:val="0"/>
              <w:autoSpaceDN w:val="0"/>
              <w:adjustRightInd w:val="0"/>
              <w:spacing w:before="60"/>
              <w:ind w:left="360"/>
              <w:rPr>
                <w:rFonts w:cs="Arial"/>
                <w:i/>
                <w:sz w:val="18"/>
                <w:szCs w:val="18"/>
                <w:u w:val="single"/>
              </w:rPr>
            </w:pPr>
            <w:r w:rsidRPr="000A3E5B">
              <w:rPr>
                <w:rFonts w:cs="Arial"/>
                <w:i/>
                <w:sz w:val="18"/>
                <w:szCs w:val="18"/>
              </w:rPr>
              <w:t xml:space="preserve">Description of biogas destruction system, including number and type of destruction devices as well as the metering and data collection systems: </w:t>
            </w:r>
          </w:p>
          <w:p w14:paraId="23B61F54" w14:textId="77777777" w:rsidR="00B673FF" w:rsidRPr="00E648D1" w:rsidRDefault="00B673FF" w:rsidP="324FAF7B">
            <w:pPr>
              <w:pStyle w:val="ListParagraph"/>
              <w:autoSpaceDE w:val="0"/>
              <w:autoSpaceDN w:val="0"/>
              <w:adjustRightInd w:val="0"/>
              <w:spacing w:before="60"/>
              <w:ind w:left="351"/>
              <w:rPr>
                <w:rStyle w:val="Strong"/>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c>
          <w:tcPr>
            <w:tcW w:w="720" w:type="dxa"/>
            <w:shd w:val="clear" w:color="auto" w:fill="auto"/>
            <w:vAlign w:val="center"/>
          </w:tcPr>
          <w:p w14:paraId="23B61F55" w14:textId="77777777" w:rsidR="00B673FF" w:rsidRPr="00E648D1" w:rsidRDefault="00B673FF" w:rsidP="002D271C">
            <w:pPr>
              <w:autoSpaceDE w:val="0"/>
              <w:autoSpaceDN w:val="0"/>
              <w:adjustRightInd w:val="0"/>
              <w:spacing w:before="60"/>
              <w:ind w:left="-19"/>
              <w:jc w:val="center"/>
              <w:rPr>
                <w:rFonts w:cs="Arial"/>
                <w:szCs w:val="20"/>
              </w:rPr>
            </w:pPr>
            <w:r w:rsidRPr="00E648D1">
              <w:rPr>
                <w:rFonts w:cs="Arial"/>
                <w:szCs w:val="20"/>
              </w:rPr>
              <w:t>-</w:t>
            </w:r>
          </w:p>
        </w:tc>
        <w:tc>
          <w:tcPr>
            <w:tcW w:w="735" w:type="dxa"/>
            <w:shd w:val="clear" w:color="auto" w:fill="auto"/>
            <w:vAlign w:val="center"/>
          </w:tcPr>
          <w:p w14:paraId="23B61F56" w14:textId="77777777" w:rsidR="00B673FF" w:rsidRPr="00E648D1" w:rsidRDefault="00B673FF" w:rsidP="002D271C">
            <w:pPr>
              <w:autoSpaceDE w:val="0"/>
              <w:autoSpaceDN w:val="0"/>
              <w:adjustRightInd w:val="0"/>
              <w:spacing w:before="60"/>
              <w:ind w:left="-19"/>
              <w:jc w:val="center"/>
              <w:rPr>
                <w:rFonts w:cs="Arial"/>
                <w:szCs w:val="20"/>
              </w:rPr>
            </w:pPr>
            <w:r w:rsidRPr="00E648D1">
              <w:rPr>
                <w:rFonts w:cs="Arial"/>
                <w:szCs w:val="20"/>
              </w:rPr>
              <w:t>-</w:t>
            </w:r>
          </w:p>
        </w:tc>
        <w:tc>
          <w:tcPr>
            <w:tcW w:w="735" w:type="dxa"/>
            <w:vAlign w:val="center"/>
          </w:tcPr>
          <w:p w14:paraId="426EFABF" w14:textId="3D4FD0A2" w:rsidR="00B673FF" w:rsidRPr="00E648D1" w:rsidRDefault="00987771" w:rsidP="002D271C">
            <w:pPr>
              <w:autoSpaceDE w:val="0"/>
              <w:autoSpaceDN w:val="0"/>
              <w:adjustRightInd w:val="0"/>
              <w:spacing w:before="60"/>
              <w:ind w:left="-19"/>
              <w:jc w:val="center"/>
              <w:rPr>
                <w:rFonts w:cs="Arial"/>
                <w:szCs w:val="20"/>
              </w:rPr>
            </w:pPr>
            <w:r w:rsidRPr="00E648D1">
              <w:rPr>
                <w:rFonts w:cs="Arial"/>
                <w:szCs w:val="20"/>
              </w:rPr>
              <w:t>-</w:t>
            </w:r>
          </w:p>
        </w:tc>
      </w:tr>
      <w:tr w:rsidR="00B673FF" w:rsidRPr="00C30C67" w14:paraId="23B61F5C" w14:textId="22BF16FA" w:rsidTr="00F34687">
        <w:trPr>
          <w:trHeight w:val="283"/>
          <w:jc w:val="center"/>
        </w:trPr>
        <w:tc>
          <w:tcPr>
            <w:tcW w:w="9556" w:type="dxa"/>
            <w:gridSpan w:val="2"/>
            <w:shd w:val="clear" w:color="auto" w:fill="auto"/>
          </w:tcPr>
          <w:p w14:paraId="1FBD5FE9" w14:textId="3171C9BE" w:rsidR="000A3E5B" w:rsidRPr="00F34687" w:rsidRDefault="000A3E5B" w:rsidP="000A3E5B">
            <w:pPr>
              <w:pStyle w:val="ListParagraph"/>
              <w:numPr>
                <w:ilvl w:val="0"/>
                <w:numId w:val="40"/>
              </w:numPr>
              <w:autoSpaceDE w:val="0"/>
              <w:autoSpaceDN w:val="0"/>
              <w:adjustRightInd w:val="0"/>
              <w:spacing w:before="60"/>
              <w:rPr>
                <w:rFonts w:cs="Arial"/>
                <w:b/>
                <w:szCs w:val="20"/>
                <w:lang w:val="es-419"/>
              </w:rPr>
            </w:pPr>
            <w:r w:rsidRPr="000A3E5B">
              <w:rPr>
                <w:rFonts w:cs="Arial"/>
                <w:b/>
                <w:bCs/>
                <w:szCs w:val="20"/>
                <w:lang w:val="es-MX"/>
              </w:rPr>
              <w:t>Descripción y referencias a regulaciones</w:t>
            </w:r>
            <w:r w:rsidR="009319CE">
              <w:rPr>
                <w:rFonts w:cs="Arial"/>
                <w:b/>
                <w:bCs/>
                <w:szCs w:val="20"/>
                <w:lang w:val="es-MX"/>
              </w:rPr>
              <w:t>/leyes</w:t>
            </w:r>
            <w:r w:rsidR="00CE58B6" w:rsidRPr="000A3E5B">
              <w:rPr>
                <w:rFonts w:cs="Arial"/>
                <w:b/>
                <w:bCs/>
                <w:szCs w:val="20"/>
                <w:lang w:val="es-MX"/>
              </w:rPr>
              <w:t xml:space="preserve"> locales y provincia</w:t>
            </w:r>
            <w:r w:rsidR="00CE58B6">
              <w:rPr>
                <w:rFonts w:cs="Arial"/>
                <w:b/>
                <w:bCs/>
                <w:szCs w:val="20"/>
                <w:lang w:val="es-MX"/>
              </w:rPr>
              <w:t>les</w:t>
            </w:r>
            <w:r w:rsidRPr="000A3E5B">
              <w:rPr>
                <w:rFonts w:cs="Arial"/>
                <w:b/>
                <w:bCs/>
                <w:szCs w:val="20"/>
                <w:lang w:val="es-MX"/>
              </w:rPr>
              <w:t xml:space="preserve"> </w:t>
            </w:r>
            <w:r w:rsidR="008E1818">
              <w:rPr>
                <w:rFonts w:cs="Arial"/>
                <w:b/>
                <w:bCs/>
                <w:szCs w:val="20"/>
                <w:lang w:val="es-MX"/>
              </w:rPr>
              <w:t>sobre</w:t>
            </w:r>
            <w:r w:rsidRPr="000A3E5B">
              <w:rPr>
                <w:rFonts w:cs="Arial"/>
                <w:b/>
                <w:bCs/>
                <w:szCs w:val="20"/>
                <w:lang w:val="es-MX"/>
              </w:rPr>
              <w:t xml:space="preserve"> aire y agua</w:t>
            </w:r>
            <w:r w:rsidR="00355AFD">
              <w:rPr>
                <w:rFonts w:cs="Arial"/>
                <w:b/>
                <w:bCs/>
                <w:szCs w:val="20"/>
                <w:lang w:val="es-MX"/>
              </w:rPr>
              <w:t xml:space="preserve"> y bienestar animal</w:t>
            </w:r>
            <w:r w:rsidRPr="000A3E5B">
              <w:rPr>
                <w:rFonts w:cs="Arial"/>
                <w:b/>
                <w:bCs/>
                <w:szCs w:val="20"/>
                <w:lang w:val="es-MX"/>
              </w:rPr>
              <w:t>, pertinentes al proyecto</w:t>
            </w:r>
            <w:r w:rsidRPr="00F34687">
              <w:rPr>
                <w:rFonts w:cs="Arial"/>
                <w:b/>
                <w:szCs w:val="20"/>
                <w:lang w:val="es-419"/>
              </w:rPr>
              <w:t>:</w:t>
            </w:r>
          </w:p>
          <w:p w14:paraId="23B61F58" w14:textId="074290E5" w:rsidR="00B673FF" w:rsidRPr="000A3E5B" w:rsidRDefault="00B673FF" w:rsidP="324FAF7B">
            <w:pPr>
              <w:pStyle w:val="ListParagraph"/>
              <w:autoSpaceDE w:val="0"/>
              <w:autoSpaceDN w:val="0"/>
              <w:adjustRightInd w:val="0"/>
              <w:spacing w:before="60"/>
              <w:ind w:left="360"/>
              <w:rPr>
                <w:rFonts w:cs="Arial"/>
                <w:szCs w:val="20"/>
              </w:rPr>
            </w:pPr>
            <w:r w:rsidRPr="000A3E5B">
              <w:rPr>
                <w:rFonts w:cs="Arial"/>
                <w:i/>
                <w:sz w:val="18"/>
                <w:szCs w:val="18"/>
              </w:rPr>
              <w:t>Description and citation of local and provincial air and water quality</w:t>
            </w:r>
            <w:r w:rsidR="00822C4A" w:rsidRPr="000A3E5B">
              <w:rPr>
                <w:rFonts w:cs="Arial"/>
                <w:i/>
                <w:sz w:val="18"/>
                <w:szCs w:val="18"/>
              </w:rPr>
              <w:t xml:space="preserve"> </w:t>
            </w:r>
            <w:r w:rsidR="00BE0CCA" w:rsidRPr="000A3E5B">
              <w:rPr>
                <w:rFonts w:cs="Arial"/>
                <w:i/>
                <w:sz w:val="18"/>
                <w:szCs w:val="18"/>
              </w:rPr>
              <w:t>and animal welfare</w:t>
            </w:r>
            <w:r w:rsidRPr="000A3E5B">
              <w:rPr>
                <w:rFonts w:cs="Arial"/>
                <w:i/>
                <w:sz w:val="18"/>
                <w:szCs w:val="18"/>
              </w:rPr>
              <w:t xml:space="preserve"> regulations pertinent to the project</w:t>
            </w:r>
            <w:r w:rsidRPr="00F34687">
              <w:rPr>
                <w:rFonts w:cs="Arial"/>
                <w:szCs w:val="20"/>
              </w:rPr>
              <w:t>:</w:t>
            </w:r>
          </w:p>
          <w:p w14:paraId="23B61F59" w14:textId="77777777" w:rsidR="00B673FF" w:rsidRPr="00E648D1" w:rsidRDefault="00B673FF" w:rsidP="324FAF7B">
            <w:pPr>
              <w:spacing w:before="60"/>
              <w:ind w:left="351" w:right="-109"/>
              <w:rPr>
                <w:rFonts w:cs="Arial"/>
                <w:szCs w:val="20"/>
                <w:lang w:val="es-MX"/>
              </w:rPr>
            </w:pPr>
            <w:r w:rsidRPr="00E648D1">
              <w:rPr>
                <w:rFonts w:cs="Arial"/>
                <w:szCs w:val="20"/>
              </w:rPr>
              <w:fldChar w:fldCharType="begin">
                <w:ffData>
                  <w:name w:val="Text5"/>
                  <w:enabled/>
                  <w:calcOnExit w:val="0"/>
                  <w:textInput/>
                </w:ffData>
              </w:fldChar>
            </w:r>
            <w:r w:rsidRPr="00E648D1">
              <w:rPr>
                <w:rFonts w:cs="Arial"/>
                <w:szCs w:val="20"/>
                <w:lang w:val="es-MX"/>
              </w:rPr>
              <w:instrText xml:space="preserve"> FORMTEXT </w:instrText>
            </w:r>
            <w:r w:rsidRPr="00E648D1">
              <w:rPr>
                <w:rFonts w:cs="Arial"/>
                <w:szCs w:val="20"/>
                <w:lang w:val="es-MX"/>
              </w:rPr>
            </w:r>
            <w:r w:rsidRPr="00E648D1">
              <w:rPr>
                <w:rFonts w:cs="Arial"/>
                <w:szCs w:val="20"/>
                <w:lang w:val="es-MX"/>
              </w:rPr>
              <w:fldChar w:fldCharType="separate"/>
            </w:r>
            <w:r w:rsidRPr="00E648D1">
              <w:rPr>
                <w:rFonts w:cs="Arial"/>
                <w:szCs w:val="20"/>
                <w:lang w:val="es-MX"/>
              </w:rPr>
              <w:t> </w:t>
            </w:r>
            <w:r w:rsidRPr="00E648D1">
              <w:rPr>
                <w:rFonts w:cs="Arial"/>
                <w:szCs w:val="20"/>
                <w:lang w:val="es-MX"/>
              </w:rPr>
              <w:t> </w:t>
            </w:r>
            <w:r w:rsidRPr="00E648D1">
              <w:rPr>
                <w:rFonts w:cs="Arial"/>
                <w:szCs w:val="20"/>
                <w:lang w:val="es-MX"/>
              </w:rPr>
              <w:t> </w:t>
            </w:r>
            <w:r w:rsidRPr="00E648D1">
              <w:rPr>
                <w:rFonts w:cs="Arial"/>
                <w:szCs w:val="20"/>
                <w:lang w:val="es-MX"/>
              </w:rPr>
              <w:t> </w:t>
            </w:r>
            <w:r w:rsidRPr="00E648D1">
              <w:rPr>
                <w:rFonts w:cs="Arial"/>
                <w:szCs w:val="20"/>
                <w:lang w:val="es-MX"/>
              </w:rPr>
              <w:t> </w:t>
            </w:r>
            <w:r w:rsidRPr="00E648D1">
              <w:rPr>
                <w:rFonts w:cs="Arial"/>
                <w:szCs w:val="20"/>
              </w:rPr>
              <w:fldChar w:fldCharType="end"/>
            </w:r>
          </w:p>
        </w:tc>
        <w:tc>
          <w:tcPr>
            <w:tcW w:w="720" w:type="dxa"/>
            <w:shd w:val="clear" w:color="auto" w:fill="auto"/>
            <w:vAlign w:val="center"/>
          </w:tcPr>
          <w:p w14:paraId="23B61F5A" w14:textId="77777777" w:rsidR="00B673FF" w:rsidRPr="00E648D1" w:rsidRDefault="00B673FF" w:rsidP="002D271C">
            <w:pPr>
              <w:autoSpaceDE w:val="0"/>
              <w:autoSpaceDN w:val="0"/>
              <w:adjustRightInd w:val="0"/>
              <w:spacing w:before="60"/>
              <w:ind w:left="-19"/>
              <w:jc w:val="center"/>
              <w:rPr>
                <w:rFonts w:cs="Arial"/>
                <w:szCs w:val="20"/>
              </w:rPr>
            </w:pPr>
            <w:r w:rsidRPr="00E648D1">
              <w:rPr>
                <w:rFonts w:cs="Arial"/>
                <w:szCs w:val="20"/>
              </w:rPr>
              <w:t>-</w:t>
            </w:r>
          </w:p>
        </w:tc>
        <w:tc>
          <w:tcPr>
            <w:tcW w:w="735" w:type="dxa"/>
            <w:shd w:val="clear" w:color="auto" w:fill="auto"/>
            <w:vAlign w:val="center"/>
          </w:tcPr>
          <w:p w14:paraId="23B61F5B" w14:textId="77777777" w:rsidR="00B673FF" w:rsidRPr="00E648D1" w:rsidRDefault="00B673FF" w:rsidP="002D271C">
            <w:pPr>
              <w:autoSpaceDE w:val="0"/>
              <w:autoSpaceDN w:val="0"/>
              <w:adjustRightInd w:val="0"/>
              <w:spacing w:before="60"/>
              <w:ind w:left="-19"/>
              <w:jc w:val="center"/>
              <w:rPr>
                <w:rFonts w:cs="Arial"/>
                <w:szCs w:val="20"/>
              </w:rPr>
            </w:pPr>
            <w:r w:rsidRPr="00E648D1">
              <w:rPr>
                <w:rFonts w:cs="Arial"/>
                <w:szCs w:val="20"/>
              </w:rPr>
              <w:t>-</w:t>
            </w:r>
          </w:p>
        </w:tc>
        <w:tc>
          <w:tcPr>
            <w:tcW w:w="735" w:type="dxa"/>
            <w:vAlign w:val="center"/>
          </w:tcPr>
          <w:p w14:paraId="17E1448C" w14:textId="5AE19D24" w:rsidR="00B673FF" w:rsidRPr="00E648D1" w:rsidRDefault="00181892" w:rsidP="002D271C">
            <w:pPr>
              <w:autoSpaceDE w:val="0"/>
              <w:autoSpaceDN w:val="0"/>
              <w:adjustRightInd w:val="0"/>
              <w:spacing w:before="60"/>
              <w:ind w:left="-19"/>
              <w:jc w:val="center"/>
              <w:rPr>
                <w:rFonts w:cs="Arial"/>
                <w:szCs w:val="20"/>
              </w:rPr>
            </w:pPr>
            <w:r w:rsidRPr="00E648D1">
              <w:rPr>
                <w:rFonts w:cs="Arial"/>
                <w:szCs w:val="20"/>
              </w:rPr>
              <w:t>-</w:t>
            </w:r>
          </w:p>
        </w:tc>
      </w:tr>
      <w:tr w:rsidR="00B673FF" w:rsidRPr="00C30C67" w14:paraId="23B61F60" w14:textId="57148187" w:rsidTr="00F34687">
        <w:trPr>
          <w:trHeight w:val="427"/>
          <w:jc w:val="center"/>
        </w:trPr>
        <w:tc>
          <w:tcPr>
            <w:tcW w:w="9556" w:type="dxa"/>
            <w:gridSpan w:val="2"/>
            <w:shd w:val="clear" w:color="auto" w:fill="auto"/>
          </w:tcPr>
          <w:p w14:paraId="50F5B957" w14:textId="6409695B" w:rsidR="000A3E5B" w:rsidRPr="00F34687" w:rsidRDefault="00B673FF" w:rsidP="008B09E0">
            <w:pPr>
              <w:pStyle w:val="ListParagraph"/>
              <w:numPr>
                <w:ilvl w:val="0"/>
                <w:numId w:val="40"/>
              </w:numPr>
              <w:spacing w:before="60"/>
              <w:ind w:right="-109"/>
              <w:rPr>
                <w:rFonts w:cs="Arial"/>
                <w:b/>
                <w:szCs w:val="20"/>
                <w:lang w:val="es-419"/>
              </w:rPr>
            </w:pPr>
            <w:r w:rsidRPr="00C423EC">
              <w:rPr>
                <w:rFonts w:cs="Arial"/>
                <w:b/>
                <w:szCs w:val="20"/>
                <w:lang w:val="es-MX"/>
              </w:rPr>
              <w:t xml:space="preserve">¿Está el </w:t>
            </w:r>
            <w:r w:rsidR="00B96119">
              <w:rPr>
                <w:rFonts w:cs="Arial"/>
                <w:b/>
                <w:bCs/>
                <w:szCs w:val="20"/>
                <w:lang w:val="es-MX"/>
              </w:rPr>
              <w:t>titular de cuenta</w:t>
            </w:r>
            <w:r w:rsidR="00B96119" w:rsidRPr="00C423EC">
              <w:rPr>
                <w:rFonts w:cs="Arial"/>
                <w:b/>
                <w:bCs/>
                <w:szCs w:val="20"/>
                <w:lang w:val="es-MX"/>
              </w:rPr>
              <w:t xml:space="preserve"> </w:t>
            </w:r>
            <w:r w:rsidRPr="00C423EC">
              <w:rPr>
                <w:rFonts w:cs="Arial"/>
                <w:b/>
                <w:szCs w:val="20"/>
                <w:lang w:val="es-MX"/>
              </w:rPr>
              <w:t>autorizado a firmar la forma de Declaración de Propiedad?</w:t>
            </w:r>
          </w:p>
          <w:p w14:paraId="23B61F5D" w14:textId="0E819CE1" w:rsidR="00B673FF" w:rsidRPr="000A3E5B" w:rsidRDefault="00B673FF" w:rsidP="324FAF7B">
            <w:pPr>
              <w:pStyle w:val="ListParagraph"/>
              <w:spacing w:before="60"/>
              <w:ind w:left="360" w:right="-109"/>
              <w:rPr>
                <w:rFonts w:cs="Arial"/>
                <w:i/>
                <w:szCs w:val="20"/>
              </w:rPr>
            </w:pPr>
            <w:r w:rsidRPr="000A3E5B">
              <w:rPr>
                <w:rFonts w:cs="Arial"/>
                <w:i/>
                <w:iCs/>
                <w:sz w:val="18"/>
                <w:szCs w:val="18"/>
              </w:rPr>
              <w:t xml:space="preserve">Is the account holder authorized to sign the Attestation of Title form? </w:t>
            </w:r>
          </w:p>
        </w:tc>
        <w:tc>
          <w:tcPr>
            <w:tcW w:w="720" w:type="dxa"/>
            <w:shd w:val="clear" w:color="auto" w:fill="auto"/>
            <w:vAlign w:val="center"/>
          </w:tcPr>
          <w:p w14:paraId="23B61F5E" w14:textId="77777777" w:rsidR="00B673FF" w:rsidRPr="004138BC" w:rsidRDefault="00B673FF" w:rsidP="00181892">
            <w:pPr>
              <w:spacing w:before="60"/>
              <w:ind w:right="-109"/>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shd w:val="clear" w:color="auto" w:fill="auto"/>
            <w:vAlign w:val="center"/>
          </w:tcPr>
          <w:p w14:paraId="23B61F5F" w14:textId="77777777" w:rsidR="00B673FF" w:rsidRPr="004138BC" w:rsidRDefault="00B673FF" w:rsidP="00181892">
            <w:pPr>
              <w:spacing w:before="60"/>
              <w:ind w:right="-109"/>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vAlign w:val="center"/>
          </w:tcPr>
          <w:p w14:paraId="48B9F2DB" w14:textId="1E76798A" w:rsidR="00B673FF" w:rsidRPr="00CB53CC" w:rsidRDefault="00B24364" w:rsidP="00181892">
            <w:pPr>
              <w:spacing w:before="60"/>
              <w:ind w:right="-109"/>
              <w:jc w:val="center"/>
              <w:rPr>
                <w:rFonts w:cs="Arial"/>
                <w:szCs w:val="20"/>
              </w:rPr>
            </w:pPr>
            <w:r>
              <w:rPr>
                <w:rFonts w:cs="Arial"/>
                <w:szCs w:val="20"/>
              </w:rPr>
              <w:t>-</w:t>
            </w:r>
          </w:p>
        </w:tc>
      </w:tr>
      <w:tr w:rsidR="0092778C" w:rsidRPr="00E648D1" w14:paraId="7C857913" w14:textId="77777777" w:rsidTr="002D271C">
        <w:trPr>
          <w:trHeight w:val="427"/>
          <w:jc w:val="center"/>
        </w:trPr>
        <w:tc>
          <w:tcPr>
            <w:tcW w:w="9556" w:type="dxa"/>
            <w:gridSpan w:val="2"/>
            <w:shd w:val="clear" w:color="auto" w:fill="auto"/>
          </w:tcPr>
          <w:p w14:paraId="47D1586D" w14:textId="77777777" w:rsidR="00470582" w:rsidRPr="00F34687" w:rsidRDefault="0092778C" w:rsidP="0092778C">
            <w:pPr>
              <w:pStyle w:val="ListParagraph"/>
              <w:numPr>
                <w:ilvl w:val="0"/>
                <w:numId w:val="40"/>
              </w:numPr>
              <w:spacing w:before="60"/>
              <w:ind w:right="-109"/>
              <w:rPr>
                <w:rFonts w:cs="Arial"/>
                <w:b/>
                <w:szCs w:val="20"/>
                <w:lang w:val="es-419"/>
              </w:rPr>
            </w:pPr>
            <w:r w:rsidRPr="00C423EC">
              <w:rPr>
                <w:rFonts w:cs="Arial"/>
                <w:b/>
                <w:bCs/>
                <w:szCs w:val="20"/>
                <w:lang w:val="es-MX"/>
              </w:rPr>
              <w:t>¿</w:t>
            </w:r>
            <w:r w:rsidR="002F4B9C">
              <w:rPr>
                <w:rFonts w:cs="Arial"/>
                <w:b/>
                <w:bCs/>
                <w:szCs w:val="20"/>
                <w:lang w:val="es-MX"/>
              </w:rPr>
              <w:t>E</w:t>
            </w:r>
            <w:r w:rsidRPr="00C423EC">
              <w:rPr>
                <w:rFonts w:cs="Arial"/>
                <w:b/>
                <w:bCs/>
                <w:szCs w:val="20"/>
                <w:lang w:val="es-MX"/>
              </w:rPr>
              <w:t xml:space="preserve">l </w:t>
            </w:r>
            <w:r>
              <w:rPr>
                <w:rFonts w:cs="Arial"/>
                <w:b/>
                <w:bCs/>
                <w:szCs w:val="20"/>
                <w:lang w:val="es-MX"/>
              </w:rPr>
              <w:t>titular de cuenta</w:t>
            </w:r>
            <w:r w:rsidRPr="00C423EC">
              <w:rPr>
                <w:rFonts w:cs="Arial"/>
                <w:b/>
                <w:bCs/>
                <w:szCs w:val="20"/>
                <w:lang w:val="es-MX"/>
              </w:rPr>
              <w:t xml:space="preserve"> </w:t>
            </w:r>
            <w:r w:rsidR="002F4B9C">
              <w:rPr>
                <w:rFonts w:cs="Arial"/>
                <w:b/>
                <w:bCs/>
                <w:szCs w:val="20"/>
                <w:lang w:val="es-MX"/>
              </w:rPr>
              <w:t>podrá</w:t>
            </w:r>
            <w:r w:rsidRPr="00C423EC">
              <w:rPr>
                <w:rFonts w:cs="Arial"/>
                <w:b/>
                <w:bCs/>
                <w:szCs w:val="20"/>
                <w:lang w:val="es-MX"/>
              </w:rPr>
              <w:t xml:space="preserve"> firmar la Declaración de </w:t>
            </w:r>
            <w:r>
              <w:rPr>
                <w:rFonts w:cs="Arial"/>
                <w:b/>
                <w:bCs/>
                <w:szCs w:val="20"/>
                <w:lang w:val="es-MX"/>
              </w:rPr>
              <w:t>Cumplimiento Regulatorio</w:t>
            </w:r>
            <w:r w:rsidRPr="00C423EC">
              <w:rPr>
                <w:rFonts w:cs="Arial"/>
                <w:b/>
                <w:bCs/>
                <w:szCs w:val="20"/>
                <w:lang w:val="es-MX"/>
              </w:rPr>
              <w:t>?</w:t>
            </w:r>
            <w:r w:rsidR="002F4B9C">
              <w:rPr>
                <w:rFonts w:cs="Arial"/>
                <w:b/>
                <w:bCs/>
                <w:szCs w:val="20"/>
                <w:lang w:val="es-MX"/>
              </w:rPr>
              <w:t xml:space="preserve"> </w:t>
            </w:r>
          </w:p>
          <w:p w14:paraId="2B2FCC49" w14:textId="6D6414CF" w:rsidR="0092778C" w:rsidRPr="00F34687" w:rsidRDefault="00470582" w:rsidP="00F34687">
            <w:pPr>
              <w:pStyle w:val="ListParagraph"/>
              <w:spacing w:before="60"/>
              <w:ind w:left="360" w:right="-109"/>
              <w:rPr>
                <w:rFonts w:cs="Arial"/>
                <w:b/>
                <w:szCs w:val="20"/>
              </w:rPr>
            </w:pPr>
            <w:r>
              <w:rPr>
                <w:rFonts w:cs="Arial"/>
                <w:b/>
                <w:bCs/>
                <w:szCs w:val="20"/>
                <w:lang w:val="es-MX"/>
              </w:rPr>
              <w:t>Favor de tomar</w:t>
            </w:r>
            <w:r w:rsidR="002F4B9C">
              <w:rPr>
                <w:rFonts w:cs="Arial"/>
                <w:b/>
                <w:bCs/>
                <w:szCs w:val="20"/>
                <w:lang w:val="es-MX"/>
              </w:rPr>
              <w:t xml:space="preserve"> en cuenta todas las regulaciones y leyes aplicables a la actividad del proyecto, incluida la calidad del aire y agua, el bienestar animal, y las leyes labora</w:t>
            </w:r>
            <w:r>
              <w:rPr>
                <w:rFonts w:cs="Arial"/>
                <w:b/>
                <w:bCs/>
                <w:szCs w:val="20"/>
                <w:lang w:val="es-MX"/>
              </w:rPr>
              <w:t xml:space="preserve">les y de seguridad. </w:t>
            </w:r>
            <w:r w:rsidRPr="00F34687">
              <w:rPr>
                <w:rFonts w:cs="Arial"/>
                <w:b/>
                <w:szCs w:val="20"/>
              </w:rPr>
              <w:t>Ver las Secciones 3.6 y 3.7 del Protocolo para más información.</w:t>
            </w:r>
          </w:p>
          <w:p w14:paraId="6B080C95" w14:textId="77777777" w:rsidR="00470582" w:rsidRPr="00F34687" w:rsidRDefault="00517381" w:rsidP="00F34687">
            <w:pPr>
              <w:pStyle w:val="ListParagraph"/>
              <w:spacing w:before="60"/>
              <w:ind w:left="360" w:right="-109"/>
              <w:rPr>
                <w:rFonts w:cs="Arial"/>
                <w:b/>
                <w:szCs w:val="20"/>
              </w:rPr>
            </w:pPr>
            <w:r>
              <w:rPr>
                <w:rFonts w:cs="Arial"/>
                <w:i/>
                <w:iCs/>
                <w:sz w:val="18"/>
                <w:szCs w:val="18"/>
              </w:rPr>
              <w:t>Will</w:t>
            </w:r>
            <w:r w:rsidR="0092778C" w:rsidRPr="000A3E5B">
              <w:rPr>
                <w:rFonts w:cs="Arial"/>
                <w:i/>
                <w:iCs/>
                <w:sz w:val="18"/>
                <w:szCs w:val="18"/>
              </w:rPr>
              <w:t xml:space="preserve"> the account holder </w:t>
            </w:r>
            <w:r>
              <w:rPr>
                <w:rFonts w:cs="Arial"/>
                <w:i/>
                <w:iCs/>
                <w:sz w:val="18"/>
                <w:szCs w:val="18"/>
              </w:rPr>
              <w:t>be able</w:t>
            </w:r>
            <w:r w:rsidR="0092778C" w:rsidRPr="000A3E5B">
              <w:rPr>
                <w:rFonts w:cs="Arial"/>
                <w:i/>
                <w:iCs/>
                <w:sz w:val="18"/>
                <w:szCs w:val="18"/>
              </w:rPr>
              <w:t xml:space="preserve"> to sign the Attestation of </w:t>
            </w:r>
            <w:r w:rsidR="0092778C">
              <w:rPr>
                <w:rFonts w:cs="Arial"/>
                <w:i/>
                <w:iCs/>
                <w:sz w:val="18"/>
                <w:szCs w:val="18"/>
              </w:rPr>
              <w:t>Regulatory Compliance</w:t>
            </w:r>
            <w:r w:rsidR="0092778C" w:rsidRPr="000A3E5B">
              <w:rPr>
                <w:rFonts w:cs="Arial"/>
                <w:i/>
                <w:iCs/>
                <w:sz w:val="18"/>
                <w:szCs w:val="18"/>
              </w:rPr>
              <w:t xml:space="preserve">? </w:t>
            </w:r>
          </w:p>
          <w:p w14:paraId="48B0EF51" w14:textId="09325589" w:rsidR="0092778C" w:rsidRPr="00F34687" w:rsidRDefault="00E13FDD" w:rsidP="00F34687">
            <w:pPr>
              <w:pStyle w:val="ListParagraph"/>
              <w:spacing w:before="60"/>
              <w:ind w:left="360" w:right="-109"/>
              <w:rPr>
                <w:rFonts w:cs="Arial"/>
                <w:b/>
                <w:szCs w:val="20"/>
              </w:rPr>
            </w:pPr>
            <w:r>
              <w:rPr>
                <w:rFonts w:cs="Arial"/>
                <w:i/>
                <w:iCs/>
                <w:sz w:val="18"/>
                <w:szCs w:val="18"/>
              </w:rPr>
              <w:t xml:space="preserve">Please take into consideration all regulations and laws </w:t>
            </w:r>
            <w:r w:rsidR="000D3783">
              <w:rPr>
                <w:rFonts w:cs="Arial"/>
                <w:i/>
                <w:iCs/>
                <w:sz w:val="18"/>
                <w:szCs w:val="18"/>
              </w:rPr>
              <w:t xml:space="preserve">applicable to the project activity, </w:t>
            </w:r>
            <w:r>
              <w:rPr>
                <w:rFonts w:cs="Arial"/>
                <w:i/>
                <w:iCs/>
                <w:sz w:val="18"/>
                <w:szCs w:val="18"/>
              </w:rPr>
              <w:t>including air and water quality</w:t>
            </w:r>
            <w:r w:rsidR="001B1CF5">
              <w:rPr>
                <w:rFonts w:cs="Arial"/>
                <w:i/>
                <w:iCs/>
                <w:sz w:val="18"/>
                <w:szCs w:val="18"/>
              </w:rPr>
              <w:t xml:space="preserve">, animal welfare, and labor and safety laws. </w:t>
            </w:r>
            <w:r w:rsidR="00E8254D">
              <w:rPr>
                <w:rFonts w:cs="Arial"/>
                <w:i/>
                <w:iCs/>
                <w:sz w:val="18"/>
                <w:szCs w:val="18"/>
              </w:rPr>
              <w:t>See Section 3.6 and 3.7 of the Protocol for further information.</w:t>
            </w:r>
          </w:p>
        </w:tc>
        <w:tc>
          <w:tcPr>
            <w:tcW w:w="720" w:type="dxa"/>
            <w:shd w:val="clear" w:color="auto" w:fill="auto"/>
            <w:vAlign w:val="center"/>
          </w:tcPr>
          <w:p w14:paraId="46D9CED7" w14:textId="6128E5BB" w:rsidR="0092778C" w:rsidRPr="00E648D1" w:rsidRDefault="0092778C" w:rsidP="0092778C">
            <w:pPr>
              <w:spacing w:before="60"/>
              <w:ind w:right="-109"/>
              <w:jc w:val="center"/>
              <w:rPr>
                <w:rFonts w:cs="Arial"/>
                <w:szCs w:val="20"/>
              </w:rPr>
            </w:pPr>
            <w:r w:rsidRPr="00E648D1">
              <w:rPr>
                <w:rFonts w:cs="Arial"/>
                <w:szCs w:val="20"/>
              </w:rPr>
              <w:fldChar w:fldCharType="begin">
                <w:ffData>
                  <w:name w:val="Check12"/>
                  <w:enabled/>
                  <w:calcOnExit w:val="0"/>
                  <w:checkBox>
                    <w:sizeAuto/>
                    <w:default w:val="0"/>
                  </w:checkBox>
                </w:ffData>
              </w:fldChar>
            </w:r>
            <w:r w:rsidRPr="00E648D1">
              <w:rPr>
                <w:rFonts w:cs="Arial"/>
                <w:szCs w:val="20"/>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p>
        </w:tc>
        <w:tc>
          <w:tcPr>
            <w:tcW w:w="735" w:type="dxa"/>
            <w:shd w:val="clear" w:color="auto" w:fill="auto"/>
            <w:vAlign w:val="center"/>
          </w:tcPr>
          <w:p w14:paraId="2CE0F4D5" w14:textId="79021843" w:rsidR="0092778C" w:rsidRPr="00E648D1" w:rsidRDefault="0092778C" w:rsidP="0092778C">
            <w:pPr>
              <w:spacing w:before="60"/>
              <w:ind w:right="-109"/>
              <w:jc w:val="center"/>
              <w:rPr>
                <w:rFonts w:cs="Arial"/>
                <w:szCs w:val="20"/>
              </w:rPr>
            </w:pPr>
            <w:r w:rsidRPr="00E648D1">
              <w:rPr>
                <w:rFonts w:cs="Arial"/>
                <w:szCs w:val="20"/>
              </w:rPr>
              <w:fldChar w:fldCharType="begin">
                <w:ffData>
                  <w:name w:val="Check12"/>
                  <w:enabled/>
                  <w:calcOnExit w:val="0"/>
                  <w:checkBox>
                    <w:sizeAuto/>
                    <w:default w:val="0"/>
                  </w:checkBox>
                </w:ffData>
              </w:fldChar>
            </w:r>
            <w:r w:rsidRPr="00E648D1">
              <w:rPr>
                <w:rFonts w:cs="Arial"/>
                <w:szCs w:val="20"/>
              </w:rPr>
              <w:instrText xml:space="preserve"> FORMCHECKBOX </w:instrText>
            </w:r>
            <w:r w:rsidR="00B46DDC">
              <w:rPr>
                <w:rFonts w:cs="Arial"/>
                <w:szCs w:val="20"/>
              </w:rPr>
            </w:r>
            <w:r w:rsidR="00B46DDC">
              <w:rPr>
                <w:rFonts w:cs="Arial"/>
                <w:szCs w:val="20"/>
              </w:rPr>
              <w:fldChar w:fldCharType="separate"/>
            </w:r>
            <w:r w:rsidRPr="00E648D1">
              <w:rPr>
                <w:rFonts w:cs="Arial"/>
                <w:szCs w:val="20"/>
              </w:rPr>
              <w:fldChar w:fldCharType="end"/>
            </w:r>
          </w:p>
        </w:tc>
        <w:tc>
          <w:tcPr>
            <w:tcW w:w="735" w:type="dxa"/>
            <w:vAlign w:val="center"/>
          </w:tcPr>
          <w:p w14:paraId="4D1D6A57" w14:textId="6069C0AB" w:rsidR="0092778C" w:rsidRPr="00E648D1" w:rsidRDefault="0092778C" w:rsidP="0092778C">
            <w:pPr>
              <w:spacing w:before="60"/>
              <w:ind w:right="-109"/>
              <w:jc w:val="center"/>
              <w:rPr>
                <w:rFonts w:cs="Arial"/>
                <w:szCs w:val="20"/>
              </w:rPr>
            </w:pPr>
            <w:r w:rsidRPr="00E648D1">
              <w:rPr>
                <w:rFonts w:cs="Arial"/>
                <w:szCs w:val="20"/>
              </w:rPr>
              <w:t>-</w:t>
            </w:r>
          </w:p>
        </w:tc>
      </w:tr>
      <w:tr w:rsidR="00F00A4F" w:rsidRPr="00C30C67" w14:paraId="63B31014" w14:textId="77777777" w:rsidTr="00F34687">
        <w:trPr>
          <w:trHeight w:val="283"/>
          <w:jc w:val="center"/>
        </w:trPr>
        <w:tc>
          <w:tcPr>
            <w:tcW w:w="9556" w:type="dxa"/>
            <w:gridSpan w:val="2"/>
            <w:shd w:val="clear" w:color="auto" w:fill="auto"/>
          </w:tcPr>
          <w:p w14:paraId="0425BEE0" w14:textId="2A6C76E7" w:rsidR="0092778C" w:rsidRPr="00F34687" w:rsidRDefault="0092778C" w:rsidP="0092778C">
            <w:pPr>
              <w:pStyle w:val="ListParagraph"/>
              <w:numPr>
                <w:ilvl w:val="0"/>
                <w:numId w:val="40"/>
              </w:numPr>
              <w:spacing w:before="60"/>
              <w:ind w:right="-109"/>
              <w:rPr>
                <w:rFonts w:cs="Arial"/>
                <w:szCs w:val="20"/>
                <w:lang w:val="es-419"/>
              </w:rPr>
            </w:pPr>
            <w:r w:rsidRPr="00F34687">
              <w:rPr>
                <w:rFonts w:cs="Arial"/>
                <w:b/>
                <w:szCs w:val="20"/>
                <w:lang w:val="es-419"/>
              </w:rPr>
              <w:t xml:space="preserve">¿Ha tratado el </w:t>
            </w:r>
            <w:r>
              <w:rPr>
                <w:rFonts w:cs="Arial"/>
                <w:b/>
                <w:bCs/>
                <w:szCs w:val="20"/>
                <w:lang w:val="es-419"/>
              </w:rPr>
              <w:t>desarrollador</w:t>
            </w:r>
            <w:r w:rsidRPr="00F34687">
              <w:rPr>
                <w:rFonts w:cs="Arial"/>
                <w:b/>
                <w:szCs w:val="20"/>
                <w:lang w:val="es-419"/>
              </w:rPr>
              <w:t xml:space="preserve"> del proyecto los temas relacionados con el Consentimiento Libre, Previo e Informado con el operador ganadero?</w:t>
            </w:r>
            <w:r w:rsidRPr="00F34687">
              <w:rPr>
                <w:rFonts w:cs="Arial"/>
                <w:szCs w:val="20"/>
                <w:lang w:val="es-419"/>
              </w:rPr>
              <w:t xml:space="preserve"> </w:t>
            </w:r>
            <w:r w:rsidR="006A15CE">
              <w:rPr>
                <w:rFonts w:cs="Arial"/>
                <w:szCs w:val="20"/>
                <w:lang w:val="es-419"/>
              </w:rPr>
              <w:t>Por favor proporcione</w:t>
            </w:r>
            <w:r w:rsidRPr="00F34687">
              <w:rPr>
                <w:rFonts w:cs="Arial"/>
                <w:szCs w:val="20"/>
                <w:lang w:val="es-419"/>
              </w:rPr>
              <w:t xml:space="preserve"> documentación sobre los temas tratados y la aprobación del proyecto por parte del </w:t>
            </w:r>
            <w:r w:rsidR="00986553">
              <w:rPr>
                <w:rFonts w:cs="Arial"/>
                <w:szCs w:val="20"/>
                <w:lang w:val="es-419"/>
              </w:rPr>
              <w:t xml:space="preserve">operador </w:t>
            </w:r>
            <w:r w:rsidRPr="00F34687">
              <w:rPr>
                <w:rFonts w:cs="Arial"/>
                <w:szCs w:val="20"/>
                <w:lang w:val="es-419"/>
              </w:rPr>
              <w:t>ganadero.</w:t>
            </w:r>
          </w:p>
          <w:p w14:paraId="1CA835AA" w14:textId="767BBD9A" w:rsidR="00F00A4F" w:rsidRPr="00C423EC" w:rsidRDefault="00F00A4F" w:rsidP="0092778C">
            <w:pPr>
              <w:pStyle w:val="ListParagraph"/>
              <w:spacing w:before="60"/>
              <w:ind w:left="360" w:right="-109"/>
              <w:rPr>
                <w:rFonts w:cs="Arial"/>
                <w:i/>
                <w:szCs w:val="20"/>
              </w:rPr>
            </w:pPr>
            <w:r w:rsidRPr="00C423EC">
              <w:rPr>
                <w:rFonts w:cs="Arial"/>
                <w:i/>
                <w:sz w:val="18"/>
                <w:szCs w:val="18"/>
              </w:rPr>
              <w:t xml:space="preserve">Has the project developer addressed the topics related to Free, Prior, and Informed Consent </w:t>
            </w:r>
            <w:r w:rsidR="00111E55" w:rsidRPr="00C423EC">
              <w:rPr>
                <w:rFonts w:cs="Arial"/>
                <w:i/>
                <w:sz w:val="18"/>
                <w:szCs w:val="18"/>
              </w:rPr>
              <w:t xml:space="preserve">with the </w:t>
            </w:r>
            <w:r w:rsidR="0097389E" w:rsidRPr="00C423EC">
              <w:rPr>
                <w:rFonts w:cs="Arial"/>
                <w:i/>
                <w:sz w:val="18"/>
                <w:szCs w:val="18"/>
              </w:rPr>
              <w:t xml:space="preserve">livestock operator? Please provide documentation </w:t>
            </w:r>
            <w:r w:rsidR="002F3C2D" w:rsidRPr="00C423EC">
              <w:rPr>
                <w:rFonts w:cs="Arial"/>
                <w:i/>
                <w:sz w:val="18"/>
                <w:szCs w:val="18"/>
              </w:rPr>
              <w:t xml:space="preserve">of the topics reviewed and </w:t>
            </w:r>
            <w:r w:rsidR="00181892" w:rsidRPr="00C423EC">
              <w:rPr>
                <w:rFonts w:cs="Arial"/>
                <w:i/>
                <w:sz w:val="18"/>
                <w:szCs w:val="18"/>
              </w:rPr>
              <w:t>approval</w:t>
            </w:r>
            <w:r w:rsidR="002F3C2D" w:rsidRPr="00C423EC">
              <w:rPr>
                <w:rFonts w:cs="Arial"/>
                <w:i/>
                <w:sz w:val="18"/>
                <w:szCs w:val="18"/>
              </w:rPr>
              <w:t xml:space="preserve"> of the project from the livestock operator.</w:t>
            </w:r>
          </w:p>
        </w:tc>
        <w:tc>
          <w:tcPr>
            <w:tcW w:w="720" w:type="dxa"/>
            <w:shd w:val="clear" w:color="auto" w:fill="auto"/>
            <w:vAlign w:val="center"/>
          </w:tcPr>
          <w:p w14:paraId="7C1F84EF" w14:textId="24423CC3" w:rsidR="00F00A4F" w:rsidRPr="00CB53CC" w:rsidRDefault="00F00A4F" w:rsidP="00F00A4F">
            <w:pPr>
              <w:tabs>
                <w:tab w:val="right" w:pos="3035"/>
              </w:tabs>
              <w:autoSpaceDE w:val="0"/>
              <w:autoSpaceDN w:val="0"/>
              <w:adjustRightInd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shd w:val="clear" w:color="auto" w:fill="auto"/>
            <w:vAlign w:val="center"/>
          </w:tcPr>
          <w:p w14:paraId="603BBE48" w14:textId="1C21D5B1" w:rsidR="00F00A4F" w:rsidRPr="00CB53CC" w:rsidRDefault="00F00A4F" w:rsidP="00F00A4F">
            <w:pPr>
              <w:spacing w:before="60"/>
              <w:ind w:right="-109"/>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vAlign w:val="center"/>
          </w:tcPr>
          <w:p w14:paraId="6EFFBAED" w14:textId="06C3B510" w:rsidR="00F00A4F" w:rsidRPr="00111E55" w:rsidRDefault="00111E55" w:rsidP="00111E55">
            <w:pPr>
              <w:spacing w:before="60"/>
              <w:ind w:right="-109"/>
              <w:jc w:val="center"/>
              <w:rPr>
                <w:rFonts w:cs="Arial"/>
                <w:szCs w:val="20"/>
              </w:rPr>
            </w:pPr>
            <w:r>
              <w:rPr>
                <w:rFonts w:cs="Arial"/>
                <w:szCs w:val="20"/>
              </w:rPr>
              <w:t>-</w:t>
            </w:r>
          </w:p>
        </w:tc>
      </w:tr>
      <w:tr w:rsidR="00F00A4F" w:rsidRPr="00C30C67" w14:paraId="23B61F65" w14:textId="26ED97A7" w:rsidTr="00F34687">
        <w:trPr>
          <w:trHeight w:val="283"/>
          <w:jc w:val="center"/>
        </w:trPr>
        <w:tc>
          <w:tcPr>
            <w:tcW w:w="9556" w:type="dxa"/>
            <w:gridSpan w:val="2"/>
            <w:shd w:val="clear" w:color="auto" w:fill="auto"/>
          </w:tcPr>
          <w:p w14:paraId="36416B41" w14:textId="77777777" w:rsidR="0092778C" w:rsidRPr="00425958" w:rsidRDefault="0092778C" w:rsidP="0092778C">
            <w:pPr>
              <w:pStyle w:val="ListParagraph"/>
              <w:numPr>
                <w:ilvl w:val="0"/>
                <w:numId w:val="40"/>
              </w:numPr>
              <w:spacing w:before="60"/>
              <w:ind w:right="-109"/>
              <w:rPr>
                <w:rFonts w:cs="Arial"/>
                <w:b/>
                <w:bCs/>
                <w:szCs w:val="20"/>
                <w:lang w:val="es-MX"/>
              </w:rPr>
            </w:pPr>
            <w:r w:rsidRPr="00425958">
              <w:rPr>
                <w:rFonts w:cs="Arial"/>
                <w:b/>
                <w:bCs/>
                <w:szCs w:val="20"/>
                <w:lang w:val="es-MX"/>
              </w:rPr>
              <w:t>¿El Proyecto se implementa y mantiene como resultado de alguna ley, estatuto, regulación, orden de corte, u otro mandato legalmente vinculante?</w:t>
            </w:r>
          </w:p>
          <w:p w14:paraId="23B61F61" w14:textId="6E23EF25" w:rsidR="00F00A4F" w:rsidRPr="00425958" w:rsidRDefault="00F00A4F" w:rsidP="00F00A4F">
            <w:pPr>
              <w:pStyle w:val="ListParagraph"/>
              <w:spacing w:before="60"/>
              <w:ind w:left="360" w:right="-109"/>
              <w:rPr>
                <w:rFonts w:cs="Arial"/>
                <w:i/>
                <w:szCs w:val="20"/>
              </w:rPr>
            </w:pPr>
            <w:r w:rsidRPr="00425958">
              <w:rPr>
                <w:rFonts w:cs="Arial"/>
                <w:i/>
                <w:sz w:val="18"/>
                <w:szCs w:val="18"/>
              </w:rPr>
              <w:t xml:space="preserve">Is the project being implemented and maintained </w:t>
            </w:r>
            <w:proofErr w:type="gramStart"/>
            <w:r w:rsidRPr="00425958">
              <w:rPr>
                <w:rFonts w:cs="Arial"/>
                <w:i/>
                <w:sz w:val="18"/>
                <w:szCs w:val="18"/>
              </w:rPr>
              <w:t>as a result of</w:t>
            </w:r>
            <w:proofErr w:type="gramEnd"/>
            <w:r w:rsidRPr="00425958">
              <w:rPr>
                <w:rFonts w:cs="Arial"/>
                <w:i/>
                <w:sz w:val="18"/>
                <w:szCs w:val="18"/>
              </w:rPr>
              <w:t xml:space="preserve"> any law, statute, regulation, court order, or other pre-existing legally binding mandate?  </w:t>
            </w:r>
          </w:p>
        </w:tc>
        <w:tc>
          <w:tcPr>
            <w:tcW w:w="720" w:type="dxa"/>
            <w:shd w:val="clear" w:color="auto" w:fill="auto"/>
            <w:vAlign w:val="center"/>
          </w:tcPr>
          <w:p w14:paraId="23B61F63" w14:textId="7F8B45BE" w:rsidR="00F00A4F" w:rsidRPr="00E648D1" w:rsidRDefault="00F00A4F" w:rsidP="00F34687">
            <w:pPr>
              <w:tabs>
                <w:tab w:val="right" w:pos="3035"/>
              </w:tabs>
              <w:autoSpaceDE w:val="0"/>
              <w:autoSpaceDN w:val="0"/>
              <w:adjustRightInd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shd w:val="clear" w:color="auto" w:fill="auto"/>
            <w:vAlign w:val="center"/>
          </w:tcPr>
          <w:p w14:paraId="23B61F64" w14:textId="77777777" w:rsidR="00F00A4F" w:rsidRPr="00CB53CC" w:rsidRDefault="00F00A4F" w:rsidP="00F34687">
            <w:pPr>
              <w:spacing w:before="60"/>
              <w:ind w:right="-109"/>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vAlign w:val="center"/>
          </w:tcPr>
          <w:p w14:paraId="03DFA602" w14:textId="40676AD8" w:rsidR="00F00A4F" w:rsidRPr="00CB53CC" w:rsidRDefault="00F00A4F" w:rsidP="00F34687">
            <w:pPr>
              <w:spacing w:before="60"/>
              <w:ind w:right="-109"/>
              <w:jc w:val="center"/>
              <w:rPr>
                <w:rFonts w:cs="Arial"/>
                <w:szCs w:val="20"/>
              </w:rPr>
            </w:pPr>
            <w:r>
              <w:rPr>
                <w:rFonts w:cs="Arial"/>
                <w:szCs w:val="20"/>
              </w:rPr>
              <w:t>-</w:t>
            </w:r>
          </w:p>
        </w:tc>
      </w:tr>
      <w:tr w:rsidR="00F00A4F" w:rsidRPr="00C30C67" w14:paraId="23B61F69" w14:textId="25A18AF2" w:rsidTr="00F34687">
        <w:trPr>
          <w:trHeight w:val="283"/>
          <w:jc w:val="center"/>
        </w:trPr>
        <w:tc>
          <w:tcPr>
            <w:tcW w:w="9556" w:type="dxa"/>
            <w:gridSpan w:val="2"/>
            <w:tcBorders>
              <w:bottom w:val="single" w:sz="2" w:space="0" w:color="auto"/>
            </w:tcBorders>
            <w:shd w:val="clear" w:color="auto" w:fill="auto"/>
          </w:tcPr>
          <w:p w14:paraId="4238FB6D" w14:textId="78B379BF" w:rsidR="0092778C" w:rsidRPr="00F34687" w:rsidRDefault="00F00A4F" w:rsidP="0092778C">
            <w:pPr>
              <w:pStyle w:val="ListParagraph"/>
              <w:numPr>
                <w:ilvl w:val="0"/>
                <w:numId w:val="40"/>
              </w:numPr>
              <w:spacing w:before="60"/>
              <w:ind w:right="-109"/>
              <w:rPr>
                <w:rFonts w:cs="Arial"/>
                <w:szCs w:val="20"/>
                <w:lang w:val="es-419"/>
              </w:rPr>
            </w:pPr>
            <w:r w:rsidRPr="002B78CB">
              <w:rPr>
                <w:rFonts w:cs="Arial"/>
                <w:b/>
                <w:szCs w:val="20"/>
                <w:lang w:val="es-MX"/>
              </w:rPr>
              <w:t xml:space="preserve">¿Ha sido el proyecto </w:t>
            </w:r>
            <w:r w:rsidR="002C3C86">
              <w:rPr>
                <w:rFonts w:cs="Arial"/>
                <w:b/>
                <w:szCs w:val="20"/>
                <w:lang w:val="es-MX"/>
              </w:rPr>
              <w:t>listado</w:t>
            </w:r>
            <w:r w:rsidRPr="002B78CB">
              <w:rPr>
                <w:rFonts w:cs="Arial"/>
                <w:b/>
                <w:szCs w:val="20"/>
                <w:lang w:val="es-MX"/>
              </w:rPr>
              <w:t xml:space="preserve"> en algún otro registro o programa de reducción de emisiones de gases efecto invernadero?</w:t>
            </w:r>
            <w:r w:rsidRPr="00E648D1">
              <w:rPr>
                <w:rFonts w:cs="Arial"/>
                <w:szCs w:val="20"/>
                <w:lang w:val="es-MX"/>
              </w:rPr>
              <w:t xml:space="preserve"> ¿Si es así, ha sido el Proyecto aceptado (enlistado, aprobado, pre-aprobado, etc.) por otro registro o programa?</w:t>
            </w:r>
            <w:r w:rsidR="0092778C">
              <w:rPr>
                <w:rFonts w:cs="Arial"/>
                <w:szCs w:val="20"/>
                <w:lang w:val="es-MX"/>
              </w:rPr>
              <w:t xml:space="preserve"> </w:t>
            </w:r>
            <w:r w:rsidR="0092778C" w:rsidRPr="005A288D">
              <w:rPr>
                <w:rFonts w:cs="Arial"/>
                <w:szCs w:val="20"/>
                <w:lang w:val="es-MX"/>
              </w:rPr>
              <w:t>Si es así, y el proyecto se transfiere desde el CMD, confirme si se ha dado de baja y facilite la documentación.</w:t>
            </w:r>
          </w:p>
          <w:p w14:paraId="23B61F66" w14:textId="2D0C7B7B" w:rsidR="00F00A4F" w:rsidRPr="002B78CB" w:rsidRDefault="0092778C" w:rsidP="00F00A4F">
            <w:pPr>
              <w:pStyle w:val="ListParagraph"/>
              <w:spacing w:before="60"/>
              <w:ind w:left="360" w:right="-109"/>
              <w:rPr>
                <w:rFonts w:cs="Arial"/>
                <w:i/>
                <w:szCs w:val="20"/>
              </w:rPr>
            </w:pPr>
            <w:r w:rsidRPr="002B78CB">
              <w:rPr>
                <w:rFonts w:cs="Arial"/>
                <w:i/>
                <w:iCs/>
                <w:sz w:val="18"/>
                <w:szCs w:val="18"/>
              </w:rPr>
              <w:t xml:space="preserve">Has this project been submitted to another registry or program? If so, has the project been accepted (listed, approved, pre-approved, etc.) by the other registry or program? </w:t>
            </w:r>
            <w:r w:rsidRPr="007121CF">
              <w:rPr>
                <w:rFonts w:cs="Arial"/>
                <w:i/>
                <w:iCs/>
                <w:sz w:val="18"/>
                <w:szCs w:val="18"/>
              </w:rPr>
              <w:t>If so, and the project is transferring from the CMD, confirm if it has been de-registered and provide documentation.</w:t>
            </w:r>
          </w:p>
        </w:tc>
        <w:tc>
          <w:tcPr>
            <w:tcW w:w="720" w:type="dxa"/>
            <w:tcBorders>
              <w:bottom w:val="single" w:sz="2" w:space="0" w:color="auto"/>
            </w:tcBorders>
            <w:shd w:val="clear" w:color="auto" w:fill="auto"/>
            <w:vAlign w:val="center"/>
          </w:tcPr>
          <w:p w14:paraId="23B61F67" w14:textId="77777777"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tcBorders>
              <w:bottom w:val="single" w:sz="2" w:space="0" w:color="auto"/>
            </w:tcBorders>
            <w:shd w:val="clear" w:color="auto" w:fill="auto"/>
            <w:vAlign w:val="center"/>
          </w:tcPr>
          <w:p w14:paraId="23B61F68" w14:textId="77777777"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tcBorders>
              <w:bottom w:val="single" w:sz="2" w:space="0" w:color="auto"/>
            </w:tcBorders>
            <w:vAlign w:val="center"/>
          </w:tcPr>
          <w:p w14:paraId="415C3EEE" w14:textId="2046900C" w:rsidR="00F00A4F" w:rsidRPr="00CB53CC" w:rsidRDefault="00F00A4F" w:rsidP="00F34687">
            <w:pPr>
              <w:spacing w:before="60"/>
              <w:ind w:right="-115"/>
              <w:jc w:val="center"/>
              <w:rPr>
                <w:rFonts w:cs="Arial"/>
                <w:szCs w:val="20"/>
              </w:rPr>
            </w:pPr>
            <w:r>
              <w:rPr>
                <w:rFonts w:cs="Arial"/>
                <w:szCs w:val="20"/>
              </w:rPr>
              <w:t>-</w:t>
            </w:r>
          </w:p>
        </w:tc>
      </w:tr>
      <w:tr w:rsidR="00F00A4F" w:rsidRPr="00C30C67" w14:paraId="23B61F6E" w14:textId="2294D024" w:rsidTr="00F34687">
        <w:trPr>
          <w:trHeight w:val="283"/>
          <w:jc w:val="center"/>
        </w:trPr>
        <w:tc>
          <w:tcPr>
            <w:tcW w:w="9556" w:type="dxa"/>
            <w:gridSpan w:val="2"/>
            <w:tcBorders>
              <w:bottom w:val="nil"/>
            </w:tcBorders>
            <w:shd w:val="clear" w:color="auto" w:fill="auto"/>
          </w:tcPr>
          <w:p w14:paraId="1CE40F34" w14:textId="73C8B4BC" w:rsidR="00F00A4F" w:rsidRPr="005A288D" w:rsidRDefault="00F00A4F" w:rsidP="0092778C">
            <w:pPr>
              <w:pStyle w:val="ListParagraph"/>
              <w:numPr>
                <w:ilvl w:val="0"/>
                <w:numId w:val="40"/>
              </w:numPr>
              <w:autoSpaceDE w:val="0"/>
              <w:autoSpaceDN w:val="0"/>
              <w:adjustRightInd w:val="0"/>
              <w:spacing w:before="60"/>
              <w:rPr>
                <w:rFonts w:cs="Arial"/>
                <w:b/>
                <w:szCs w:val="20"/>
                <w:lang w:val="es-MX"/>
              </w:rPr>
            </w:pPr>
            <w:r w:rsidRPr="005A288D">
              <w:rPr>
                <w:rFonts w:cs="Arial"/>
                <w:b/>
                <w:szCs w:val="20"/>
                <w:lang w:val="es-MX"/>
              </w:rPr>
              <w:t xml:space="preserve">¿Han sido las reducciones de GEI asociadas con el proyecto registradas o reclamadas por algún otro registro o programa antes de ser sometido a la Reserva? </w:t>
            </w:r>
          </w:p>
          <w:p w14:paraId="046DD211" w14:textId="32C19532" w:rsidR="0092778C" w:rsidRDefault="0092778C" w:rsidP="0092778C">
            <w:pPr>
              <w:pStyle w:val="ListParagraph"/>
              <w:autoSpaceDE w:val="0"/>
              <w:autoSpaceDN w:val="0"/>
              <w:adjustRightInd w:val="0"/>
              <w:spacing w:before="60"/>
              <w:ind w:left="341"/>
              <w:rPr>
                <w:rFonts w:cs="Arial"/>
                <w:szCs w:val="20"/>
                <w:lang w:val="es-MX"/>
              </w:rPr>
            </w:pPr>
            <w:r w:rsidRPr="00E648D1">
              <w:rPr>
                <w:rFonts w:cs="Arial"/>
                <w:szCs w:val="20"/>
                <w:lang w:val="es-MX"/>
              </w:rPr>
              <w:t xml:space="preserve">Si es así, deberá completar y entregar </w:t>
            </w:r>
            <w:r>
              <w:rPr>
                <w:rFonts w:cs="Arial"/>
                <w:szCs w:val="20"/>
                <w:lang w:val="es-MX"/>
              </w:rPr>
              <w:t>el formato de Declaración de Transferencia de Proyecto de Registro.</w:t>
            </w:r>
            <w:r w:rsidRPr="00E648D1">
              <w:rPr>
                <w:rFonts w:cs="Arial"/>
                <w:szCs w:val="20"/>
                <w:lang w:val="es-MX"/>
              </w:rPr>
              <w:t xml:space="preserve"> </w:t>
            </w:r>
          </w:p>
          <w:p w14:paraId="558A7903" w14:textId="77777777" w:rsidR="0092778C" w:rsidRPr="005A288D" w:rsidRDefault="0092778C" w:rsidP="0092778C">
            <w:pPr>
              <w:pStyle w:val="ListParagraph"/>
              <w:autoSpaceDE w:val="0"/>
              <w:autoSpaceDN w:val="0"/>
              <w:adjustRightInd w:val="0"/>
              <w:spacing w:before="60"/>
              <w:ind w:left="360"/>
              <w:rPr>
                <w:rFonts w:cs="Arial"/>
                <w:i/>
                <w:iCs/>
                <w:sz w:val="18"/>
                <w:szCs w:val="18"/>
              </w:rPr>
            </w:pPr>
            <w:r w:rsidRPr="005A288D">
              <w:rPr>
                <w:rFonts w:cs="Arial"/>
                <w:i/>
                <w:iCs/>
                <w:sz w:val="18"/>
                <w:szCs w:val="18"/>
              </w:rPr>
              <w:t>Have any GHG reductions associated with the project ever been registered with or claimed by another registry or program prior to registering with the Reserve?</w:t>
            </w:r>
          </w:p>
          <w:p w14:paraId="23B61F6B" w14:textId="0300CFE3" w:rsidR="00F00A4F" w:rsidRPr="005A288D" w:rsidRDefault="0092778C" w:rsidP="00F00A4F">
            <w:pPr>
              <w:pStyle w:val="ListParagraph"/>
              <w:autoSpaceDE w:val="0"/>
              <w:autoSpaceDN w:val="0"/>
              <w:adjustRightInd w:val="0"/>
              <w:spacing w:before="60"/>
              <w:ind w:left="341"/>
              <w:rPr>
                <w:rFonts w:cs="Arial"/>
                <w:szCs w:val="20"/>
              </w:rPr>
            </w:pPr>
            <w:r w:rsidRPr="005A288D">
              <w:rPr>
                <w:rFonts w:cs="Arial"/>
                <w:i/>
                <w:iCs/>
                <w:sz w:val="18"/>
                <w:szCs w:val="18"/>
              </w:rPr>
              <w:t xml:space="preserve">If yes, you must complete and return a </w:t>
            </w:r>
            <w:hyperlink r:id="rId13">
              <w:r w:rsidRPr="005A288D">
                <w:rPr>
                  <w:rFonts w:cs="Arial"/>
                  <w:i/>
                  <w:iCs/>
                  <w:color w:val="0000FF"/>
                  <w:sz w:val="18"/>
                  <w:szCs w:val="18"/>
                  <w:u w:val="single"/>
                </w:rPr>
                <w:t>Registry Project Transfer Attestation</w:t>
              </w:r>
            </w:hyperlink>
            <w:r w:rsidRPr="005A288D">
              <w:rPr>
                <w:rFonts w:cs="Arial"/>
                <w:i/>
                <w:iCs/>
                <w:sz w:val="18"/>
                <w:szCs w:val="18"/>
              </w:rPr>
              <w:t xml:space="preserve"> form.</w:t>
            </w:r>
          </w:p>
        </w:tc>
        <w:tc>
          <w:tcPr>
            <w:tcW w:w="720" w:type="dxa"/>
            <w:tcBorders>
              <w:bottom w:val="nil"/>
            </w:tcBorders>
            <w:shd w:val="clear" w:color="auto" w:fill="auto"/>
            <w:vAlign w:val="center"/>
          </w:tcPr>
          <w:p w14:paraId="23B61F6C" w14:textId="77777777"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tcBorders>
              <w:bottom w:val="nil"/>
            </w:tcBorders>
            <w:shd w:val="clear" w:color="auto" w:fill="auto"/>
            <w:vAlign w:val="center"/>
          </w:tcPr>
          <w:p w14:paraId="23B61F6D" w14:textId="77777777"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tcBorders>
              <w:bottom w:val="nil"/>
            </w:tcBorders>
            <w:vAlign w:val="center"/>
          </w:tcPr>
          <w:p w14:paraId="4201C135" w14:textId="4CD0C889"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r>
      <w:tr w:rsidR="00F00A4F" w:rsidRPr="00C30C67" w14:paraId="23B61F72" w14:textId="433C0EC1" w:rsidTr="00F34687">
        <w:trPr>
          <w:trHeight w:val="283"/>
          <w:jc w:val="center"/>
        </w:trPr>
        <w:tc>
          <w:tcPr>
            <w:tcW w:w="9556" w:type="dxa"/>
            <w:gridSpan w:val="2"/>
            <w:shd w:val="clear" w:color="auto" w:fill="auto"/>
          </w:tcPr>
          <w:p w14:paraId="048AD21A" w14:textId="77777777" w:rsidR="0092778C" w:rsidRPr="00F34687" w:rsidRDefault="00F00A4F" w:rsidP="0092778C">
            <w:pPr>
              <w:pStyle w:val="ListParagraph"/>
              <w:numPr>
                <w:ilvl w:val="0"/>
                <w:numId w:val="40"/>
              </w:numPr>
              <w:spacing w:before="60"/>
              <w:ind w:right="-109"/>
              <w:rPr>
                <w:rFonts w:cs="Arial"/>
                <w:b/>
                <w:szCs w:val="20"/>
                <w:lang w:val="es-419"/>
              </w:rPr>
            </w:pPr>
            <w:r w:rsidRPr="00D445EA">
              <w:rPr>
                <w:rFonts w:cs="Arial"/>
                <w:b/>
                <w:szCs w:val="20"/>
                <w:lang w:val="es-MX"/>
              </w:rPr>
              <w:t>¿Han sido las reducciones de GEI asociadas con el Proyecto vendidas directamente a un tercero (por ejemplo, vendidas sin haber sido registradas o reclamadas por otro registro o programa) antes de ser sometidas a la Reserva?</w:t>
            </w:r>
          </w:p>
          <w:p w14:paraId="23B61F6F" w14:textId="42EFCCA6" w:rsidR="00F00A4F" w:rsidRPr="008F5F7F" w:rsidRDefault="0092778C" w:rsidP="00F00A4F">
            <w:pPr>
              <w:pStyle w:val="ListParagraph"/>
              <w:spacing w:before="60"/>
              <w:ind w:left="360" w:right="-109"/>
              <w:rPr>
                <w:rFonts w:cs="Arial"/>
                <w:i/>
                <w:szCs w:val="20"/>
              </w:rPr>
            </w:pPr>
            <w:r w:rsidRPr="008F5F7F">
              <w:rPr>
                <w:rFonts w:cs="Arial"/>
                <w:i/>
                <w:iCs/>
                <w:sz w:val="18"/>
                <w:szCs w:val="18"/>
              </w:rPr>
              <w:t>Have any GHG reductions from the project ever been sold directly to a third party (i.e., sold without being registered with or claimed by another registry or program) prior to submitting to the Reserve?</w:t>
            </w:r>
          </w:p>
        </w:tc>
        <w:tc>
          <w:tcPr>
            <w:tcW w:w="720" w:type="dxa"/>
            <w:shd w:val="clear" w:color="auto" w:fill="auto"/>
            <w:vAlign w:val="center"/>
          </w:tcPr>
          <w:p w14:paraId="23B61F70" w14:textId="77777777"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shd w:val="clear" w:color="auto" w:fill="auto"/>
            <w:vAlign w:val="center"/>
          </w:tcPr>
          <w:p w14:paraId="23B61F71" w14:textId="77777777" w:rsidR="00F00A4F" w:rsidRPr="00CB53CC"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vAlign w:val="center"/>
          </w:tcPr>
          <w:p w14:paraId="720EE936" w14:textId="16BCCA26" w:rsidR="00F00A4F" w:rsidRPr="00CB53CC" w:rsidRDefault="00F00A4F" w:rsidP="00F34687">
            <w:pPr>
              <w:spacing w:before="60"/>
              <w:ind w:right="-115"/>
              <w:jc w:val="center"/>
              <w:rPr>
                <w:rFonts w:cs="Arial"/>
                <w:szCs w:val="20"/>
              </w:rPr>
            </w:pPr>
            <w:r>
              <w:rPr>
                <w:rFonts w:cs="Arial"/>
                <w:szCs w:val="20"/>
              </w:rPr>
              <w:t>-</w:t>
            </w:r>
          </w:p>
        </w:tc>
      </w:tr>
      <w:tr w:rsidR="00F00A4F" w:rsidRPr="00C30C67" w14:paraId="23B61F79" w14:textId="2E307B21" w:rsidTr="00F34687">
        <w:trPr>
          <w:trHeight w:val="283"/>
          <w:jc w:val="center"/>
        </w:trPr>
        <w:tc>
          <w:tcPr>
            <w:tcW w:w="9556" w:type="dxa"/>
            <w:gridSpan w:val="2"/>
            <w:shd w:val="clear" w:color="auto" w:fill="auto"/>
          </w:tcPr>
          <w:p w14:paraId="3F73D83E" w14:textId="3BAD32E3" w:rsidR="00F00A4F" w:rsidRDefault="00F00A4F" w:rsidP="0092778C">
            <w:pPr>
              <w:pStyle w:val="ListParagraph"/>
              <w:numPr>
                <w:ilvl w:val="0"/>
                <w:numId w:val="40"/>
              </w:numPr>
              <w:autoSpaceDE w:val="0"/>
              <w:autoSpaceDN w:val="0"/>
              <w:adjustRightInd w:val="0"/>
              <w:spacing w:before="60"/>
              <w:rPr>
                <w:rFonts w:cs="Arial"/>
                <w:szCs w:val="20"/>
                <w:lang w:val="es-MX"/>
              </w:rPr>
            </w:pPr>
            <w:r w:rsidRPr="008F5F7F">
              <w:rPr>
                <w:rFonts w:cs="Arial"/>
                <w:b/>
                <w:szCs w:val="20"/>
                <w:lang w:val="es-MX"/>
              </w:rPr>
              <w:t>¿Se ha desarrollado un plan de monitoreo detallado para este proyecto?</w:t>
            </w:r>
            <w:r w:rsidRPr="00E648D1">
              <w:rPr>
                <w:rFonts w:cs="Arial"/>
                <w:szCs w:val="20"/>
                <w:lang w:val="es-MX"/>
              </w:rPr>
              <w:t xml:space="preserve"> Si no es así, ¿en qué fecha se contará con un plan de monitoreo?</w:t>
            </w:r>
          </w:p>
          <w:p w14:paraId="6EA68C13" w14:textId="77777777" w:rsidR="0092778C" w:rsidRPr="008F5F7F" w:rsidRDefault="0092778C" w:rsidP="0092778C">
            <w:pPr>
              <w:pStyle w:val="ListParagraph"/>
              <w:autoSpaceDE w:val="0"/>
              <w:autoSpaceDN w:val="0"/>
              <w:adjustRightInd w:val="0"/>
              <w:spacing w:before="60"/>
              <w:ind w:left="360"/>
              <w:rPr>
                <w:rFonts w:cs="Arial"/>
                <w:i/>
                <w:iCs/>
                <w:sz w:val="18"/>
                <w:szCs w:val="18"/>
              </w:rPr>
            </w:pPr>
            <w:r w:rsidRPr="008F5F7F">
              <w:rPr>
                <w:rFonts w:cs="Arial"/>
                <w:i/>
                <w:iCs/>
                <w:sz w:val="18"/>
                <w:szCs w:val="18"/>
              </w:rPr>
              <w:lastRenderedPageBreak/>
              <w:t>Has a detailed monitoring and operations plan been developed for this project?</w:t>
            </w:r>
          </w:p>
          <w:p w14:paraId="5FE184B5" w14:textId="29A301AF" w:rsidR="0092778C" w:rsidRPr="008F5F7F" w:rsidRDefault="0092778C" w:rsidP="0092778C">
            <w:pPr>
              <w:pStyle w:val="ListParagraph"/>
              <w:autoSpaceDE w:val="0"/>
              <w:autoSpaceDN w:val="0"/>
              <w:adjustRightInd w:val="0"/>
              <w:spacing w:before="60"/>
              <w:ind w:left="351"/>
              <w:rPr>
                <w:rFonts w:cs="Arial"/>
                <w:i/>
                <w:iCs/>
                <w:sz w:val="18"/>
                <w:szCs w:val="18"/>
              </w:rPr>
            </w:pPr>
            <w:r w:rsidRPr="008F5F7F">
              <w:rPr>
                <w:rFonts w:cs="Arial"/>
                <w:i/>
                <w:iCs/>
                <w:sz w:val="18"/>
                <w:szCs w:val="18"/>
              </w:rPr>
              <w:t xml:space="preserve">If </w:t>
            </w:r>
            <w:proofErr w:type="gramStart"/>
            <w:r w:rsidRPr="008F5F7F">
              <w:rPr>
                <w:rFonts w:cs="Arial"/>
                <w:i/>
                <w:iCs/>
                <w:sz w:val="18"/>
                <w:szCs w:val="18"/>
              </w:rPr>
              <w:t>no</w:t>
            </w:r>
            <w:proofErr w:type="gramEnd"/>
            <w:r w:rsidRPr="008F5F7F">
              <w:rPr>
                <w:rFonts w:cs="Arial"/>
                <w:i/>
                <w:iCs/>
                <w:sz w:val="18"/>
                <w:szCs w:val="18"/>
              </w:rPr>
              <w:t>, by what date will a monitoring plan be in place?</w:t>
            </w:r>
          </w:p>
          <w:p w14:paraId="23B61F75" w14:textId="77777777" w:rsidR="00F00A4F" w:rsidRPr="00E648D1" w:rsidRDefault="00F00A4F" w:rsidP="00F00A4F">
            <w:pPr>
              <w:pStyle w:val="ListParagraph"/>
              <w:autoSpaceDE w:val="0"/>
              <w:autoSpaceDN w:val="0"/>
              <w:adjustRightInd w:val="0"/>
              <w:spacing w:before="60"/>
              <w:ind w:left="351"/>
              <w:rPr>
                <w:rStyle w:val="Strong"/>
                <w:rFonts w:cs="Arial"/>
                <w:szCs w:val="20"/>
                <w:u w:val="none"/>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r w:rsidRPr="00E648D1">
              <w:rPr>
                <w:rFonts w:cs="Arial"/>
                <w:szCs w:val="20"/>
              </w:rPr>
              <w:t xml:space="preserve"> </w:t>
            </w:r>
          </w:p>
        </w:tc>
        <w:tc>
          <w:tcPr>
            <w:tcW w:w="720" w:type="dxa"/>
            <w:shd w:val="clear" w:color="auto" w:fill="auto"/>
            <w:vAlign w:val="center"/>
          </w:tcPr>
          <w:p w14:paraId="23B61F76" w14:textId="77777777" w:rsidR="00F00A4F" w:rsidRPr="00E648D1" w:rsidRDefault="00F00A4F" w:rsidP="00F34687">
            <w:pPr>
              <w:autoSpaceDE w:val="0"/>
              <w:autoSpaceDN w:val="0"/>
              <w:adjustRightInd w:val="0"/>
              <w:spacing w:before="60"/>
              <w:jc w:val="center"/>
              <w:rPr>
                <w:rStyle w:val="Strong"/>
                <w:rFonts w:cs="Arial"/>
                <w:szCs w:val="20"/>
                <w:u w:val="none"/>
              </w:rPr>
            </w:pPr>
            <w:r w:rsidRPr="00CB53CC">
              <w:rPr>
                <w:rFonts w:cs="Arial"/>
                <w:szCs w:val="20"/>
              </w:rPr>
              <w:lastRenderedPageBreak/>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shd w:val="clear" w:color="auto" w:fill="auto"/>
            <w:vAlign w:val="center"/>
          </w:tcPr>
          <w:p w14:paraId="23B61F78" w14:textId="789254CE" w:rsidR="00F00A4F" w:rsidRPr="00224E4B" w:rsidRDefault="00F00A4F" w:rsidP="00F34687">
            <w:pPr>
              <w:spacing w:before="60"/>
              <w:ind w:right="-115"/>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B46DDC">
              <w:rPr>
                <w:rFonts w:cs="Arial"/>
                <w:szCs w:val="20"/>
              </w:rPr>
            </w:r>
            <w:r w:rsidR="00B46DDC">
              <w:rPr>
                <w:rFonts w:cs="Arial"/>
                <w:szCs w:val="20"/>
              </w:rPr>
              <w:fldChar w:fldCharType="separate"/>
            </w:r>
            <w:r w:rsidRPr="00CB53CC">
              <w:rPr>
                <w:rFonts w:cs="Arial"/>
                <w:szCs w:val="20"/>
              </w:rPr>
              <w:fldChar w:fldCharType="end"/>
            </w:r>
          </w:p>
        </w:tc>
        <w:tc>
          <w:tcPr>
            <w:tcW w:w="735" w:type="dxa"/>
            <w:vAlign w:val="center"/>
          </w:tcPr>
          <w:p w14:paraId="14F05F42" w14:textId="73ADEB70" w:rsidR="00F00A4F" w:rsidRPr="00CB53CC" w:rsidRDefault="00F00A4F" w:rsidP="00F34687">
            <w:pPr>
              <w:spacing w:before="60"/>
              <w:ind w:right="-115"/>
              <w:jc w:val="center"/>
              <w:rPr>
                <w:rFonts w:cs="Arial"/>
                <w:szCs w:val="20"/>
              </w:rPr>
            </w:pPr>
            <w:r>
              <w:rPr>
                <w:rFonts w:cs="Arial"/>
                <w:szCs w:val="20"/>
              </w:rPr>
              <w:t>-</w:t>
            </w:r>
          </w:p>
        </w:tc>
      </w:tr>
      <w:tr w:rsidR="00F00A4F" w:rsidRPr="00C30C67" w14:paraId="23B61F7C" w14:textId="0DDDF720">
        <w:trPr>
          <w:trHeight w:val="283"/>
          <w:jc w:val="center"/>
        </w:trPr>
        <w:tc>
          <w:tcPr>
            <w:tcW w:w="11746" w:type="dxa"/>
            <w:gridSpan w:val="5"/>
            <w:shd w:val="clear" w:color="auto" w:fill="auto"/>
          </w:tcPr>
          <w:p w14:paraId="2D10BF54" w14:textId="743B13C5" w:rsidR="0092778C" w:rsidRPr="00E648D1" w:rsidRDefault="0092778C" w:rsidP="0092778C">
            <w:pPr>
              <w:pStyle w:val="ListParagraph"/>
              <w:numPr>
                <w:ilvl w:val="0"/>
                <w:numId w:val="40"/>
              </w:numPr>
              <w:spacing w:before="60"/>
              <w:ind w:right="-115"/>
              <w:contextualSpacing w:val="0"/>
              <w:rPr>
                <w:rFonts w:cs="Arial"/>
                <w:szCs w:val="20"/>
                <w:lang w:val="es-MX"/>
              </w:rPr>
            </w:pPr>
            <w:r w:rsidRPr="008F5F7F">
              <w:rPr>
                <w:rFonts w:cs="Arial"/>
                <w:b/>
                <w:bCs/>
                <w:szCs w:val="20"/>
                <w:lang w:val="es-MX"/>
              </w:rPr>
              <w:t>Información adicional</w:t>
            </w:r>
            <w:r w:rsidRPr="00E648D1">
              <w:rPr>
                <w:rFonts w:cs="Arial"/>
                <w:szCs w:val="20"/>
                <w:lang w:val="es-MX"/>
              </w:rPr>
              <w:t xml:space="preserve"> (</w:t>
            </w:r>
            <w:r w:rsidR="00543482">
              <w:rPr>
                <w:rFonts w:cs="Arial"/>
                <w:szCs w:val="20"/>
                <w:lang w:val="es-MX"/>
              </w:rPr>
              <w:t xml:space="preserve">en caso </w:t>
            </w:r>
            <w:r w:rsidRPr="00E648D1">
              <w:rPr>
                <w:rFonts w:cs="Arial"/>
                <w:szCs w:val="20"/>
                <w:lang w:val="es-MX"/>
              </w:rPr>
              <w:t>de ser necesario):</w:t>
            </w:r>
          </w:p>
          <w:p w14:paraId="7AE58D86" w14:textId="77777777" w:rsidR="00F00A4F" w:rsidRPr="008F5F7F" w:rsidRDefault="00F00A4F" w:rsidP="0092778C">
            <w:pPr>
              <w:pStyle w:val="ListParagraph"/>
              <w:autoSpaceDE w:val="0"/>
              <w:autoSpaceDN w:val="0"/>
              <w:adjustRightInd w:val="0"/>
              <w:spacing w:before="60"/>
              <w:ind w:left="360"/>
              <w:rPr>
                <w:rFonts w:cs="Arial"/>
                <w:i/>
                <w:sz w:val="18"/>
                <w:szCs w:val="18"/>
              </w:rPr>
            </w:pPr>
            <w:r w:rsidRPr="008F5F7F">
              <w:rPr>
                <w:rFonts w:cs="Arial"/>
                <w:i/>
                <w:sz w:val="18"/>
                <w:szCs w:val="18"/>
              </w:rPr>
              <w:t>Additional information (if any):</w:t>
            </w:r>
          </w:p>
          <w:p w14:paraId="175E49FD" w14:textId="285F6CDA" w:rsidR="00F00A4F" w:rsidRPr="00E648D1" w:rsidRDefault="00F00A4F" w:rsidP="00F34687">
            <w:pPr>
              <w:autoSpaceDE w:val="0"/>
              <w:autoSpaceDN w:val="0"/>
              <w:adjustRightInd w:val="0"/>
              <w:spacing w:before="60"/>
              <w:rPr>
                <w:rFonts w:cs="Arial"/>
                <w:szCs w:val="20"/>
              </w:rPr>
            </w:pPr>
            <w:r w:rsidRPr="00E648D1">
              <w:rPr>
                <w:rFonts w:cs="Arial"/>
                <w:szCs w:val="20"/>
              </w:rPr>
              <w:fldChar w:fldCharType="begin">
                <w:ffData>
                  <w:name w:val="Text5"/>
                  <w:enabled/>
                  <w:calcOnExit w:val="0"/>
                  <w:textInput/>
                </w:ffData>
              </w:fldChar>
            </w:r>
            <w:r w:rsidRPr="00E648D1">
              <w:rPr>
                <w:rStyle w:val="Strong"/>
                <w:rFonts w:cs="Arial"/>
                <w:szCs w:val="20"/>
              </w:rPr>
              <w:instrText xml:space="preserve"> FORMTEXT </w:instrText>
            </w:r>
            <w:r w:rsidRPr="00E648D1">
              <w:rPr>
                <w:rStyle w:val="Strong"/>
              </w:rPr>
            </w:r>
            <w:r w:rsidRPr="00E648D1">
              <w:rPr>
                <w:rStyle w:val="Strong"/>
              </w:rPr>
              <w:fldChar w:fldCharType="separate"/>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Style w:val="Strong"/>
                <w:rFonts w:cs="Arial"/>
                <w:szCs w:val="20"/>
              </w:rPr>
              <w:t> </w:t>
            </w:r>
            <w:r w:rsidRPr="00E648D1">
              <w:rPr>
                <w:rFonts w:cs="Arial"/>
                <w:szCs w:val="20"/>
              </w:rPr>
              <w:fldChar w:fldCharType="end"/>
            </w:r>
          </w:p>
        </w:tc>
      </w:tr>
    </w:tbl>
    <w:p w14:paraId="23B61F7D" w14:textId="77777777" w:rsidR="00AF656A" w:rsidRDefault="00AF656A" w:rsidP="006545B4">
      <w:pPr>
        <w:jc w:val="center"/>
        <w:rPr>
          <w:rFonts w:cs="Arial"/>
          <w:szCs w:val="20"/>
        </w:rPr>
      </w:pPr>
    </w:p>
    <w:p w14:paraId="5AC340BF" w14:textId="658E77E6" w:rsidR="00B65814" w:rsidRPr="00E648D1" w:rsidRDefault="006545B4" w:rsidP="006545B4">
      <w:pPr>
        <w:jc w:val="center"/>
        <w:rPr>
          <w:rFonts w:cs="Arial"/>
          <w:szCs w:val="20"/>
        </w:rPr>
      </w:pPr>
      <w:r w:rsidRPr="006545B4">
        <w:rPr>
          <w:rFonts w:cs="Arial"/>
          <w:szCs w:val="20"/>
        </w:rPr>
        <w:t xml:space="preserve">Fin del </w:t>
      </w:r>
      <w:r w:rsidR="002F5943">
        <w:rPr>
          <w:rFonts w:cs="Arial"/>
          <w:szCs w:val="20"/>
        </w:rPr>
        <w:t>Formato</w:t>
      </w:r>
    </w:p>
    <w:sectPr w:rsidR="00B65814" w:rsidRPr="00E648D1" w:rsidSect="00921D92">
      <w:headerReference w:type="default" r:id="rId14"/>
      <w:footerReference w:type="even" r:id="rId15"/>
      <w:footerReference w:type="default" r:id="rId16"/>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AE86C" w14:textId="77777777" w:rsidR="003C236E" w:rsidRDefault="003C236E">
      <w:r>
        <w:separator/>
      </w:r>
    </w:p>
  </w:endnote>
  <w:endnote w:type="continuationSeparator" w:id="0">
    <w:p w14:paraId="3935B82A" w14:textId="77777777" w:rsidR="003C236E" w:rsidRDefault="003C236E">
      <w:r>
        <w:continuationSeparator/>
      </w:r>
    </w:p>
  </w:endnote>
  <w:endnote w:type="continuationNotice" w:id="1">
    <w:p w14:paraId="24DEB5E0" w14:textId="77777777" w:rsidR="003C236E" w:rsidRDefault="003C2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1F8E" w14:textId="77777777" w:rsidR="00807237" w:rsidRDefault="00807237"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B61F8F" w14:textId="77777777" w:rsidR="00807237" w:rsidRDefault="00807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23B61F90" w14:textId="65ADAD40" w:rsidR="00807237" w:rsidRDefault="00807237">
        <w:pPr>
          <w:pStyle w:val="Footer"/>
          <w:jc w:val="right"/>
        </w:pPr>
        <w:r>
          <w:fldChar w:fldCharType="begin"/>
        </w:r>
        <w:r>
          <w:instrText xml:space="preserve"> PAGE   \* MERGEFORMAT </w:instrText>
        </w:r>
        <w:r>
          <w:fldChar w:fldCharType="separate"/>
        </w:r>
        <w:r w:rsidR="00930F92">
          <w:rPr>
            <w:noProof/>
          </w:rPr>
          <w:t>2</w:t>
        </w:r>
        <w:r>
          <w:rPr>
            <w:noProof/>
          </w:rPr>
          <w:fldChar w:fldCharType="end"/>
        </w:r>
      </w:p>
    </w:sdtContent>
  </w:sdt>
  <w:p w14:paraId="23B61F91" w14:textId="79C32580" w:rsidR="00807237" w:rsidRPr="00075C64" w:rsidRDefault="324FAF7B" w:rsidP="324FAF7B">
    <w:pPr>
      <w:pStyle w:val="Footer"/>
      <w:rPr>
        <w:i/>
        <w:iCs/>
        <w:sz w:val="16"/>
        <w:szCs w:val="16"/>
      </w:rPr>
    </w:pPr>
    <w:r w:rsidRPr="324FAF7B">
      <w:rPr>
        <w:i/>
        <w:iCs/>
        <w:sz w:val="16"/>
        <w:szCs w:val="16"/>
      </w:rPr>
      <w:t xml:space="preserve">Please make sure you are using the latest version of this document / Por favor </w:t>
    </w:r>
    <w:r w:rsidR="002F5943" w:rsidRPr="00F34687">
      <w:rPr>
        <w:i/>
        <w:iCs/>
        <w:sz w:val="16"/>
        <w:szCs w:val="16"/>
      </w:rPr>
      <w:t>asegúrese</w:t>
    </w:r>
    <w:r w:rsidRPr="324FAF7B">
      <w:rPr>
        <w:i/>
        <w:iCs/>
        <w:sz w:val="16"/>
        <w:szCs w:val="16"/>
      </w:rPr>
      <w:t xml:space="preserve"> de usar la última </w:t>
    </w:r>
    <w:r w:rsidR="002F5943" w:rsidRPr="00F34687">
      <w:rPr>
        <w:i/>
        <w:iCs/>
        <w:sz w:val="16"/>
        <w:szCs w:val="16"/>
      </w:rPr>
      <w:t>versión</w:t>
    </w:r>
    <w:r w:rsidRPr="324FAF7B">
      <w:rPr>
        <w:i/>
        <w:iCs/>
        <w:sz w:val="16"/>
        <w:szCs w:val="16"/>
      </w:rPr>
      <w:t xml:space="preserve"> de </w:t>
    </w:r>
    <w:r w:rsidRPr="002F5943">
      <w:rPr>
        <w:i/>
        <w:iCs/>
        <w:sz w:val="16"/>
        <w:szCs w:val="16"/>
      </w:rPr>
      <w:t>est</w:t>
    </w:r>
    <w:r w:rsidR="002F5943" w:rsidRPr="00F34687">
      <w:rPr>
        <w:i/>
        <w:sz w:val="16"/>
        <w:szCs w:val="16"/>
      </w:rPr>
      <w:t xml:space="preserve">e </w:t>
    </w:r>
    <w:proofErr w:type="gramStart"/>
    <w:r w:rsidR="002F5943" w:rsidRPr="00F34687">
      <w:rPr>
        <w:i/>
        <w:iCs/>
        <w:sz w:val="16"/>
        <w:szCs w:val="16"/>
      </w:rPr>
      <w:t>formato</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F5CBC" w14:textId="77777777" w:rsidR="003C236E" w:rsidRDefault="003C236E">
      <w:r>
        <w:separator/>
      </w:r>
    </w:p>
  </w:footnote>
  <w:footnote w:type="continuationSeparator" w:id="0">
    <w:p w14:paraId="1D60064A" w14:textId="77777777" w:rsidR="003C236E" w:rsidRDefault="003C236E">
      <w:r>
        <w:continuationSeparator/>
      </w:r>
    </w:p>
  </w:footnote>
  <w:footnote w:type="continuationNotice" w:id="1">
    <w:p w14:paraId="68D5BB5E" w14:textId="77777777" w:rsidR="003C236E" w:rsidRDefault="003C2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1F86" w14:textId="4500105E" w:rsidR="00807237" w:rsidRPr="00F34687" w:rsidRDefault="00807237" w:rsidP="324FAF7B">
    <w:pPr>
      <w:pStyle w:val="Header"/>
      <w:tabs>
        <w:tab w:val="clear" w:pos="4320"/>
        <w:tab w:val="clear" w:pos="8640"/>
        <w:tab w:val="right" w:pos="10800"/>
      </w:tabs>
      <w:jc w:val="right"/>
      <w:rPr>
        <w:rFonts w:cs="Arial"/>
        <w:b/>
        <w:i/>
        <w:sz w:val="18"/>
        <w:szCs w:val="18"/>
        <w:lang w:val="es-419"/>
      </w:rPr>
    </w:pPr>
    <w:r w:rsidRPr="00F619CC">
      <w:rPr>
        <w:b/>
        <w:noProof/>
      </w:rPr>
      <w:drawing>
        <wp:anchor distT="0" distB="0" distL="114300" distR="114300" simplePos="0" relativeHeight="251658240" behindDoc="1" locked="0" layoutInCell="1" allowOverlap="1" wp14:anchorId="23B61F92" wp14:editId="23B61F93">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D84B1D" w:rsidRPr="00F34687" w:rsidDel="00B3011C">
      <w:rPr>
        <w:lang w:val="es-419"/>
      </w:rPr>
      <w:t xml:space="preserve"> </w:t>
    </w:r>
    <w:r w:rsidR="00B3011C">
      <w:rPr>
        <w:rFonts w:cs="Arial"/>
        <w:b/>
        <w:i/>
        <w:iCs/>
        <w:sz w:val="18"/>
        <w:szCs w:val="18"/>
        <w:lang w:val="es-419"/>
      </w:rPr>
      <w:t>Formato</w:t>
    </w:r>
    <w:r w:rsidR="00B3011C" w:rsidRPr="00F34687">
      <w:rPr>
        <w:rFonts w:cs="Arial"/>
        <w:b/>
        <w:i/>
        <w:sz w:val="18"/>
        <w:szCs w:val="18"/>
        <w:lang w:val="es-419"/>
      </w:rPr>
      <w:t xml:space="preserve"> </w:t>
    </w:r>
    <w:r w:rsidR="00D84B1D" w:rsidRPr="00F34687">
      <w:rPr>
        <w:rFonts w:cs="Arial"/>
        <w:b/>
        <w:i/>
        <w:sz w:val="18"/>
        <w:szCs w:val="18"/>
        <w:lang w:val="es-419"/>
      </w:rPr>
      <w:t>de Presentación de</w:t>
    </w:r>
    <w:r w:rsidR="003B338D">
      <w:rPr>
        <w:rFonts w:cs="Arial"/>
        <w:b/>
        <w:i/>
        <w:sz w:val="18"/>
        <w:szCs w:val="18"/>
        <w:lang w:val="es-419"/>
      </w:rPr>
      <w:t xml:space="preserve"> Proyectos de</w:t>
    </w:r>
    <w:r w:rsidR="00D84B1D" w:rsidRPr="00F34687">
      <w:rPr>
        <w:rFonts w:cs="Arial"/>
        <w:b/>
        <w:i/>
        <w:sz w:val="18"/>
        <w:szCs w:val="18"/>
        <w:lang w:val="es-419"/>
      </w:rPr>
      <w:t xml:space="preserve"> </w:t>
    </w:r>
    <w:proofErr w:type="spellStart"/>
    <w:r w:rsidR="00D84B1D" w:rsidRPr="00F34687">
      <w:rPr>
        <w:rFonts w:cs="Arial"/>
        <w:b/>
        <w:i/>
        <w:sz w:val="18"/>
        <w:szCs w:val="18"/>
        <w:lang w:val="es-419"/>
      </w:rPr>
      <w:t>Ganad</w:t>
    </w:r>
    <w:r w:rsidR="003B338D">
      <w:rPr>
        <w:rFonts w:cs="Arial"/>
        <w:b/>
        <w:i/>
        <w:sz w:val="18"/>
        <w:szCs w:val="18"/>
        <w:lang w:val="es-419"/>
      </w:rPr>
      <w:t>er</w:t>
    </w:r>
    <w:r w:rsidR="003B338D">
      <w:rPr>
        <w:rFonts w:cs="Arial"/>
        <w:b/>
        <w:i/>
        <w:sz w:val="18"/>
        <w:szCs w:val="18"/>
        <w:lang w:val="es-MX"/>
      </w:rPr>
      <w:t>ía</w:t>
    </w:r>
    <w:proofErr w:type="spellEnd"/>
    <w:r w:rsidR="00D84B1D" w:rsidRPr="00F34687">
      <w:rPr>
        <w:rFonts w:cs="Arial"/>
        <w:b/>
        <w:i/>
        <w:sz w:val="18"/>
        <w:szCs w:val="18"/>
        <w:lang w:val="es-419"/>
      </w:rPr>
      <w:t xml:space="preserve"> de la República Dominicana </w:t>
    </w:r>
    <w:r w:rsidRPr="00F34687">
      <w:rPr>
        <w:rFonts w:cs="Arial"/>
        <w:b/>
        <w:i/>
        <w:sz w:val="18"/>
        <w:szCs w:val="18"/>
        <w:lang w:val="es-419"/>
      </w:rPr>
      <w:t xml:space="preserve">– </w:t>
    </w:r>
    <w:r w:rsidR="00B64C52">
      <w:rPr>
        <w:rFonts w:cs="Arial"/>
        <w:b/>
        <w:bCs/>
        <w:i/>
        <w:iCs/>
        <w:sz w:val="18"/>
        <w:szCs w:val="18"/>
        <w:lang w:val="es-419"/>
      </w:rPr>
      <w:t xml:space="preserve">4 de octubre de </w:t>
    </w:r>
    <w:r w:rsidR="00E94D73" w:rsidRPr="00F34687">
      <w:rPr>
        <w:rFonts w:cs="Arial"/>
        <w:b/>
        <w:i/>
        <w:sz w:val="18"/>
        <w:szCs w:val="18"/>
        <w:lang w:val="es-419"/>
      </w:rPr>
      <w:t>2023</w:t>
    </w:r>
  </w:p>
  <w:p w14:paraId="23B61F87" w14:textId="77777777" w:rsidR="00807237" w:rsidRPr="00F34687" w:rsidRDefault="00807237" w:rsidP="009548E2">
    <w:pPr>
      <w:pStyle w:val="Header"/>
      <w:tabs>
        <w:tab w:val="clear" w:pos="4320"/>
        <w:tab w:val="clear" w:pos="8640"/>
        <w:tab w:val="right" w:pos="10800"/>
      </w:tabs>
      <w:rPr>
        <w:rFonts w:cs="Arial"/>
        <w:i/>
        <w:sz w:val="18"/>
        <w:szCs w:val="18"/>
        <w:lang w:val="es-419"/>
      </w:rPr>
    </w:pPr>
    <w:r w:rsidRPr="00F34687">
      <w:rPr>
        <w:rFonts w:cs="Arial"/>
        <w:i/>
        <w:sz w:val="18"/>
        <w:szCs w:val="18"/>
        <w:lang w:val="es-419"/>
      </w:rPr>
      <w:tab/>
    </w:r>
  </w:p>
  <w:p w14:paraId="23B61F88" w14:textId="77777777" w:rsidR="00807237" w:rsidRPr="00F34687" w:rsidRDefault="00807237" w:rsidP="00D04633">
    <w:pPr>
      <w:pStyle w:val="Header"/>
      <w:tabs>
        <w:tab w:val="clear" w:pos="4320"/>
        <w:tab w:val="clear" w:pos="8640"/>
      </w:tabs>
      <w:rPr>
        <w:rFonts w:cs="Arial"/>
        <w:i/>
        <w:sz w:val="18"/>
        <w:szCs w:val="18"/>
        <w:lang w:val="es-419"/>
      </w:rPr>
    </w:pPr>
  </w:p>
  <w:p w14:paraId="23B61F89" w14:textId="77777777" w:rsidR="00807237" w:rsidRPr="00F34687" w:rsidRDefault="00807237" w:rsidP="00D04633">
    <w:pPr>
      <w:pStyle w:val="Header"/>
      <w:tabs>
        <w:tab w:val="clear" w:pos="4320"/>
        <w:tab w:val="clear" w:pos="8640"/>
      </w:tabs>
      <w:rPr>
        <w:rFonts w:cs="Arial"/>
        <w:i/>
        <w:sz w:val="18"/>
        <w:szCs w:val="18"/>
        <w:lang w:val="es-419"/>
      </w:rPr>
    </w:pPr>
  </w:p>
  <w:p w14:paraId="23B61F8A" w14:textId="77777777" w:rsidR="00807237" w:rsidRPr="00F34687" w:rsidRDefault="00807237" w:rsidP="00D04633">
    <w:pPr>
      <w:pStyle w:val="Header"/>
      <w:tabs>
        <w:tab w:val="clear" w:pos="4320"/>
        <w:tab w:val="clear" w:pos="8640"/>
      </w:tabs>
      <w:rPr>
        <w:rFonts w:cs="Arial"/>
        <w:i/>
        <w:sz w:val="18"/>
        <w:szCs w:val="18"/>
        <w:lang w:val="es-419"/>
      </w:rPr>
    </w:pPr>
  </w:p>
  <w:p w14:paraId="23B61F8B" w14:textId="77777777" w:rsidR="00807237" w:rsidRPr="00F34687" w:rsidRDefault="00807237" w:rsidP="00D04633">
    <w:pPr>
      <w:pStyle w:val="Header"/>
      <w:tabs>
        <w:tab w:val="clear" w:pos="4320"/>
        <w:tab w:val="clear" w:pos="8640"/>
      </w:tabs>
      <w:rPr>
        <w:rFonts w:cs="Arial"/>
        <w:i/>
        <w:sz w:val="18"/>
        <w:szCs w:val="18"/>
        <w:lang w:val="es-419"/>
      </w:rPr>
    </w:pPr>
  </w:p>
  <w:p w14:paraId="23B61F8C" w14:textId="77777777" w:rsidR="00807237" w:rsidRPr="00F34687" w:rsidRDefault="00807237">
    <w:pPr>
      <w:rPr>
        <w:lang w:val="es-419"/>
      </w:rPr>
    </w:pPr>
  </w:p>
  <w:p w14:paraId="23B61F8D" w14:textId="77777777" w:rsidR="00807237" w:rsidRPr="00F34687" w:rsidRDefault="00807237">
    <w:pPr>
      <w:rPr>
        <w:lang w:val="es-4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F49"/>
    <w:multiLevelType w:val="hybridMultilevel"/>
    <w:tmpl w:val="E74A9FCE"/>
    <w:lvl w:ilvl="0" w:tplc="25381B48">
      <w:start w:val="1"/>
      <w:numFmt w:val="decimal"/>
      <w:lvlText w:val="%1."/>
      <w:lvlJc w:val="left"/>
      <w:pPr>
        <w:ind w:left="360" w:hanging="360"/>
      </w:pPr>
      <w:rPr>
        <w:b/>
      </w:rPr>
    </w:lvl>
    <w:lvl w:ilvl="1" w:tplc="786A06FA">
      <w:start w:val="1"/>
      <w:numFmt w:val="lowerLetter"/>
      <w:lvlText w:val="%2."/>
      <w:lvlJc w:val="left"/>
      <w:pPr>
        <w:ind w:left="900" w:hanging="360"/>
      </w:pPr>
      <w:rPr>
        <w:rFonts w:ascii="Arial" w:eastAsia="Times New Roman" w:hAnsi="Arial" w:cs="Arial"/>
      </w:r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65A1A"/>
    <w:multiLevelType w:val="hybridMultilevel"/>
    <w:tmpl w:val="83F60876"/>
    <w:lvl w:ilvl="0" w:tplc="25381B48">
      <w:start w:val="1"/>
      <w:numFmt w:val="decimal"/>
      <w:lvlText w:val="%1."/>
      <w:lvlJc w:val="left"/>
      <w:pPr>
        <w:ind w:left="360" w:hanging="360"/>
      </w:pPr>
      <w:rPr>
        <w:b/>
      </w:rPr>
    </w:lvl>
    <w:lvl w:ilvl="1" w:tplc="1F9C09D8">
      <w:start w:val="1"/>
      <w:numFmt w:val="lowerLetter"/>
      <w:lvlText w:val="%2."/>
      <w:lvlJc w:val="left"/>
      <w:pPr>
        <w:ind w:left="900" w:hanging="360"/>
      </w:pPr>
      <w:rPr>
        <w:rFonts w:ascii="Arial" w:eastAsia="Times New Roman" w:hAnsi="Arial" w:cs="Arial"/>
        <w:b/>
      </w:rPr>
    </w:lvl>
    <w:lvl w:ilvl="2" w:tplc="0409001B">
      <w:start w:val="1"/>
      <w:numFmt w:val="lowerRoman"/>
      <w:lvlText w:val="%3."/>
      <w:lvlJc w:val="right"/>
      <w:pPr>
        <w:ind w:left="1620" w:hanging="180"/>
      </w:pPr>
    </w:lvl>
    <w:lvl w:ilvl="3" w:tplc="0F18926A">
      <w:start w:val="23"/>
      <w:numFmt w:val="bullet"/>
      <w:lvlText w:val="-"/>
      <w:lvlJc w:val="left"/>
      <w:pPr>
        <w:ind w:left="2340" w:hanging="360"/>
      </w:pPr>
      <w:rPr>
        <w:rFonts w:ascii="Arial" w:eastAsia="Times New Roman" w:hAnsi="Arial" w:cs="Arial" w:hint="default"/>
      </w:r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6"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40C66996"/>
    <w:lvl w:ilvl="0" w:tplc="25381B48">
      <w:start w:val="1"/>
      <w:numFmt w:val="decimal"/>
      <w:lvlText w:val="%1."/>
      <w:lvlJc w:val="left"/>
      <w:pPr>
        <w:ind w:left="360" w:hanging="360"/>
      </w:pPr>
      <w:rPr>
        <w:b/>
      </w:rPr>
    </w:lvl>
    <w:lvl w:ilvl="1" w:tplc="786A06FA">
      <w:start w:val="1"/>
      <w:numFmt w:val="lowerLetter"/>
      <w:lvlText w:val="%2."/>
      <w:lvlJc w:val="left"/>
      <w:pPr>
        <w:ind w:left="900" w:hanging="360"/>
      </w:pPr>
      <w:rPr>
        <w:rFonts w:ascii="Arial" w:eastAsia="Times New Roman" w:hAnsi="Arial" w:cs="Arial"/>
      </w:r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313483"/>
    <w:multiLevelType w:val="hybridMultilevel"/>
    <w:tmpl w:val="34DAE26E"/>
    <w:lvl w:ilvl="0" w:tplc="8474F0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577C51"/>
    <w:multiLevelType w:val="hybridMultilevel"/>
    <w:tmpl w:val="8B909424"/>
    <w:lvl w:ilvl="0" w:tplc="538C980E">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5"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77352126">
    <w:abstractNumId w:val="3"/>
  </w:num>
  <w:num w:numId="2" w16cid:durableId="1846091969">
    <w:abstractNumId w:val="24"/>
  </w:num>
  <w:num w:numId="3" w16cid:durableId="552884469">
    <w:abstractNumId w:val="8"/>
  </w:num>
  <w:num w:numId="4" w16cid:durableId="1340885702">
    <w:abstractNumId w:val="37"/>
  </w:num>
  <w:num w:numId="5" w16cid:durableId="1255165955">
    <w:abstractNumId w:val="12"/>
  </w:num>
  <w:num w:numId="6" w16cid:durableId="2137865614">
    <w:abstractNumId w:val="7"/>
  </w:num>
  <w:num w:numId="7" w16cid:durableId="936907612">
    <w:abstractNumId w:val="1"/>
  </w:num>
  <w:num w:numId="8" w16cid:durableId="201942097">
    <w:abstractNumId w:val="23"/>
  </w:num>
  <w:num w:numId="9" w16cid:durableId="1689135048">
    <w:abstractNumId w:val="45"/>
  </w:num>
  <w:num w:numId="10" w16cid:durableId="1943687170">
    <w:abstractNumId w:val="40"/>
  </w:num>
  <w:num w:numId="11" w16cid:durableId="525098644">
    <w:abstractNumId w:val="39"/>
  </w:num>
  <w:num w:numId="12" w16cid:durableId="1005284577">
    <w:abstractNumId w:val="18"/>
  </w:num>
  <w:num w:numId="13" w16cid:durableId="103424810">
    <w:abstractNumId w:val="19"/>
  </w:num>
  <w:num w:numId="14" w16cid:durableId="1581257873">
    <w:abstractNumId w:val="17"/>
  </w:num>
  <w:num w:numId="15" w16cid:durableId="726534115">
    <w:abstractNumId w:val="11"/>
  </w:num>
  <w:num w:numId="16" w16cid:durableId="420567778">
    <w:abstractNumId w:val="32"/>
  </w:num>
  <w:num w:numId="17" w16cid:durableId="430055045">
    <w:abstractNumId w:val="27"/>
  </w:num>
  <w:num w:numId="18" w16cid:durableId="845246075">
    <w:abstractNumId w:val="43"/>
  </w:num>
  <w:num w:numId="19" w16cid:durableId="2054963628">
    <w:abstractNumId w:val="9"/>
  </w:num>
  <w:num w:numId="20" w16cid:durableId="1140458716">
    <w:abstractNumId w:val="25"/>
  </w:num>
  <w:num w:numId="21" w16cid:durableId="1643001169">
    <w:abstractNumId w:val="14"/>
  </w:num>
  <w:num w:numId="22" w16cid:durableId="1074280070">
    <w:abstractNumId w:val="28"/>
  </w:num>
  <w:num w:numId="23" w16cid:durableId="1887796644">
    <w:abstractNumId w:val="36"/>
  </w:num>
  <w:num w:numId="24" w16cid:durableId="983658828">
    <w:abstractNumId w:val="44"/>
  </w:num>
  <w:num w:numId="25" w16cid:durableId="182011302">
    <w:abstractNumId w:val="26"/>
  </w:num>
  <w:num w:numId="26" w16cid:durableId="745228145">
    <w:abstractNumId w:val="13"/>
  </w:num>
  <w:num w:numId="27" w16cid:durableId="1660036405">
    <w:abstractNumId w:val="31"/>
  </w:num>
  <w:num w:numId="28" w16cid:durableId="1635866918">
    <w:abstractNumId w:val="20"/>
  </w:num>
  <w:num w:numId="29" w16cid:durableId="413474766">
    <w:abstractNumId w:val="33"/>
  </w:num>
  <w:num w:numId="30" w16cid:durableId="1712730878">
    <w:abstractNumId w:val="41"/>
  </w:num>
  <w:num w:numId="31" w16cid:durableId="1034237300">
    <w:abstractNumId w:val="16"/>
  </w:num>
  <w:num w:numId="32" w16cid:durableId="1994211018">
    <w:abstractNumId w:val="34"/>
  </w:num>
  <w:num w:numId="33" w16cid:durableId="2080706044">
    <w:abstractNumId w:val="4"/>
  </w:num>
  <w:num w:numId="34" w16cid:durableId="1147552665">
    <w:abstractNumId w:val="30"/>
  </w:num>
  <w:num w:numId="35" w16cid:durableId="1901406698">
    <w:abstractNumId w:val="5"/>
  </w:num>
  <w:num w:numId="36" w16cid:durableId="202520783">
    <w:abstractNumId w:val="21"/>
  </w:num>
  <w:num w:numId="37" w16cid:durableId="1745178825">
    <w:abstractNumId w:val="10"/>
  </w:num>
  <w:num w:numId="38" w16cid:durableId="2137093593">
    <w:abstractNumId w:val="29"/>
  </w:num>
  <w:num w:numId="39" w16cid:durableId="1572153446">
    <w:abstractNumId w:val="2"/>
  </w:num>
  <w:num w:numId="40" w16cid:durableId="404688125">
    <w:abstractNumId w:val="22"/>
  </w:num>
  <w:num w:numId="41" w16cid:durableId="655764672">
    <w:abstractNumId w:val="6"/>
  </w:num>
  <w:num w:numId="42" w16cid:durableId="1560705564">
    <w:abstractNumId w:val="38"/>
  </w:num>
  <w:num w:numId="43" w16cid:durableId="2074428850">
    <w:abstractNumId w:val="35"/>
  </w:num>
  <w:num w:numId="44" w16cid:durableId="1971662548">
    <w:abstractNumId w:val="42"/>
  </w:num>
  <w:num w:numId="45" w16cid:durableId="191500340">
    <w:abstractNumId w:val="15"/>
  </w:num>
  <w:num w:numId="46" w16cid:durableId="75904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vl2QL/QpVx+LbCFHBHhZIv3lV44w8sI4Z7eKrQ3qRJKi6eBHTt58H2aUY4LiF4YUawKvaY0e4VSr/J/5IEn01w==" w:salt="UPSW2DaB5isuYKz8hkBVVQ=="/>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xMTc1tbA0AWIzIyUdpeDU4uLM/DyQAvNaABEkkTQsAAAA"/>
  </w:docVars>
  <w:rsids>
    <w:rsidRoot w:val="00551FBE"/>
    <w:rsid w:val="00006167"/>
    <w:rsid w:val="0000671B"/>
    <w:rsid w:val="00011482"/>
    <w:rsid w:val="00011BE7"/>
    <w:rsid w:val="000120EC"/>
    <w:rsid w:val="0002391E"/>
    <w:rsid w:val="00027BDB"/>
    <w:rsid w:val="0003731E"/>
    <w:rsid w:val="00040C78"/>
    <w:rsid w:val="00041527"/>
    <w:rsid w:val="00043C7A"/>
    <w:rsid w:val="00045832"/>
    <w:rsid w:val="000519D0"/>
    <w:rsid w:val="00055349"/>
    <w:rsid w:val="00055B85"/>
    <w:rsid w:val="0006144F"/>
    <w:rsid w:val="000617E6"/>
    <w:rsid w:val="00075B22"/>
    <w:rsid w:val="00075C64"/>
    <w:rsid w:val="00076CDE"/>
    <w:rsid w:val="00076EA6"/>
    <w:rsid w:val="00080ABA"/>
    <w:rsid w:val="0008373D"/>
    <w:rsid w:val="000850E4"/>
    <w:rsid w:val="0008510A"/>
    <w:rsid w:val="000874CC"/>
    <w:rsid w:val="00093AE3"/>
    <w:rsid w:val="000A372C"/>
    <w:rsid w:val="000A3E5B"/>
    <w:rsid w:val="000B7E70"/>
    <w:rsid w:val="000C147E"/>
    <w:rsid w:val="000C1B3B"/>
    <w:rsid w:val="000C7D48"/>
    <w:rsid w:val="000C7D9B"/>
    <w:rsid w:val="000D01C5"/>
    <w:rsid w:val="000D1433"/>
    <w:rsid w:val="000D2426"/>
    <w:rsid w:val="000D3783"/>
    <w:rsid w:val="000D58EE"/>
    <w:rsid w:val="000D6961"/>
    <w:rsid w:val="000D73DF"/>
    <w:rsid w:val="000D7751"/>
    <w:rsid w:val="000E2B4F"/>
    <w:rsid w:val="000E3F5A"/>
    <w:rsid w:val="000E5760"/>
    <w:rsid w:val="000E62DC"/>
    <w:rsid w:val="000F05DC"/>
    <w:rsid w:val="000F32B5"/>
    <w:rsid w:val="000F37A3"/>
    <w:rsid w:val="000F51A1"/>
    <w:rsid w:val="000F5AC0"/>
    <w:rsid w:val="000F61E1"/>
    <w:rsid w:val="001006FF"/>
    <w:rsid w:val="0010290B"/>
    <w:rsid w:val="00105C29"/>
    <w:rsid w:val="00110356"/>
    <w:rsid w:val="00110BD0"/>
    <w:rsid w:val="00111E55"/>
    <w:rsid w:val="00111EFD"/>
    <w:rsid w:val="00112B0E"/>
    <w:rsid w:val="00116116"/>
    <w:rsid w:val="001166DE"/>
    <w:rsid w:val="0012016A"/>
    <w:rsid w:val="00122918"/>
    <w:rsid w:val="00123D2F"/>
    <w:rsid w:val="00127549"/>
    <w:rsid w:val="00127666"/>
    <w:rsid w:val="00131B67"/>
    <w:rsid w:val="001324D5"/>
    <w:rsid w:val="00135E40"/>
    <w:rsid w:val="001425DE"/>
    <w:rsid w:val="0014496C"/>
    <w:rsid w:val="0015256A"/>
    <w:rsid w:val="00153674"/>
    <w:rsid w:val="001543EB"/>
    <w:rsid w:val="0016052F"/>
    <w:rsid w:val="00163A6C"/>
    <w:rsid w:val="00171730"/>
    <w:rsid w:val="00171EE1"/>
    <w:rsid w:val="00175807"/>
    <w:rsid w:val="001804EF"/>
    <w:rsid w:val="001811E0"/>
    <w:rsid w:val="00181892"/>
    <w:rsid w:val="00181C28"/>
    <w:rsid w:val="0018306B"/>
    <w:rsid w:val="001929B8"/>
    <w:rsid w:val="00194108"/>
    <w:rsid w:val="00195A6E"/>
    <w:rsid w:val="001971AA"/>
    <w:rsid w:val="001A6334"/>
    <w:rsid w:val="001B0F5C"/>
    <w:rsid w:val="001B15E8"/>
    <w:rsid w:val="001B1CF5"/>
    <w:rsid w:val="001B3A30"/>
    <w:rsid w:val="001B3B67"/>
    <w:rsid w:val="001B5220"/>
    <w:rsid w:val="001B6794"/>
    <w:rsid w:val="001C0FAF"/>
    <w:rsid w:val="001C45F0"/>
    <w:rsid w:val="001C62B2"/>
    <w:rsid w:val="001D299F"/>
    <w:rsid w:val="001D2B82"/>
    <w:rsid w:val="001D7C5E"/>
    <w:rsid w:val="001E10F4"/>
    <w:rsid w:val="001E30D2"/>
    <w:rsid w:val="001E31F6"/>
    <w:rsid w:val="001E3804"/>
    <w:rsid w:val="001E3960"/>
    <w:rsid w:val="001E46A7"/>
    <w:rsid w:val="001E689C"/>
    <w:rsid w:val="001F3832"/>
    <w:rsid w:val="001F777C"/>
    <w:rsid w:val="001F7F4C"/>
    <w:rsid w:val="00201989"/>
    <w:rsid w:val="00204E7D"/>
    <w:rsid w:val="002126D5"/>
    <w:rsid w:val="00213CB2"/>
    <w:rsid w:val="00215095"/>
    <w:rsid w:val="00220707"/>
    <w:rsid w:val="0022412D"/>
    <w:rsid w:val="00224E4B"/>
    <w:rsid w:val="00230B31"/>
    <w:rsid w:val="0023577C"/>
    <w:rsid w:val="00235C20"/>
    <w:rsid w:val="00236BAF"/>
    <w:rsid w:val="0024005F"/>
    <w:rsid w:val="00240AD0"/>
    <w:rsid w:val="00242CBD"/>
    <w:rsid w:val="00244AA5"/>
    <w:rsid w:val="00246500"/>
    <w:rsid w:val="00247802"/>
    <w:rsid w:val="00252958"/>
    <w:rsid w:val="002558B9"/>
    <w:rsid w:val="002562CF"/>
    <w:rsid w:val="002571A8"/>
    <w:rsid w:val="00260C2B"/>
    <w:rsid w:val="002666E2"/>
    <w:rsid w:val="00267D99"/>
    <w:rsid w:val="00271C66"/>
    <w:rsid w:val="00273AA9"/>
    <w:rsid w:val="002748E9"/>
    <w:rsid w:val="0028792D"/>
    <w:rsid w:val="0029065B"/>
    <w:rsid w:val="00292088"/>
    <w:rsid w:val="002936B3"/>
    <w:rsid w:val="00294CAB"/>
    <w:rsid w:val="00296052"/>
    <w:rsid w:val="00297BAE"/>
    <w:rsid w:val="002A6633"/>
    <w:rsid w:val="002B0F46"/>
    <w:rsid w:val="002B16CE"/>
    <w:rsid w:val="002B40EF"/>
    <w:rsid w:val="002B78CB"/>
    <w:rsid w:val="002B7F22"/>
    <w:rsid w:val="002C0540"/>
    <w:rsid w:val="002C0CDC"/>
    <w:rsid w:val="002C32F8"/>
    <w:rsid w:val="002C3C86"/>
    <w:rsid w:val="002C6EE2"/>
    <w:rsid w:val="002D271C"/>
    <w:rsid w:val="002D3B0C"/>
    <w:rsid w:val="002D50E6"/>
    <w:rsid w:val="002E2A2D"/>
    <w:rsid w:val="002E39E1"/>
    <w:rsid w:val="002F00A8"/>
    <w:rsid w:val="002F0A08"/>
    <w:rsid w:val="002F25DA"/>
    <w:rsid w:val="002F322D"/>
    <w:rsid w:val="002F3C2D"/>
    <w:rsid w:val="002F4B9C"/>
    <w:rsid w:val="002F5943"/>
    <w:rsid w:val="002F622E"/>
    <w:rsid w:val="00302875"/>
    <w:rsid w:val="00302DBB"/>
    <w:rsid w:val="00305ADC"/>
    <w:rsid w:val="003104C4"/>
    <w:rsid w:val="003115A0"/>
    <w:rsid w:val="00317CF6"/>
    <w:rsid w:val="00321B69"/>
    <w:rsid w:val="003276BA"/>
    <w:rsid w:val="00335004"/>
    <w:rsid w:val="00343493"/>
    <w:rsid w:val="00344D44"/>
    <w:rsid w:val="00347A5A"/>
    <w:rsid w:val="00355AFD"/>
    <w:rsid w:val="003602C6"/>
    <w:rsid w:val="0036088F"/>
    <w:rsid w:val="00362077"/>
    <w:rsid w:val="00363771"/>
    <w:rsid w:val="00366DCC"/>
    <w:rsid w:val="00366FED"/>
    <w:rsid w:val="00367B30"/>
    <w:rsid w:val="00371A44"/>
    <w:rsid w:val="00373C3E"/>
    <w:rsid w:val="00375E69"/>
    <w:rsid w:val="003820E8"/>
    <w:rsid w:val="003832D3"/>
    <w:rsid w:val="00383D85"/>
    <w:rsid w:val="0038538A"/>
    <w:rsid w:val="003908ED"/>
    <w:rsid w:val="003920CC"/>
    <w:rsid w:val="003921B0"/>
    <w:rsid w:val="003A1C8A"/>
    <w:rsid w:val="003B338D"/>
    <w:rsid w:val="003B4AC6"/>
    <w:rsid w:val="003C236E"/>
    <w:rsid w:val="003C3689"/>
    <w:rsid w:val="003D0D75"/>
    <w:rsid w:val="003D178E"/>
    <w:rsid w:val="003D2820"/>
    <w:rsid w:val="003D2CB9"/>
    <w:rsid w:val="003D3585"/>
    <w:rsid w:val="003D51AE"/>
    <w:rsid w:val="003D6ABA"/>
    <w:rsid w:val="003D7992"/>
    <w:rsid w:val="003E0E6A"/>
    <w:rsid w:val="003E2061"/>
    <w:rsid w:val="003E5F3A"/>
    <w:rsid w:val="003E60EB"/>
    <w:rsid w:val="003E6FD2"/>
    <w:rsid w:val="003F17BA"/>
    <w:rsid w:val="003F2052"/>
    <w:rsid w:val="003F5515"/>
    <w:rsid w:val="003F5540"/>
    <w:rsid w:val="003F5A67"/>
    <w:rsid w:val="00404E7B"/>
    <w:rsid w:val="004138BC"/>
    <w:rsid w:val="00417823"/>
    <w:rsid w:val="00417C82"/>
    <w:rsid w:val="00425958"/>
    <w:rsid w:val="00425C2F"/>
    <w:rsid w:val="00430317"/>
    <w:rsid w:val="004314AA"/>
    <w:rsid w:val="00431CD6"/>
    <w:rsid w:val="004323BA"/>
    <w:rsid w:val="00437421"/>
    <w:rsid w:val="00443547"/>
    <w:rsid w:val="00446564"/>
    <w:rsid w:val="00452096"/>
    <w:rsid w:val="00453FCC"/>
    <w:rsid w:val="00457D77"/>
    <w:rsid w:val="00463030"/>
    <w:rsid w:val="00470582"/>
    <w:rsid w:val="00472396"/>
    <w:rsid w:val="004730C3"/>
    <w:rsid w:val="00475C12"/>
    <w:rsid w:val="00477E25"/>
    <w:rsid w:val="0048064A"/>
    <w:rsid w:val="00482287"/>
    <w:rsid w:val="004876BC"/>
    <w:rsid w:val="0049693C"/>
    <w:rsid w:val="004973B8"/>
    <w:rsid w:val="004A3B7F"/>
    <w:rsid w:val="004A750E"/>
    <w:rsid w:val="004B4825"/>
    <w:rsid w:val="004B72C4"/>
    <w:rsid w:val="004B7A4E"/>
    <w:rsid w:val="004C14FD"/>
    <w:rsid w:val="004C76AB"/>
    <w:rsid w:val="004D5906"/>
    <w:rsid w:val="004D62AD"/>
    <w:rsid w:val="004D6945"/>
    <w:rsid w:val="004D7FE5"/>
    <w:rsid w:val="004E1EA8"/>
    <w:rsid w:val="004E2CF5"/>
    <w:rsid w:val="004E3107"/>
    <w:rsid w:val="004E5074"/>
    <w:rsid w:val="004E75BC"/>
    <w:rsid w:val="004F5B7F"/>
    <w:rsid w:val="004F7028"/>
    <w:rsid w:val="00501853"/>
    <w:rsid w:val="00501EE1"/>
    <w:rsid w:val="0050220C"/>
    <w:rsid w:val="00502447"/>
    <w:rsid w:val="0050338A"/>
    <w:rsid w:val="005036F3"/>
    <w:rsid w:val="00511EBB"/>
    <w:rsid w:val="00517381"/>
    <w:rsid w:val="00520F7C"/>
    <w:rsid w:val="00521BEB"/>
    <w:rsid w:val="00524425"/>
    <w:rsid w:val="005321A7"/>
    <w:rsid w:val="00532FC9"/>
    <w:rsid w:val="00535D3F"/>
    <w:rsid w:val="00540DCF"/>
    <w:rsid w:val="005423F9"/>
    <w:rsid w:val="00543482"/>
    <w:rsid w:val="00544494"/>
    <w:rsid w:val="005504B5"/>
    <w:rsid w:val="00551B2D"/>
    <w:rsid w:val="00551FBE"/>
    <w:rsid w:val="00560326"/>
    <w:rsid w:val="00560FCE"/>
    <w:rsid w:val="0057353E"/>
    <w:rsid w:val="00573B79"/>
    <w:rsid w:val="00576E44"/>
    <w:rsid w:val="00577809"/>
    <w:rsid w:val="0058055B"/>
    <w:rsid w:val="00582E36"/>
    <w:rsid w:val="0059664E"/>
    <w:rsid w:val="005A288D"/>
    <w:rsid w:val="005A3431"/>
    <w:rsid w:val="005A3D31"/>
    <w:rsid w:val="005A4FE5"/>
    <w:rsid w:val="005B2587"/>
    <w:rsid w:val="005B2917"/>
    <w:rsid w:val="005B2EEE"/>
    <w:rsid w:val="005B37D7"/>
    <w:rsid w:val="005B4AF1"/>
    <w:rsid w:val="005B63B1"/>
    <w:rsid w:val="005C3D45"/>
    <w:rsid w:val="005C5ECF"/>
    <w:rsid w:val="005C68DA"/>
    <w:rsid w:val="005D1DD9"/>
    <w:rsid w:val="005D5845"/>
    <w:rsid w:val="005D7BBF"/>
    <w:rsid w:val="005D7F35"/>
    <w:rsid w:val="005E174E"/>
    <w:rsid w:val="005E2E70"/>
    <w:rsid w:val="005E3DA9"/>
    <w:rsid w:val="005E6289"/>
    <w:rsid w:val="005E6446"/>
    <w:rsid w:val="005F3CF1"/>
    <w:rsid w:val="005F3EB0"/>
    <w:rsid w:val="00602554"/>
    <w:rsid w:val="00603AE7"/>
    <w:rsid w:val="00603E85"/>
    <w:rsid w:val="006074EE"/>
    <w:rsid w:val="0061729D"/>
    <w:rsid w:val="0062179A"/>
    <w:rsid w:val="0062242E"/>
    <w:rsid w:val="00626A84"/>
    <w:rsid w:val="00634883"/>
    <w:rsid w:val="00643EFF"/>
    <w:rsid w:val="00652C5E"/>
    <w:rsid w:val="006545B4"/>
    <w:rsid w:val="0066439B"/>
    <w:rsid w:val="00664B50"/>
    <w:rsid w:val="006652EC"/>
    <w:rsid w:val="0066771F"/>
    <w:rsid w:val="00672514"/>
    <w:rsid w:val="00675E2C"/>
    <w:rsid w:val="00677122"/>
    <w:rsid w:val="0068073D"/>
    <w:rsid w:val="00683820"/>
    <w:rsid w:val="006838DC"/>
    <w:rsid w:val="00690D55"/>
    <w:rsid w:val="00691124"/>
    <w:rsid w:val="00691EA9"/>
    <w:rsid w:val="00693790"/>
    <w:rsid w:val="006944BF"/>
    <w:rsid w:val="00694818"/>
    <w:rsid w:val="00694FE5"/>
    <w:rsid w:val="00695EB3"/>
    <w:rsid w:val="00697221"/>
    <w:rsid w:val="006A088D"/>
    <w:rsid w:val="006A10FA"/>
    <w:rsid w:val="006A15CE"/>
    <w:rsid w:val="006A7705"/>
    <w:rsid w:val="006B53C9"/>
    <w:rsid w:val="006B576F"/>
    <w:rsid w:val="006C5EE5"/>
    <w:rsid w:val="006D192D"/>
    <w:rsid w:val="006D2BA7"/>
    <w:rsid w:val="006D39A0"/>
    <w:rsid w:val="006D5D1B"/>
    <w:rsid w:val="006D66CF"/>
    <w:rsid w:val="006E0B4C"/>
    <w:rsid w:val="006E1FA4"/>
    <w:rsid w:val="006E2299"/>
    <w:rsid w:val="006E4A12"/>
    <w:rsid w:val="006E5196"/>
    <w:rsid w:val="006F1ADF"/>
    <w:rsid w:val="006F2950"/>
    <w:rsid w:val="006F3593"/>
    <w:rsid w:val="006F48AA"/>
    <w:rsid w:val="006F5553"/>
    <w:rsid w:val="006F60BD"/>
    <w:rsid w:val="006F7703"/>
    <w:rsid w:val="00710682"/>
    <w:rsid w:val="00711983"/>
    <w:rsid w:val="00711A9A"/>
    <w:rsid w:val="007121CF"/>
    <w:rsid w:val="00714157"/>
    <w:rsid w:val="00714B77"/>
    <w:rsid w:val="0071529B"/>
    <w:rsid w:val="00724611"/>
    <w:rsid w:val="00726B70"/>
    <w:rsid w:val="00730889"/>
    <w:rsid w:val="007374C5"/>
    <w:rsid w:val="00737D98"/>
    <w:rsid w:val="007553B8"/>
    <w:rsid w:val="0075708A"/>
    <w:rsid w:val="0075789A"/>
    <w:rsid w:val="00763761"/>
    <w:rsid w:val="007652B1"/>
    <w:rsid w:val="007658A9"/>
    <w:rsid w:val="0076620B"/>
    <w:rsid w:val="00770C4E"/>
    <w:rsid w:val="00772B7F"/>
    <w:rsid w:val="00774221"/>
    <w:rsid w:val="00775513"/>
    <w:rsid w:val="00780299"/>
    <w:rsid w:val="0078042F"/>
    <w:rsid w:val="00781825"/>
    <w:rsid w:val="00787670"/>
    <w:rsid w:val="00794822"/>
    <w:rsid w:val="007A36E6"/>
    <w:rsid w:val="007A5140"/>
    <w:rsid w:val="007A5850"/>
    <w:rsid w:val="007A586D"/>
    <w:rsid w:val="007A6124"/>
    <w:rsid w:val="007A7C6F"/>
    <w:rsid w:val="007B00B5"/>
    <w:rsid w:val="007B611E"/>
    <w:rsid w:val="007C00FD"/>
    <w:rsid w:val="007C1675"/>
    <w:rsid w:val="007C1988"/>
    <w:rsid w:val="007C4442"/>
    <w:rsid w:val="007C4E10"/>
    <w:rsid w:val="007D0A4B"/>
    <w:rsid w:val="007D3EE5"/>
    <w:rsid w:val="007D456F"/>
    <w:rsid w:val="007D7A19"/>
    <w:rsid w:val="007E0AE3"/>
    <w:rsid w:val="007F1982"/>
    <w:rsid w:val="007F768A"/>
    <w:rsid w:val="00803752"/>
    <w:rsid w:val="00804928"/>
    <w:rsid w:val="00807237"/>
    <w:rsid w:val="0081213E"/>
    <w:rsid w:val="008132A5"/>
    <w:rsid w:val="00813D32"/>
    <w:rsid w:val="00816182"/>
    <w:rsid w:val="008172C7"/>
    <w:rsid w:val="00822C4A"/>
    <w:rsid w:val="0082538B"/>
    <w:rsid w:val="00831B30"/>
    <w:rsid w:val="008329B0"/>
    <w:rsid w:val="008332C4"/>
    <w:rsid w:val="008360C5"/>
    <w:rsid w:val="00837F20"/>
    <w:rsid w:val="00843AFF"/>
    <w:rsid w:val="0084434B"/>
    <w:rsid w:val="00845FBC"/>
    <w:rsid w:val="0085164D"/>
    <w:rsid w:val="008571DF"/>
    <w:rsid w:val="00857AF8"/>
    <w:rsid w:val="0086418A"/>
    <w:rsid w:val="00865303"/>
    <w:rsid w:val="00873CF3"/>
    <w:rsid w:val="00876F6D"/>
    <w:rsid w:val="00882835"/>
    <w:rsid w:val="00886CCE"/>
    <w:rsid w:val="00891241"/>
    <w:rsid w:val="00892665"/>
    <w:rsid w:val="00894FCB"/>
    <w:rsid w:val="008B0758"/>
    <w:rsid w:val="008B09E0"/>
    <w:rsid w:val="008C370B"/>
    <w:rsid w:val="008C7247"/>
    <w:rsid w:val="008D4524"/>
    <w:rsid w:val="008D7F23"/>
    <w:rsid w:val="008E09CC"/>
    <w:rsid w:val="008E1152"/>
    <w:rsid w:val="008E16E4"/>
    <w:rsid w:val="008E1818"/>
    <w:rsid w:val="008E3075"/>
    <w:rsid w:val="008E57BF"/>
    <w:rsid w:val="008E5D30"/>
    <w:rsid w:val="008F5641"/>
    <w:rsid w:val="008F5F7F"/>
    <w:rsid w:val="008F6850"/>
    <w:rsid w:val="008F76A1"/>
    <w:rsid w:val="0090364D"/>
    <w:rsid w:val="00915333"/>
    <w:rsid w:val="00915574"/>
    <w:rsid w:val="00916184"/>
    <w:rsid w:val="009211C3"/>
    <w:rsid w:val="00921D92"/>
    <w:rsid w:val="00926133"/>
    <w:rsid w:val="0092778C"/>
    <w:rsid w:val="00930F92"/>
    <w:rsid w:val="00931086"/>
    <w:rsid w:val="009319CE"/>
    <w:rsid w:val="00935B04"/>
    <w:rsid w:val="009402F0"/>
    <w:rsid w:val="00947F26"/>
    <w:rsid w:val="009519DF"/>
    <w:rsid w:val="00951B69"/>
    <w:rsid w:val="00953E65"/>
    <w:rsid w:val="00954584"/>
    <w:rsid w:val="009548E2"/>
    <w:rsid w:val="00955615"/>
    <w:rsid w:val="009566C8"/>
    <w:rsid w:val="00962652"/>
    <w:rsid w:val="00963BE6"/>
    <w:rsid w:val="00966AFE"/>
    <w:rsid w:val="009700CB"/>
    <w:rsid w:val="0097389E"/>
    <w:rsid w:val="009740CB"/>
    <w:rsid w:val="00977C1C"/>
    <w:rsid w:val="0098227B"/>
    <w:rsid w:val="00982838"/>
    <w:rsid w:val="00982FF7"/>
    <w:rsid w:val="00983E08"/>
    <w:rsid w:val="009844F9"/>
    <w:rsid w:val="00986553"/>
    <w:rsid w:val="00986E52"/>
    <w:rsid w:val="00987771"/>
    <w:rsid w:val="009923B3"/>
    <w:rsid w:val="00995999"/>
    <w:rsid w:val="009A186D"/>
    <w:rsid w:val="009A2D6C"/>
    <w:rsid w:val="009A32D7"/>
    <w:rsid w:val="009A38EE"/>
    <w:rsid w:val="009A6BA4"/>
    <w:rsid w:val="009B367C"/>
    <w:rsid w:val="009B3C44"/>
    <w:rsid w:val="009C3849"/>
    <w:rsid w:val="009C3F58"/>
    <w:rsid w:val="009C4124"/>
    <w:rsid w:val="009C7532"/>
    <w:rsid w:val="009C7B40"/>
    <w:rsid w:val="009D0B34"/>
    <w:rsid w:val="009D12BA"/>
    <w:rsid w:val="009D3874"/>
    <w:rsid w:val="009D3884"/>
    <w:rsid w:val="009D5BDD"/>
    <w:rsid w:val="009E065F"/>
    <w:rsid w:val="009E36C5"/>
    <w:rsid w:val="009E53EA"/>
    <w:rsid w:val="009E78B7"/>
    <w:rsid w:val="009F206D"/>
    <w:rsid w:val="009F291E"/>
    <w:rsid w:val="009F70FE"/>
    <w:rsid w:val="00A03A74"/>
    <w:rsid w:val="00A056BC"/>
    <w:rsid w:val="00A120AF"/>
    <w:rsid w:val="00A12C87"/>
    <w:rsid w:val="00A15309"/>
    <w:rsid w:val="00A1583E"/>
    <w:rsid w:val="00A16F7E"/>
    <w:rsid w:val="00A20BD5"/>
    <w:rsid w:val="00A22D63"/>
    <w:rsid w:val="00A26115"/>
    <w:rsid w:val="00A274FC"/>
    <w:rsid w:val="00A31A9B"/>
    <w:rsid w:val="00A33984"/>
    <w:rsid w:val="00A33F49"/>
    <w:rsid w:val="00A37D5A"/>
    <w:rsid w:val="00A46304"/>
    <w:rsid w:val="00A475FF"/>
    <w:rsid w:val="00A55632"/>
    <w:rsid w:val="00A5705E"/>
    <w:rsid w:val="00A60026"/>
    <w:rsid w:val="00A61F2C"/>
    <w:rsid w:val="00A64A43"/>
    <w:rsid w:val="00A67EE4"/>
    <w:rsid w:val="00A724F2"/>
    <w:rsid w:val="00A7257A"/>
    <w:rsid w:val="00A74BAE"/>
    <w:rsid w:val="00A76142"/>
    <w:rsid w:val="00A80E4E"/>
    <w:rsid w:val="00A83CD6"/>
    <w:rsid w:val="00A90973"/>
    <w:rsid w:val="00A95B50"/>
    <w:rsid w:val="00A96289"/>
    <w:rsid w:val="00A97905"/>
    <w:rsid w:val="00AA0323"/>
    <w:rsid w:val="00AA1EA8"/>
    <w:rsid w:val="00AA2728"/>
    <w:rsid w:val="00AA478D"/>
    <w:rsid w:val="00AA612E"/>
    <w:rsid w:val="00AB0877"/>
    <w:rsid w:val="00AB1146"/>
    <w:rsid w:val="00AC44F9"/>
    <w:rsid w:val="00AD3AAD"/>
    <w:rsid w:val="00AF3437"/>
    <w:rsid w:val="00AF656A"/>
    <w:rsid w:val="00AF7336"/>
    <w:rsid w:val="00B053E6"/>
    <w:rsid w:val="00B101E7"/>
    <w:rsid w:val="00B13E77"/>
    <w:rsid w:val="00B15082"/>
    <w:rsid w:val="00B15D1A"/>
    <w:rsid w:val="00B17C7A"/>
    <w:rsid w:val="00B20DE7"/>
    <w:rsid w:val="00B224AF"/>
    <w:rsid w:val="00B24364"/>
    <w:rsid w:val="00B3011C"/>
    <w:rsid w:val="00B30D85"/>
    <w:rsid w:val="00B32D12"/>
    <w:rsid w:val="00B4269E"/>
    <w:rsid w:val="00B46DDC"/>
    <w:rsid w:val="00B5046F"/>
    <w:rsid w:val="00B50778"/>
    <w:rsid w:val="00B5642E"/>
    <w:rsid w:val="00B609A9"/>
    <w:rsid w:val="00B64340"/>
    <w:rsid w:val="00B64C52"/>
    <w:rsid w:val="00B64D9C"/>
    <w:rsid w:val="00B65814"/>
    <w:rsid w:val="00B673FF"/>
    <w:rsid w:val="00B73A28"/>
    <w:rsid w:val="00B74177"/>
    <w:rsid w:val="00B7469E"/>
    <w:rsid w:val="00B77531"/>
    <w:rsid w:val="00B91A33"/>
    <w:rsid w:val="00B91F8D"/>
    <w:rsid w:val="00B923EE"/>
    <w:rsid w:val="00B92958"/>
    <w:rsid w:val="00B93DA5"/>
    <w:rsid w:val="00B96119"/>
    <w:rsid w:val="00B974ED"/>
    <w:rsid w:val="00BA0B9F"/>
    <w:rsid w:val="00BA47D9"/>
    <w:rsid w:val="00BA5FC9"/>
    <w:rsid w:val="00BA6376"/>
    <w:rsid w:val="00BA7567"/>
    <w:rsid w:val="00BA7ABE"/>
    <w:rsid w:val="00BB2868"/>
    <w:rsid w:val="00BB7B1A"/>
    <w:rsid w:val="00BC08A3"/>
    <w:rsid w:val="00BD2F66"/>
    <w:rsid w:val="00BD3839"/>
    <w:rsid w:val="00BD5A64"/>
    <w:rsid w:val="00BD7779"/>
    <w:rsid w:val="00BE0CCA"/>
    <w:rsid w:val="00BE13D7"/>
    <w:rsid w:val="00BE1AD5"/>
    <w:rsid w:val="00BE2192"/>
    <w:rsid w:val="00BE344A"/>
    <w:rsid w:val="00BE59A9"/>
    <w:rsid w:val="00BE764F"/>
    <w:rsid w:val="00BF3CC1"/>
    <w:rsid w:val="00BF7AEA"/>
    <w:rsid w:val="00C001F3"/>
    <w:rsid w:val="00C04F6E"/>
    <w:rsid w:val="00C0513D"/>
    <w:rsid w:val="00C10F13"/>
    <w:rsid w:val="00C12EF8"/>
    <w:rsid w:val="00C13794"/>
    <w:rsid w:val="00C13A09"/>
    <w:rsid w:val="00C14309"/>
    <w:rsid w:val="00C15314"/>
    <w:rsid w:val="00C17614"/>
    <w:rsid w:val="00C22BA7"/>
    <w:rsid w:val="00C230B0"/>
    <w:rsid w:val="00C24318"/>
    <w:rsid w:val="00C27C39"/>
    <w:rsid w:val="00C30C67"/>
    <w:rsid w:val="00C31C0D"/>
    <w:rsid w:val="00C323D1"/>
    <w:rsid w:val="00C35E5A"/>
    <w:rsid w:val="00C40DF2"/>
    <w:rsid w:val="00C4169A"/>
    <w:rsid w:val="00C41DFF"/>
    <w:rsid w:val="00C423EC"/>
    <w:rsid w:val="00C444D7"/>
    <w:rsid w:val="00C463BB"/>
    <w:rsid w:val="00C50A11"/>
    <w:rsid w:val="00C63309"/>
    <w:rsid w:val="00C63E35"/>
    <w:rsid w:val="00C64106"/>
    <w:rsid w:val="00C65689"/>
    <w:rsid w:val="00C70027"/>
    <w:rsid w:val="00C83199"/>
    <w:rsid w:val="00C8330C"/>
    <w:rsid w:val="00C855F8"/>
    <w:rsid w:val="00C85648"/>
    <w:rsid w:val="00C91B54"/>
    <w:rsid w:val="00C926EB"/>
    <w:rsid w:val="00C9356F"/>
    <w:rsid w:val="00C9531E"/>
    <w:rsid w:val="00C966ED"/>
    <w:rsid w:val="00C968A3"/>
    <w:rsid w:val="00CA12A1"/>
    <w:rsid w:val="00CA2CE6"/>
    <w:rsid w:val="00CA4E78"/>
    <w:rsid w:val="00CA6E15"/>
    <w:rsid w:val="00CB3CBB"/>
    <w:rsid w:val="00CB45ED"/>
    <w:rsid w:val="00CB53CC"/>
    <w:rsid w:val="00CC0AB9"/>
    <w:rsid w:val="00CD00F5"/>
    <w:rsid w:val="00CD0FCA"/>
    <w:rsid w:val="00CD2757"/>
    <w:rsid w:val="00CD2A3E"/>
    <w:rsid w:val="00CD2AC2"/>
    <w:rsid w:val="00CD3B5F"/>
    <w:rsid w:val="00CD4060"/>
    <w:rsid w:val="00CD5132"/>
    <w:rsid w:val="00CE1D42"/>
    <w:rsid w:val="00CE24E7"/>
    <w:rsid w:val="00CE26FA"/>
    <w:rsid w:val="00CE2762"/>
    <w:rsid w:val="00CE4E93"/>
    <w:rsid w:val="00CE58B6"/>
    <w:rsid w:val="00CF27C3"/>
    <w:rsid w:val="00CF37A0"/>
    <w:rsid w:val="00CF52B8"/>
    <w:rsid w:val="00CF7D3E"/>
    <w:rsid w:val="00D001B4"/>
    <w:rsid w:val="00D01CF0"/>
    <w:rsid w:val="00D01FE0"/>
    <w:rsid w:val="00D04633"/>
    <w:rsid w:val="00D0783D"/>
    <w:rsid w:val="00D1079D"/>
    <w:rsid w:val="00D139E9"/>
    <w:rsid w:val="00D14E4C"/>
    <w:rsid w:val="00D16442"/>
    <w:rsid w:val="00D169C8"/>
    <w:rsid w:val="00D22764"/>
    <w:rsid w:val="00D2462C"/>
    <w:rsid w:val="00D2550E"/>
    <w:rsid w:val="00D25517"/>
    <w:rsid w:val="00D25655"/>
    <w:rsid w:val="00D32A49"/>
    <w:rsid w:val="00D36609"/>
    <w:rsid w:val="00D445EA"/>
    <w:rsid w:val="00D451EE"/>
    <w:rsid w:val="00D45B7F"/>
    <w:rsid w:val="00D47182"/>
    <w:rsid w:val="00D47C6A"/>
    <w:rsid w:val="00D514DF"/>
    <w:rsid w:val="00D5394B"/>
    <w:rsid w:val="00D53C6F"/>
    <w:rsid w:val="00D54738"/>
    <w:rsid w:val="00D54B37"/>
    <w:rsid w:val="00D57140"/>
    <w:rsid w:val="00D6079A"/>
    <w:rsid w:val="00D73D80"/>
    <w:rsid w:val="00D777FF"/>
    <w:rsid w:val="00D82FE9"/>
    <w:rsid w:val="00D83A5A"/>
    <w:rsid w:val="00D84B1D"/>
    <w:rsid w:val="00D85431"/>
    <w:rsid w:val="00D85C11"/>
    <w:rsid w:val="00D85FD5"/>
    <w:rsid w:val="00D86F91"/>
    <w:rsid w:val="00D87703"/>
    <w:rsid w:val="00D91844"/>
    <w:rsid w:val="00D91BF9"/>
    <w:rsid w:val="00D925A1"/>
    <w:rsid w:val="00D96C4B"/>
    <w:rsid w:val="00DA3A6D"/>
    <w:rsid w:val="00DA40AB"/>
    <w:rsid w:val="00DA5492"/>
    <w:rsid w:val="00DB00F5"/>
    <w:rsid w:val="00DB7BB8"/>
    <w:rsid w:val="00DC19A4"/>
    <w:rsid w:val="00DC2181"/>
    <w:rsid w:val="00DC2BE4"/>
    <w:rsid w:val="00DC6B6C"/>
    <w:rsid w:val="00DD038B"/>
    <w:rsid w:val="00DD2BD9"/>
    <w:rsid w:val="00DD4A37"/>
    <w:rsid w:val="00DD4D95"/>
    <w:rsid w:val="00DD658C"/>
    <w:rsid w:val="00DD6DDB"/>
    <w:rsid w:val="00DE00AD"/>
    <w:rsid w:val="00DE7DE2"/>
    <w:rsid w:val="00DF3C34"/>
    <w:rsid w:val="00DF51A3"/>
    <w:rsid w:val="00DF6BAC"/>
    <w:rsid w:val="00E01601"/>
    <w:rsid w:val="00E06C6A"/>
    <w:rsid w:val="00E06CE4"/>
    <w:rsid w:val="00E10E3E"/>
    <w:rsid w:val="00E11BB5"/>
    <w:rsid w:val="00E13FDD"/>
    <w:rsid w:val="00E14209"/>
    <w:rsid w:val="00E27435"/>
    <w:rsid w:val="00E316EB"/>
    <w:rsid w:val="00E32BBF"/>
    <w:rsid w:val="00E414AC"/>
    <w:rsid w:val="00E50280"/>
    <w:rsid w:val="00E54015"/>
    <w:rsid w:val="00E54F24"/>
    <w:rsid w:val="00E55B31"/>
    <w:rsid w:val="00E574DD"/>
    <w:rsid w:val="00E602F7"/>
    <w:rsid w:val="00E62B93"/>
    <w:rsid w:val="00E648D1"/>
    <w:rsid w:val="00E7025F"/>
    <w:rsid w:val="00E723DC"/>
    <w:rsid w:val="00E74301"/>
    <w:rsid w:val="00E76066"/>
    <w:rsid w:val="00E7746D"/>
    <w:rsid w:val="00E8254D"/>
    <w:rsid w:val="00E85097"/>
    <w:rsid w:val="00E8603E"/>
    <w:rsid w:val="00E8632C"/>
    <w:rsid w:val="00E86EE7"/>
    <w:rsid w:val="00E92BB6"/>
    <w:rsid w:val="00E93D63"/>
    <w:rsid w:val="00E94D73"/>
    <w:rsid w:val="00EA1EC6"/>
    <w:rsid w:val="00EB3397"/>
    <w:rsid w:val="00EC4320"/>
    <w:rsid w:val="00EC4420"/>
    <w:rsid w:val="00EC6A81"/>
    <w:rsid w:val="00ED505D"/>
    <w:rsid w:val="00EE1210"/>
    <w:rsid w:val="00EE22DD"/>
    <w:rsid w:val="00EE30A5"/>
    <w:rsid w:val="00EE50CB"/>
    <w:rsid w:val="00EF2FB4"/>
    <w:rsid w:val="00F00A4F"/>
    <w:rsid w:val="00F0165A"/>
    <w:rsid w:val="00F14AD2"/>
    <w:rsid w:val="00F16D1E"/>
    <w:rsid w:val="00F20640"/>
    <w:rsid w:val="00F2203C"/>
    <w:rsid w:val="00F27A63"/>
    <w:rsid w:val="00F30543"/>
    <w:rsid w:val="00F307CC"/>
    <w:rsid w:val="00F34687"/>
    <w:rsid w:val="00F35ED8"/>
    <w:rsid w:val="00F37E36"/>
    <w:rsid w:val="00F400C2"/>
    <w:rsid w:val="00F44B14"/>
    <w:rsid w:val="00F471AE"/>
    <w:rsid w:val="00F47DC7"/>
    <w:rsid w:val="00F53A53"/>
    <w:rsid w:val="00F54074"/>
    <w:rsid w:val="00F572BC"/>
    <w:rsid w:val="00F600A6"/>
    <w:rsid w:val="00F61864"/>
    <w:rsid w:val="00F619CC"/>
    <w:rsid w:val="00F676B4"/>
    <w:rsid w:val="00F67A35"/>
    <w:rsid w:val="00F70C87"/>
    <w:rsid w:val="00F7100A"/>
    <w:rsid w:val="00F727D1"/>
    <w:rsid w:val="00F729D3"/>
    <w:rsid w:val="00F72D9C"/>
    <w:rsid w:val="00F73934"/>
    <w:rsid w:val="00F80447"/>
    <w:rsid w:val="00F8537F"/>
    <w:rsid w:val="00F854B1"/>
    <w:rsid w:val="00F869ED"/>
    <w:rsid w:val="00F901D1"/>
    <w:rsid w:val="00F94653"/>
    <w:rsid w:val="00F95C87"/>
    <w:rsid w:val="00F96402"/>
    <w:rsid w:val="00F97754"/>
    <w:rsid w:val="00FA0987"/>
    <w:rsid w:val="00FA7131"/>
    <w:rsid w:val="00FB07AC"/>
    <w:rsid w:val="00FB4199"/>
    <w:rsid w:val="00FB7DDB"/>
    <w:rsid w:val="00FC0FBD"/>
    <w:rsid w:val="00FC14A2"/>
    <w:rsid w:val="00FC4D0B"/>
    <w:rsid w:val="00FC55C1"/>
    <w:rsid w:val="00FC6E90"/>
    <w:rsid w:val="00FC785E"/>
    <w:rsid w:val="00FD393D"/>
    <w:rsid w:val="00FD69A4"/>
    <w:rsid w:val="00FD79B3"/>
    <w:rsid w:val="00FE1F36"/>
    <w:rsid w:val="00FE6E11"/>
    <w:rsid w:val="00FF0668"/>
    <w:rsid w:val="00FF242C"/>
    <w:rsid w:val="00FF2599"/>
    <w:rsid w:val="00FF40B7"/>
    <w:rsid w:val="00FF4E66"/>
    <w:rsid w:val="00FF5534"/>
    <w:rsid w:val="00FF5D37"/>
    <w:rsid w:val="324FAF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B61EDA"/>
  <w15:docId w15:val="{CF42ECB5-F34C-475C-93C0-0FAB716D0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287"/>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character" w:styleId="UnresolvedMention">
    <w:name w:val="Unresolved Mention"/>
    <w:basedOn w:val="DefaultParagraphFont"/>
    <w:uiPriority w:val="99"/>
    <w:semiHidden/>
    <w:unhideWhenUsed/>
    <w:rsid w:val="003D6AB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limateactionreserve.org/wp-content/uploads/2009/03/Project-Transfer-Form-06-15-09.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rve@climateactionreserv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0" ma:contentTypeDescription="Create a new document." ma:contentTypeScope="" ma:versionID="bf6134359c75ae8b7a886e2ab0c75a6d">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f555f3e1472935cb0d6a6142f3879e2"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Props1.xml><?xml version="1.0" encoding="utf-8"?>
<ds:datastoreItem xmlns:ds="http://schemas.openxmlformats.org/officeDocument/2006/customXml" ds:itemID="{8E26E544-E5CC-4589-80D1-84CF65D13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D9F080-79FF-49F8-92E7-264B4E243975}">
  <ds:schemaRefs>
    <ds:schemaRef ds:uri="http://schemas.openxmlformats.org/officeDocument/2006/bibliography"/>
  </ds:schemaRefs>
</ds:datastoreItem>
</file>

<file path=customXml/itemProps3.xml><?xml version="1.0" encoding="utf-8"?>
<ds:datastoreItem xmlns:ds="http://schemas.openxmlformats.org/officeDocument/2006/customXml" ds:itemID="{4C76A3AB-FDB1-4AF2-8305-67B499E46CD1}">
  <ds:schemaRefs>
    <ds:schemaRef ds:uri="http://schemas.microsoft.com/sharepoint/v3/contenttype/forms"/>
  </ds:schemaRefs>
</ds:datastoreItem>
</file>

<file path=customXml/itemProps4.xml><?xml version="1.0" encoding="utf-8"?>
<ds:datastoreItem xmlns:ds="http://schemas.openxmlformats.org/officeDocument/2006/customXml" ds:itemID="{1BCE82D3-0EB0-4FC8-9BA3-2C67BCCAAA8C}">
  <ds:schemaRefs>
    <ds:schemaRef ds:uri="http://schemas.microsoft.com/office/2006/documentManagement/types"/>
    <ds:schemaRef ds:uri="http://purl.org/dc/terms/"/>
    <ds:schemaRef ds:uri="9ac66888-105e-4e54-b39a-e32c984792c9"/>
    <ds:schemaRef ds:uri="http://purl.org/dc/elements/1.1/"/>
    <ds:schemaRef ds:uri="04007bd9-c0d9-4f27-a4ad-edebe3770499"/>
    <ds:schemaRef ds:uri="http://schemas.microsoft.com/sharepoint/v4"/>
    <ds:schemaRef ds:uri="http://www.w3.org/XML/1998/namespace"/>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5</Pages>
  <Words>1995</Words>
  <Characters>10679</Characters>
  <Application>Microsoft Office Word</Application>
  <DocSecurity>0</DocSecurity>
  <Lines>288</Lines>
  <Paragraphs>214</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na Tounian</dc:creator>
  <cp:keywords/>
  <cp:lastModifiedBy>Claudia Jurado</cp:lastModifiedBy>
  <cp:revision>105</cp:revision>
  <cp:lastPrinted>2008-03-14T20:57:00Z</cp:lastPrinted>
  <dcterms:created xsi:type="dcterms:W3CDTF">2019-06-17T20:13:00Z</dcterms:created>
  <dcterms:modified xsi:type="dcterms:W3CDTF">2023-10-0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f2e4270f42772b3bf07dd5d226f0eb77d48103d9e47431a28b39e1d663548a1b</vt:lpwstr>
  </property>
</Properties>
</file>